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E95FF" w14:textId="77777777" w:rsidR="003117DD" w:rsidRPr="00233671" w:rsidRDefault="003117DD" w:rsidP="00233671">
      <w:pPr>
        <w:jc w:val="both"/>
        <w:rPr>
          <w:rFonts w:ascii="Helvetica" w:hAnsi="Helvetica"/>
          <w:sz w:val="24"/>
          <w:szCs w:val="24"/>
        </w:rPr>
      </w:pPr>
      <w:bookmarkStart w:id="0" w:name="Xbeae6a8c8a89d949e0f940326ee7a21d2684e09"/>
    </w:p>
    <w:p w14:paraId="0610339E" w14:textId="77777777" w:rsidR="003117DD" w:rsidRPr="00233671" w:rsidRDefault="003117DD" w:rsidP="00233671">
      <w:pPr>
        <w:jc w:val="both"/>
        <w:rPr>
          <w:rFonts w:ascii="Helvetica" w:hAnsi="Helvetica"/>
          <w:sz w:val="24"/>
          <w:szCs w:val="24"/>
        </w:rPr>
      </w:pPr>
    </w:p>
    <w:p w14:paraId="20FEE554" w14:textId="77777777" w:rsidR="003117DD" w:rsidRPr="00233671" w:rsidRDefault="003117DD" w:rsidP="00233671">
      <w:pPr>
        <w:jc w:val="both"/>
        <w:rPr>
          <w:rFonts w:ascii="Helvetica" w:hAnsi="Helvetica"/>
          <w:sz w:val="24"/>
          <w:szCs w:val="24"/>
        </w:rPr>
      </w:pPr>
    </w:p>
    <w:p w14:paraId="28485E7B" w14:textId="77777777" w:rsidR="003117DD" w:rsidRPr="00233671" w:rsidRDefault="003117DD" w:rsidP="00233671">
      <w:pPr>
        <w:jc w:val="both"/>
        <w:rPr>
          <w:rFonts w:ascii="Helvetica" w:hAnsi="Helvetica"/>
          <w:sz w:val="24"/>
          <w:szCs w:val="24"/>
        </w:rPr>
      </w:pPr>
    </w:p>
    <w:p w14:paraId="458C1438" w14:textId="77777777" w:rsidR="003117DD" w:rsidRPr="00233671" w:rsidRDefault="003117DD" w:rsidP="00233671">
      <w:pPr>
        <w:jc w:val="both"/>
        <w:rPr>
          <w:rFonts w:ascii="Helvetica" w:hAnsi="Helvetica"/>
          <w:sz w:val="24"/>
          <w:szCs w:val="24"/>
        </w:rPr>
      </w:pPr>
    </w:p>
    <w:p w14:paraId="5313FF35" w14:textId="77777777" w:rsidR="00233671" w:rsidRDefault="00233671" w:rsidP="00233671">
      <w:pPr>
        <w:jc w:val="both"/>
        <w:rPr>
          <w:rFonts w:ascii="Helvetica" w:hAnsi="Helvetica"/>
          <w:sz w:val="28"/>
          <w:szCs w:val="28"/>
        </w:rPr>
      </w:pPr>
    </w:p>
    <w:p w14:paraId="4A009A7F" w14:textId="77777777" w:rsidR="00233671" w:rsidRDefault="00233671" w:rsidP="00233671">
      <w:pPr>
        <w:jc w:val="both"/>
        <w:rPr>
          <w:rFonts w:ascii="Helvetica" w:hAnsi="Helvetica"/>
          <w:sz w:val="28"/>
          <w:szCs w:val="28"/>
        </w:rPr>
      </w:pPr>
    </w:p>
    <w:p w14:paraId="264BED7B" w14:textId="77777777" w:rsidR="00233671" w:rsidRDefault="00233671" w:rsidP="00233671">
      <w:pPr>
        <w:jc w:val="both"/>
        <w:rPr>
          <w:rFonts w:ascii="Helvetica" w:hAnsi="Helvetica"/>
          <w:sz w:val="28"/>
          <w:szCs w:val="28"/>
        </w:rPr>
      </w:pPr>
    </w:p>
    <w:p w14:paraId="0B4014D0" w14:textId="77777777" w:rsidR="00233671" w:rsidRDefault="00233671" w:rsidP="00233671">
      <w:pPr>
        <w:jc w:val="both"/>
        <w:rPr>
          <w:rFonts w:ascii="Helvetica" w:hAnsi="Helvetica"/>
          <w:sz w:val="28"/>
          <w:szCs w:val="28"/>
        </w:rPr>
      </w:pPr>
    </w:p>
    <w:p w14:paraId="0FFD87D9" w14:textId="77777777" w:rsidR="00233671" w:rsidRDefault="00233671" w:rsidP="00233671">
      <w:pPr>
        <w:jc w:val="both"/>
        <w:rPr>
          <w:rFonts w:ascii="Helvetica" w:hAnsi="Helvetica"/>
          <w:sz w:val="28"/>
          <w:szCs w:val="28"/>
        </w:rPr>
      </w:pPr>
    </w:p>
    <w:p w14:paraId="24B55DB1" w14:textId="77777777" w:rsidR="00233671" w:rsidRDefault="00233671" w:rsidP="00233671">
      <w:pPr>
        <w:jc w:val="both"/>
        <w:rPr>
          <w:rFonts w:ascii="Helvetica" w:hAnsi="Helvetica"/>
          <w:sz w:val="28"/>
          <w:szCs w:val="28"/>
        </w:rPr>
      </w:pPr>
    </w:p>
    <w:p w14:paraId="695656C7" w14:textId="77777777" w:rsidR="00233671" w:rsidRPr="00233671" w:rsidRDefault="00233671" w:rsidP="00233671">
      <w:pPr>
        <w:jc w:val="both"/>
        <w:rPr>
          <w:rFonts w:ascii="Helvetica" w:hAnsi="Helvetica"/>
          <w:color w:val="0E2841" w:themeColor="text2"/>
          <w:sz w:val="28"/>
          <w:szCs w:val="28"/>
        </w:rPr>
      </w:pPr>
    </w:p>
    <w:p w14:paraId="7151BB19" w14:textId="304BFAFE" w:rsidR="005C00D6" w:rsidRPr="00233671" w:rsidRDefault="008E0006" w:rsidP="00233671">
      <w:pPr>
        <w:jc w:val="center"/>
        <w:rPr>
          <w:rFonts w:ascii="Helvetica" w:hAnsi="Helvetica"/>
          <w:b/>
          <w:bCs/>
          <w:color w:val="0E2841" w:themeColor="text2"/>
          <w:sz w:val="24"/>
          <w:szCs w:val="24"/>
        </w:rPr>
      </w:pPr>
      <w:r w:rsidRPr="00233671">
        <w:rPr>
          <w:rFonts w:ascii="Helvetica" w:hAnsi="Helvetica"/>
          <w:b/>
          <w:bCs/>
          <w:color w:val="0E2841" w:themeColor="text2"/>
          <w:sz w:val="24"/>
          <w:szCs w:val="24"/>
        </w:rPr>
        <w:t>Actividad 1, Extracción De Clases De Análisis Con Enfoque Orientado a Objetos</w:t>
      </w:r>
    </w:p>
    <w:p w14:paraId="6783A3F1" w14:textId="53DE5E81" w:rsidR="005C00D6" w:rsidRPr="00233671" w:rsidRDefault="008E0006" w:rsidP="00233671">
      <w:pPr>
        <w:jc w:val="center"/>
        <w:rPr>
          <w:rFonts w:ascii="Helvetica" w:hAnsi="Helvetica"/>
          <w:color w:val="0E2841" w:themeColor="text2"/>
          <w:sz w:val="24"/>
          <w:szCs w:val="24"/>
        </w:rPr>
      </w:pPr>
      <w:bookmarkStart w:id="1" w:name="miguel-de-jesus-chavez"/>
      <w:bookmarkEnd w:id="0"/>
      <w:r w:rsidRPr="00233671">
        <w:rPr>
          <w:rFonts w:ascii="Helvetica" w:hAnsi="Helvetica"/>
          <w:color w:val="0E2841" w:themeColor="text2"/>
          <w:sz w:val="24"/>
          <w:szCs w:val="24"/>
        </w:rPr>
        <w:t xml:space="preserve">Miguel De </w:t>
      </w:r>
      <w:r w:rsidR="003117DD" w:rsidRPr="00233671">
        <w:rPr>
          <w:rFonts w:ascii="Helvetica" w:hAnsi="Helvetica"/>
          <w:color w:val="0E2841" w:themeColor="text2"/>
          <w:sz w:val="24"/>
          <w:szCs w:val="24"/>
        </w:rPr>
        <w:t>Jesús</w:t>
      </w:r>
      <w:r w:rsidRPr="00233671">
        <w:rPr>
          <w:rFonts w:ascii="Helvetica" w:hAnsi="Helvetica"/>
          <w:color w:val="0E2841" w:themeColor="text2"/>
          <w:sz w:val="24"/>
          <w:szCs w:val="24"/>
        </w:rPr>
        <w:t xml:space="preserve"> Chavez</w:t>
      </w:r>
      <w:r w:rsidR="003117DD" w:rsidRPr="00233671">
        <w:rPr>
          <w:rFonts w:ascii="Helvetica" w:hAnsi="Helvetica"/>
          <w:color w:val="0E2841" w:themeColor="text2"/>
          <w:sz w:val="24"/>
          <w:szCs w:val="24"/>
        </w:rPr>
        <w:t xml:space="preserve"> Barragán</w:t>
      </w:r>
    </w:p>
    <w:p w14:paraId="0D097C5E" w14:textId="77777777" w:rsidR="003117DD" w:rsidRPr="00233671" w:rsidRDefault="003117DD" w:rsidP="00233671">
      <w:pPr>
        <w:jc w:val="center"/>
        <w:rPr>
          <w:rFonts w:ascii="Helvetica" w:hAnsi="Helvetica"/>
          <w:color w:val="0E2841" w:themeColor="text2"/>
          <w:sz w:val="28"/>
          <w:szCs w:val="28"/>
        </w:rPr>
      </w:pPr>
      <w:bookmarkStart w:id="2" w:name="Xec845b4d1ae921bd66582d188436c6b7f7ff417"/>
      <w:bookmarkEnd w:id="1"/>
    </w:p>
    <w:p w14:paraId="2F2167E2" w14:textId="77777777" w:rsidR="003117DD" w:rsidRPr="00233671" w:rsidRDefault="003117DD" w:rsidP="00233671">
      <w:pPr>
        <w:jc w:val="center"/>
        <w:rPr>
          <w:rFonts w:ascii="Helvetica" w:hAnsi="Helvetica"/>
          <w:color w:val="0E2841" w:themeColor="text2"/>
          <w:sz w:val="28"/>
          <w:szCs w:val="28"/>
        </w:rPr>
      </w:pPr>
    </w:p>
    <w:p w14:paraId="40354A1D" w14:textId="3FF4D879" w:rsidR="005C00D6" w:rsidRPr="00233671" w:rsidRDefault="008E0006" w:rsidP="00233671">
      <w:pPr>
        <w:jc w:val="center"/>
        <w:rPr>
          <w:rFonts w:ascii="Helvetica" w:hAnsi="Helvetica"/>
          <w:color w:val="0E2841" w:themeColor="text2"/>
          <w:sz w:val="24"/>
          <w:szCs w:val="24"/>
        </w:rPr>
      </w:pPr>
      <w:r w:rsidRPr="00233671">
        <w:rPr>
          <w:rFonts w:ascii="Helvetica" w:hAnsi="Helvetica"/>
          <w:color w:val="0E2841" w:themeColor="text2"/>
          <w:sz w:val="24"/>
          <w:szCs w:val="24"/>
        </w:rPr>
        <w:t>Metodologías, Desarrollo Y Calidad En la Ingeniería De Software</w:t>
      </w:r>
    </w:p>
    <w:p w14:paraId="57691426" w14:textId="77777777" w:rsidR="005C00D6" w:rsidRPr="00233671" w:rsidRDefault="008E0006" w:rsidP="00233671">
      <w:pPr>
        <w:jc w:val="center"/>
        <w:rPr>
          <w:rFonts w:ascii="Helvetica" w:hAnsi="Helvetica"/>
          <w:color w:val="0E2841" w:themeColor="text2"/>
          <w:sz w:val="24"/>
          <w:szCs w:val="24"/>
        </w:rPr>
      </w:pPr>
      <w:bookmarkStart w:id="3" w:name="bárbaro-jorge-ferrero-castro"/>
      <w:bookmarkEnd w:id="2"/>
      <w:r w:rsidRPr="00233671">
        <w:rPr>
          <w:rFonts w:ascii="Helvetica" w:hAnsi="Helvetica"/>
          <w:color w:val="0E2841" w:themeColor="text2"/>
          <w:sz w:val="24"/>
          <w:szCs w:val="24"/>
        </w:rPr>
        <w:t>Bárbaro Jorge Ferrero Castro</w:t>
      </w:r>
    </w:p>
    <w:p w14:paraId="2F68BDD9" w14:textId="41EDEF9C" w:rsidR="00233671" w:rsidRPr="00233671" w:rsidRDefault="00233671" w:rsidP="00233671">
      <w:pPr>
        <w:rPr>
          <w:color w:val="0E2841" w:themeColor="text2"/>
        </w:rPr>
      </w:pPr>
      <w:bookmarkStart w:id="4" w:name="Xa78957ec4ff254ec9fb93bfbaa634cdefd3c35f"/>
      <w:bookmarkEnd w:id="3"/>
    </w:p>
    <w:p w14:paraId="600DFB60" w14:textId="13718B90" w:rsidR="00233671" w:rsidRPr="00233671" w:rsidRDefault="00233671" w:rsidP="00233671">
      <w:pPr>
        <w:rPr>
          <w:color w:val="0E2841" w:themeColor="text2"/>
        </w:rPr>
      </w:pPr>
    </w:p>
    <w:p w14:paraId="51E57349" w14:textId="6A84873E" w:rsidR="00233671" w:rsidRPr="00233671" w:rsidRDefault="00233671" w:rsidP="00233671">
      <w:pPr>
        <w:rPr>
          <w:color w:val="0E2841" w:themeColor="text2"/>
        </w:rPr>
      </w:pPr>
    </w:p>
    <w:p w14:paraId="7945398D" w14:textId="6FBDC2DE" w:rsidR="00233671" w:rsidRPr="00233671" w:rsidRDefault="00233671" w:rsidP="00233671">
      <w:pPr>
        <w:rPr>
          <w:color w:val="0E2841" w:themeColor="text2"/>
        </w:rPr>
      </w:pPr>
    </w:p>
    <w:p w14:paraId="5DE9A72C" w14:textId="67BF2BCF" w:rsidR="00233671" w:rsidRPr="00233671" w:rsidRDefault="00233671" w:rsidP="00233671">
      <w:pPr>
        <w:rPr>
          <w:color w:val="0E2841" w:themeColor="text2"/>
        </w:rPr>
      </w:pPr>
    </w:p>
    <w:p w14:paraId="2C008276" w14:textId="1EB55AF0" w:rsidR="00233671" w:rsidRPr="00233671" w:rsidRDefault="00233671" w:rsidP="00233671">
      <w:pPr>
        <w:rPr>
          <w:color w:val="0E2841" w:themeColor="text2"/>
        </w:rPr>
      </w:pPr>
    </w:p>
    <w:p w14:paraId="2E6E65E1" w14:textId="648263DC" w:rsidR="00233671" w:rsidRPr="00233671" w:rsidRDefault="00233671" w:rsidP="00233671">
      <w:pPr>
        <w:rPr>
          <w:color w:val="0E2841" w:themeColor="text2"/>
        </w:rPr>
      </w:pPr>
    </w:p>
    <w:p w14:paraId="1F2E87EC" w14:textId="77777777" w:rsidR="00233671" w:rsidRPr="00233671" w:rsidRDefault="00233671" w:rsidP="00233671">
      <w:pPr>
        <w:rPr>
          <w:color w:val="0E2841" w:themeColor="text2"/>
        </w:rPr>
      </w:pPr>
    </w:p>
    <w:p w14:paraId="2F41C069" w14:textId="77777777" w:rsidR="00233671" w:rsidRPr="00233671" w:rsidRDefault="00233671" w:rsidP="00233671">
      <w:pPr>
        <w:rPr>
          <w:color w:val="0E2841" w:themeColor="text2"/>
        </w:rPr>
      </w:pPr>
    </w:p>
    <w:p w14:paraId="0F3B17C5" w14:textId="13CF9C8C" w:rsidR="00B23AD4" w:rsidRPr="00233671" w:rsidRDefault="008E0006" w:rsidP="00233671">
      <w:pPr>
        <w:pStyle w:val="Heading1"/>
        <w:jc w:val="both"/>
        <w:rPr>
          <w:rFonts w:ascii="Helvetica" w:hAnsi="Helvetica"/>
          <w:color w:val="0E2841" w:themeColor="text2"/>
          <w:sz w:val="24"/>
          <w:szCs w:val="24"/>
        </w:rPr>
      </w:pPr>
      <w:r w:rsidRPr="00233671">
        <w:rPr>
          <w:rFonts w:ascii="Helvetica" w:hAnsi="Helvetica"/>
          <w:color w:val="0E2841" w:themeColor="text2"/>
          <w:sz w:val="24"/>
          <w:szCs w:val="24"/>
        </w:rPr>
        <w:t>Unir – Universidad Internacional De la Rioja</w:t>
      </w:r>
      <w:bookmarkStart w:id="5" w:name="índice"/>
      <w:r w:rsidR="00233671" w:rsidRPr="00233671">
        <w:rPr>
          <w:rFonts w:ascii="Helvetica" w:hAnsi="Helvetica"/>
          <w:color w:val="0E2841" w:themeColor="text2"/>
          <w:sz w:val="24"/>
          <w:szCs w:val="24"/>
        </w:rPr>
        <w:t xml:space="preserve">                                              </w:t>
      </w:r>
      <w:r w:rsidR="00233671" w:rsidRPr="00233671">
        <w:rPr>
          <w:rFonts w:ascii="Helvetica" w:hAnsi="Helvetica"/>
          <w:color w:val="0E2841" w:themeColor="text2"/>
          <w:sz w:val="24"/>
          <w:szCs w:val="24"/>
        </w:rPr>
        <w:t>Mayo 26, 2025</w:t>
      </w:r>
    </w:p>
    <w:p w14:paraId="2D1B131C" w14:textId="77777777" w:rsidR="00233671" w:rsidRPr="00233671" w:rsidRDefault="00233671" w:rsidP="00233671"/>
    <w:bookmarkEnd w:id="5" w:displacedByCustomXml="next"/>
    <w:bookmarkStart w:id="6" w:name="introducción" w:displacedByCustomXml="next"/>
    <w:sdt>
      <w:sdtPr>
        <w:id w:val="-142101468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1"/>
          <w:szCs w:val="21"/>
        </w:rPr>
      </w:sdtEndPr>
      <w:sdtContent>
        <w:p w14:paraId="4E13E62A" w14:textId="1BAF216C" w:rsidR="00346E76" w:rsidRPr="00B23AD4" w:rsidRDefault="008E0006">
          <w:pPr>
            <w:pStyle w:val="TOCHeading"/>
            <w:rPr>
              <w:rFonts w:ascii="Helvetica" w:hAnsi="Helvetica"/>
              <w:sz w:val="24"/>
              <w:szCs w:val="24"/>
            </w:rPr>
          </w:pPr>
          <w:r>
            <w:rPr>
              <w:rFonts w:ascii="Helvetica" w:hAnsi="Helvetica"/>
              <w:sz w:val="24"/>
              <w:szCs w:val="24"/>
            </w:rPr>
            <w:t>Índice</w:t>
          </w:r>
        </w:p>
        <w:p w14:paraId="3FE7F409" w14:textId="489E0824" w:rsidR="00B23AD4" w:rsidRDefault="00346E76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r w:rsidRPr="00B23AD4">
            <w:rPr>
              <w:rFonts w:ascii="Helvetica" w:hAnsi="Helvetica"/>
              <w:sz w:val="24"/>
              <w:szCs w:val="24"/>
            </w:rPr>
            <w:fldChar w:fldCharType="begin"/>
          </w:r>
          <w:r w:rsidRPr="00B23AD4">
            <w:rPr>
              <w:rFonts w:ascii="Helvetica" w:hAnsi="Helvetica"/>
              <w:sz w:val="24"/>
              <w:szCs w:val="24"/>
            </w:rPr>
            <w:instrText xml:space="preserve"> TOC \o "1-3" \h \z \u </w:instrText>
          </w:r>
          <w:r w:rsidRPr="00B23AD4">
            <w:rPr>
              <w:rFonts w:ascii="Helvetica" w:hAnsi="Helvetica"/>
              <w:sz w:val="24"/>
              <w:szCs w:val="24"/>
            </w:rPr>
            <w:fldChar w:fldCharType="separate"/>
          </w:r>
          <w:hyperlink w:anchor="_Toc199187158" w:history="1">
            <w:r w:rsidR="00B23AD4" w:rsidRPr="00BD6CDB">
              <w:rPr>
                <w:rStyle w:val="Hyperlink"/>
                <w:rFonts w:ascii="Helvetica" w:hAnsi="Helvetica"/>
                <w:noProof/>
              </w:rPr>
              <w:t>Introducción</w:t>
            </w:r>
            <w:r w:rsidR="00B23AD4">
              <w:rPr>
                <w:noProof/>
                <w:webHidden/>
              </w:rPr>
              <w:tab/>
            </w:r>
            <w:r w:rsidR="00B23AD4">
              <w:rPr>
                <w:noProof/>
                <w:webHidden/>
              </w:rPr>
              <w:fldChar w:fldCharType="begin"/>
            </w:r>
            <w:r w:rsidR="00B23AD4">
              <w:rPr>
                <w:noProof/>
                <w:webHidden/>
              </w:rPr>
              <w:instrText xml:space="preserve"> PAGEREF _Toc199187158 \h </w:instrText>
            </w:r>
            <w:r w:rsidR="00B23AD4">
              <w:rPr>
                <w:noProof/>
                <w:webHidden/>
              </w:rPr>
            </w:r>
            <w:r w:rsidR="00B23AD4"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3</w:t>
            </w:r>
            <w:r w:rsidR="00B23AD4">
              <w:rPr>
                <w:noProof/>
                <w:webHidden/>
              </w:rPr>
              <w:fldChar w:fldCharType="end"/>
            </w:r>
          </w:hyperlink>
        </w:p>
        <w:p w14:paraId="4089E319" w14:textId="4DBBDA25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59" w:history="1">
            <w:r w:rsidRPr="00BD6CDB">
              <w:rPr>
                <w:rStyle w:val="Hyperlink"/>
                <w:rFonts w:ascii="Helvetica" w:hAnsi="Helvetica"/>
                <w:noProof/>
              </w:rPr>
              <w:t>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A0A28" w14:textId="0D7BD111" w:rsidR="00B23AD4" w:rsidRDefault="00B23AD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0" w:history="1">
            <w:r w:rsidRPr="00BD6CDB">
              <w:rPr>
                <w:rStyle w:val="Hyperlink"/>
                <w:rFonts w:ascii="Helvetica" w:hAnsi="Helvetica"/>
                <w:noProof/>
              </w:rPr>
              <w:t>Análisis De Actores Y Entidades Del Sistema De Gestión De Gimnas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44C5D" w14:textId="251FEB37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1" w:history="1">
            <w:r w:rsidRPr="00BD6CDB">
              <w:rPr>
                <w:rStyle w:val="Hyperlink"/>
                <w:rFonts w:ascii="Helvetica" w:hAnsi="Helvetica"/>
                <w:noProof/>
              </w:rPr>
              <w:t>Actores Princip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26F96" w14:textId="1DD13358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2" w:history="1">
            <w:r w:rsidRPr="00BD6CDB">
              <w:rPr>
                <w:rStyle w:val="Hyperlink"/>
                <w:rFonts w:ascii="Helvetica" w:hAnsi="Helvetica"/>
                <w:noProof/>
              </w:rPr>
              <w:t>Entidades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FCB98" w14:textId="36A90BDC" w:rsidR="00B23AD4" w:rsidRDefault="00B23AD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3" w:history="1">
            <w:r w:rsidRPr="00BD6CDB">
              <w:rPr>
                <w:rStyle w:val="Hyperlink"/>
                <w:rFonts w:ascii="Helvetica" w:hAnsi="Helvetica"/>
                <w:noProof/>
              </w:rPr>
              <w:t>Clases Del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27B08" w14:textId="33042DA7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4" w:history="1">
            <w:r w:rsidRPr="00BD6CDB">
              <w:rPr>
                <w:rStyle w:val="Hyperlink"/>
                <w:rFonts w:ascii="Helvetica" w:hAnsi="Helvetica"/>
                <w:noProof/>
              </w:rPr>
              <w:t>Gimnas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6C2A3" w14:textId="4CFC4966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5" w:history="1">
            <w:r w:rsidRPr="00BD6CDB">
              <w:rPr>
                <w:rStyle w:val="Hyperlink"/>
                <w:rFonts w:ascii="Helvetica" w:hAnsi="Helvetica"/>
                <w:noProof/>
              </w:rPr>
              <w:t>Equi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5D42A" w14:textId="4DAFBF61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6" w:history="1">
            <w:r w:rsidRPr="00BD6CDB">
              <w:rPr>
                <w:rStyle w:val="Hyperlink"/>
                <w:rFonts w:ascii="Helvetica" w:hAnsi="Helvetica"/>
                <w:noProof/>
              </w:rPr>
              <w:t>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906EE" w14:textId="447581C8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7" w:history="1">
            <w:r w:rsidRPr="00BD6CDB">
              <w:rPr>
                <w:rStyle w:val="Hyperlink"/>
                <w:rFonts w:ascii="Helvetica" w:hAnsi="Helvetica"/>
                <w:noProof/>
              </w:rPr>
              <w:t>Cl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BB0BA" w14:textId="165ED588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8" w:history="1">
            <w:r w:rsidRPr="00BD6CDB">
              <w:rPr>
                <w:rStyle w:val="Hyperlink"/>
                <w:rFonts w:ascii="Helvetica" w:hAnsi="Helvetica"/>
                <w:noProof/>
              </w:rPr>
              <w:t>Membres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7A85D" w14:textId="61A70551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69" w:history="1">
            <w:r w:rsidRPr="00BD6CDB">
              <w:rPr>
                <w:rStyle w:val="Hyperlink"/>
                <w:rFonts w:ascii="Helvetica" w:hAnsi="Helvetica"/>
                <w:noProof/>
              </w:rPr>
              <w:t>Entren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2B4A0" w14:textId="63B15D24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0" w:history="1">
            <w:r w:rsidRPr="00BD6CDB">
              <w:rPr>
                <w:rStyle w:val="Hyperlink"/>
                <w:rFonts w:ascii="Helvetica" w:hAnsi="Helvetica"/>
                <w:noProof/>
              </w:rPr>
              <w:t>SesiónEntrenamiento (clas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84AD9" w14:textId="4578DFCC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1" w:history="1">
            <w:r w:rsidRPr="00BD6CDB">
              <w:rPr>
                <w:rStyle w:val="Hyperlink"/>
                <w:rFonts w:ascii="Helvetica" w:hAnsi="Helvetica"/>
                <w:noProof/>
              </w:rPr>
              <w:t>Asiste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C2FE4" w14:textId="13078D1C" w:rsidR="00B23AD4" w:rsidRDefault="00B23AD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2" w:history="1">
            <w:r w:rsidRPr="00BD6CDB">
              <w:rPr>
                <w:rStyle w:val="Hyperlink"/>
                <w:rFonts w:ascii="Helvetica" w:hAnsi="Helvetica"/>
                <w:noProof/>
              </w:rPr>
              <w:t>Relaciones Dinámicas Entre Clases (Diagramas De Secuenc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5F520" w14:textId="2C7273C4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3" w:history="1">
            <w:r w:rsidRPr="00BD6CDB">
              <w:rPr>
                <w:rStyle w:val="Hyperlink"/>
                <w:rFonts w:ascii="Helvetica" w:hAnsi="Helvetica"/>
                <w:noProof/>
              </w:rPr>
              <w:t>1. Registro De Entrada De Un Cl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9A869" w14:textId="6F1A3D9D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4" w:history="1">
            <w:r w:rsidRPr="00BD6CDB">
              <w:rPr>
                <w:rStyle w:val="Hyperlink"/>
                <w:rFonts w:ascii="Helvetica" w:hAnsi="Helvetica"/>
                <w:noProof/>
              </w:rPr>
              <w:t>2. Inscripción En Una Clase Grup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EB18A" w14:textId="00A06A91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5" w:history="1">
            <w:r w:rsidRPr="00BD6CDB">
              <w:rPr>
                <w:rStyle w:val="Hyperlink"/>
                <w:rFonts w:ascii="Helvetica" w:hAnsi="Helvetica"/>
                <w:noProof/>
              </w:rPr>
              <w:t>3. Programación De Una Clase Grupal Por Un Entren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DDC77" w14:textId="15547763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6" w:history="1">
            <w:r w:rsidRPr="00BD6CDB">
              <w:rPr>
                <w:rStyle w:val="Hyperlink"/>
                <w:rFonts w:ascii="Helvetica" w:hAnsi="Helvetica"/>
                <w:noProof/>
              </w:rPr>
              <w:t>4. Programar Mantenimiento De Un Equi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F9932" w14:textId="700C945C" w:rsidR="00B23AD4" w:rsidRDefault="00B23AD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7" w:history="1">
            <w:r w:rsidRPr="00BD6CDB">
              <w:rPr>
                <w:rStyle w:val="Hyperlink"/>
                <w:rFonts w:ascii="Helvetica" w:hAnsi="Helvetica"/>
                <w:noProof/>
              </w:rPr>
              <w:t>Análisis De Los Flujos Principales E Interac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4F673" w14:textId="1C476B65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8" w:history="1">
            <w:r w:rsidRPr="00BD6CDB">
              <w:rPr>
                <w:rStyle w:val="Hyperlink"/>
                <w:rFonts w:ascii="Helvetica" w:hAnsi="Helvetica"/>
                <w:noProof/>
              </w:rPr>
              <w:t>1 . Gestión De Usuarios Y acce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F40D1" w14:textId="5BB50562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79" w:history="1">
            <w:r w:rsidRPr="00BD6CDB">
              <w:rPr>
                <w:rStyle w:val="Hyperlink"/>
                <w:rFonts w:ascii="Helvetica" w:hAnsi="Helvetica"/>
                <w:noProof/>
              </w:rPr>
              <w:t>2. Administración De instala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65DC2" w14:textId="6D181DC5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0" w:history="1">
            <w:r w:rsidRPr="00BD6CDB">
              <w:rPr>
                <w:rStyle w:val="Hyperlink"/>
                <w:rFonts w:ascii="Helvetica" w:hAnsi="Helvetica"/>
                <w:noProof/>
              </w:rPr>
              <w:t>3. Control De equi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7880F" w14:textId="5F5108BB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1" w:history="1">
            <w:r w:rsidRPr="00BD6CDB">
              <w:rPr>
                <w:rStyle w:val="Hyperlink"/>
                <w:rFonts w:ascii="Helvetica" w:hAnsi="Helvetica"/>
                <w:noProof/>
              </w:rPr>
              <w:t>4. Programación De ac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B8436" w14:textId="2B516C5B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2" w:history="1">
            <w:r w:rsidRPr="00BD6CDB">
              <w:rPr>
                <w:rStyle w:val="Hyperlink"/>
                <w:rFonts w:ascii="Helvetica" w:hAnsi="Helvetica"/>
                <w:noProof/>
              </w:rPr>
              <w:t>5. Gestión De membresí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BE082" w14:textId="10B8BC97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3" w:history="1">
            <w:r w:rsidRPr="00BD6CDB">
              <w:rPr>
                <w:rStyle w:val="Hyperlink"/>
                <w:rFonts w:ascii="Helvetica" w:hAnsi="Helvetica"/>
                <w:noProof/>
              </w:rPr>
              <w:t>6. Control De asiste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0D3B6" w14:textId="7EF39AE4" w:rsidR="00B23AD4" w:rsidRDefault="00B23AD4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4" w:history="1">
            <w:r w:rsidRPr="00BD6CDB">
              <w:rPr>
                <w:rStyle w:val="Hyperlink"/>
                <w:rFonts w:ascii="Helvetica" w:hAnsi="Helvetica"/>
                <w:noProof/>
              </w:rPr>
              <w:t>7. Entrenamiento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6C9F5" w14:textId="65946427" w:rsidR="00B23AD4" w:rsidRDefault="00B23AD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5" w:history="1">
            <w:r w:rsidRPr="00BD6CDB">
              <w:rPr>
                <w:rStyle w:val="Hyperlink"/>
                <w:rFonts w:ascii="Helvetica" w:hAnsi="Helvetica"/>
                <w:noProof/>
              </w:rPr>
              <w:t>Relaciones Entre Cl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E7180" w14:textId="278DF35E" w:rsidR="00B23AD4" w:rsidRDefault="00B23AD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6" w:history="1">
            <w:r w:rsidRPr="00BD6CDB">
              <w:rPr>
                <w:rStyle w:val="Hyperlink"/>
                <w:rFonts w:ascii="Helvetica" w:hAnsi="Helvetica"/>
                <w:noProof/>
              </w:rPr>
              <w:t>Diagrama De Clases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52FDD" w14:textId="191A1310" w:rsidR="00B23AD4" w:rsidRDefault="00B23AD4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US"/>
            </w:rPr>
          </w:pPr>
          <w:hyperlink w:anchor="_Toc199187187" w:history="1">
            <w:r w:rsidRPr="00BD6CDB">
              <w:rPr>
                <w:rStyle w:val="Hyperlink"/>
                <w:rFonts w:ascii="Helvetica" w:hAnsi="Helvetica"/>
                <w:noProof/>
              </w:rPr>
              <w:t>Conclus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187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33671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8A0E9" w14:textId="523A0E92" w:rsidR="003117DD" w:rsidRPr="00B23AD4" w:rsidRDefault="00346E76" w:rsidP="00B23AD4">
          <w:r w:rsidRPr="00B23AD4">
            <w:rPr>
              <w:rFonts w:ascii="Helvetica" w:hAnsi="Helvetica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6C73CAB4" w14:textId="2C3FEE8D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7" w:name="_Toc199187158"/>
      <w:r w:rsidRPr="003117DD">
        <w:rPr>
          <w:rFonts w:ascii="Helvetica" w:hAnsi="Helvetica"/>
          <w:sz w:val="22"/>
          <w:szCs w:val="22"/>
        </w:rPr>
        <w:lastRenderedPageBreak/>
        <w:t>Introducción</w:t>
      </w:r>
      <w:bookmarkEnd w:id="7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Introducción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31345CF1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ste trabajo presentará un análisis orientado a objetos de una aplicación de gestión</w:t>
      </w:r>
      <w:r w:rsidRPr="003117DD">
        <w:rPr>
          <w:rFonts w:ascii="Helvetica" w:hAnsi="Helvetica"/>
          <w:sz w:val="22"/>
          <w:szCs w:val="22"/>
        </w:rPr>
        <w:t xml:space="preserve"> de gimnasio, describiendo las clases principales del sistema, por ejemplo, </w:t>
      </w:r>
      <w:r w:rsidRPr="003117DD">
        <w:rPr>
          <w:rFonts w:ascii="Helvetica" w:hAnsi="Helvetica"/>
          <w:b/>
          <w:bCs/>
          <w:sz w:val="22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 con sus atributos y métodos.</w:t>
      </w:r>
    </w:p>
    <w:p w14:paraId="40DE65A3" w14:textId="0EA8FAE2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Se identificarán las relaciones entre estas clases (asociación, herencia, </w:t>
      </w:r>
      <w:r w:rsidRPr="003117DD">
        <w:rPr>
          <w:rFonts w:ascii="Helvetica" w:hAnsi="Helvetica"/>
          <w:sz w:val="22"/>
          <w:szCs w:val="22"/>
        </w:rPr>
        <w:t>agregación y composición) y se justificará el uso de cada una conforme a las reglas de UML. Se incluye además varios diagram</w:t>
      </w:r>
      <w:r w:rsidR="003117DD">
        <w:rPr>
          <w:rFonts w:ascii="Helvetica" w:hAnsi="Helvetica"/>
          <w:sz w:val="22"/>
          <w:szCs w:val="22"/>
        </w:rPr>
        <w:t>a</w:t>
      </w:r>
      <w:r w:rsidRPr="003117DD">
        <w:rPr>
          <w:rFonts w:ascii="Helvetica" w:hAnsi="Helvetica"/>
          <w:sz w:val="22"/>
          <w:szCs w:val="22"/>
        </w:rPr>
        <w:t>s de clases UML que sintetizan la estructura que se propone para el sistema.</w:t>
      </w:r>
    </w:p>
    <w:p w14:paraId="2EEE011F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4EBFFC4F" wp14:editId="363F3C3D">
            <wp:extent cx="5334000" cy="115018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ata:image/png;base64,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CSQA7cAACAASURBV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DD31B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32F6CC53" wp14:editId="41094FAA">
            <wp:extent cx="5334000" cy="124408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ta:image/png;base64,iVBORw0KGgoAAAANSUhEUgAABVsAAAFACAYAAACiB6w3AAAAAXNSR0IArs4c6QAAIABJREFUeF7snQmYFNW5vz9cUNEkLlETl3hd+OMSjYpr1LhjDO5KRAQUVEARRnZkFQHZd1FBFFFkERFRcd9xX2MSo7gb9z3eqFEM8H++w622puiZ7plzuuebqreex+feMF2nv35/1adPvXXqVANhgwAEIAABCEAAAhCAAAQgAAEIQAACEIAABCAAAW8CDbxboAEIQAACEIAABCAAAQhAAAIQgAAEIAABCEAAAhAQZCsHAQ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ZiSrVYhURcEIBCOwKoVckLXKY1vD9ciLdWGQCRba7Mv+0AAAkYJrGqwqsukndYyWl1myorL1sx8aD4oBCBQcgIrG6xoXzFh55klfyPeoFoCkWwFEwQgAIFiCXSZ2LhBsa9Nvq7WO2pDUy56fVVt35j9IACB+kUA2WojL2SrjRyoAgJBCSBbg+KsbWPI1tqSYz8IQKA6AshWG8cHstVGDlQBgfpEoM5la8v+O0kDL21bn3BTKwSyRYBlBGzlzTICtvKgGgj4EGAZAR964fdlGYHwTGkRAlkmwDICttJnGQFbeVANBKwSMLWMALLV6mFCXRDwJ4Bs9WcYsgVka0iatAWBuiWAbK1b/sl3R7bayoNqIFDfCSBbbSWI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VZD8ywAAIABJREFU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VgSrZahURdEIBAOAKrVsgJXac0vj1ci7RUGwKRbK3NvuwDAQgYJbCqwaouk3Zay2h1mSkrLlsz86H5oBCAQMkJrGywon3FhJ1nlvyNeINqCUSyFUwQgAAEiiXQZWLjBsW+Nvm6Wu+oDU256PVVtX1j9oMABOoXAWSrjbyQrTZyoAoIBCWAbA2Ks7aNIVtrS479IACB6gggW20cH8hWGzlQBQTqE4E6l60t++8kDby0bX3CTa0QyBYBlhGwlTfLCNjKg2og4EOAZQR86IXfl2UEwjOlRQhkmQDLCNhKn2UEbOVBNRCwSsDUMgLIVquHCXVBwJ8AstWfYcgWkK0hadIWBOqWALK1bvkn3x3ZaisPqoFAfSeAbLWVIL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8B2A3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Partiendo de las necesidades que nos comparte el cl</w:t>
      </w:r>
      <w:r w:rsidRPr="003117DD">
        <w:rPr>
          <w:rFonts w:ascii="Helvetica" w:hAnsi="Helvetica"/>
          <w:sz w:val="22"/>
          <w:szCs w:val="22"/>
        </w:rPr>
        <w:t>iente y gestionando los casos de uso podemos analizar los siguientes casos de uso que tienen los actores para llevar a cabo sus actividades diversas.</w:t>
      </w:r>
    </w:p>
    <w:p w14:paraId="5539EC8F" w14:textId="6709235F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8" w:name="casos-de-uso"/>
      <w:bookmarkStart w:id="9" w:name="_Toc199187159"/>
      <w:r w:rsidRPr="003117DD">
        <w:rPr>
          <w:rFonts w:ascii="Helvetica" w:hAnsi="Helvetica"/>
          <w:sz w:val="22"/>
          <w:szCs w:val="22"/>
        </w:rPr>
        <w:t>Casos De Uso</w:t>
      </w:r>
      <w:bookmarkEnd w:id="9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Casos De Uso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2A34FF85" w14:textId="77777777" w:rsidR="005C00D6" w:rsidRPr="003117DD" w:rsidRDefault="008E0006" w:rsidP="008E0006">
      <w:pPr>
        <w:pStyle w:val="Compact"/>
        <w:numPr>
          <w:ilvl w:val="0"/>
          <w:numId w:val="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Gestión de usuarios y acceso</w:t>
      </w:r>
    </w:p>
    <w:p w14:paraId="4E3B556D" w14:textId="77777777" w:rsidR="005C00D6" w:rsidRPr="003117DD" w:rsidRDefault="008E0006" w:rsidP="008E0006">
      <w:pPr>
        <w:pStyle w:val="Compact"/>
        <w:numPr>
          <w:ilvl w:val="1"/>
          <w:numId w:val="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gistrar Nuevo usuario</w:t>
      </w:r>
      <w:r w:rsidRPr="003117DD">
        <w:rPr>
          <w:rFonts w:ascii="Helvetica" w:hAnsi="Helvetica"/>
          <w:sz w:val="22"/>
          <w:szCs w:val="22"/>
        </w:rPr>
        <w:t>: El sistema debe permitir dar de alta nu</w:t>
      </w:r>
      <w:r w:rsidRPr="003117DD">
        <w:rPr>
          <w:rFonts w:ascii="Helvetica" w:hAnsi="Helvetica"/>
          <w:sz w:val="22"/>
          <w:szCs w:val="22"/>
        </w:rPr>
        <w:t>evos clientes y personal.</w:t>
      </w:r>
    </w:p>
    <w:p w14:paraId="554914B5" w14:textId="77777777" w:rsidR="005C00D6" w:rsidRPr="003117DD" w:rsidRDefault="008E0006" w:rsidP="008E0006">
      <w:pPr>
        <w:pStyle w:val="Compact"/>
        <w:numPr>
          <w:ilvl w:val="1"/>
          <w:numId w:val="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utentificar usuario</w:t>
      </w:r>
      <w:r w:rsidRPr="003117DD">
        <w:rPr>
          <w:rFonts w:ascii="Helvetica" w:hAnsi="Helvetica"/>
          <w:sz w:val="22"/>
          <w:szCs w:val="22"/>
        </w:rPr>
        <w:t>: Control de acceso mediante credenciales.</w:t>
      </w:r>
    </w:p>
    <w:p w14:paraId="6FAC42FC" w14:textId="77777777" w:rsidR="005C00D6" w:rsidRPr="003117DD" w:rsidRDefault="008E0006" w:rsidP="008E0006">
      <w:pPr>
        <w:pStyle w:val="Compact"/>
        <w:numPr>
          <w:ilvl w:val="1"/>
          <w:numId w:val="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Gestionar perfiles</w:t>
      </w:r>
      <w:r w:rsidRPr="003117DD">
        <w:rPr>
          <w:rFonts w:ascii="Helvetica" w:hAnsi="Helvetica"/>
          <w:sz w:val="22"/>
          <w:szCs w:val="22"/>
        </w:rPr>
        <w:t>: El sistema debe permitir la actualización de información tanto de metas como personal.</w:t>
      </w:r>
    </w:p>
    <w:p w14:paraId="3E92B894" w14:textId="77777777" w:rsidR="005C00D6" w:rsidRPr="003117DD" w:rsidRDefault="008E0006" w:rsidP="008E0006">
      <w:pPr>
        <w:pStyle w:val="Compact"/>
        <w:numPr>
          <w:ilvl w:val="0"/>
          <w:numId w:val="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dministración</w:t>
      </w:r>
      <w:r w:rsidRPr="003117DD">
        <w:rPr>
          <w:rFonts w:ascii="Helvetica" w:hAnsi="Helvetica"/>
          <w:b/>
          <w:bCs/>
          <w:sz w:val="22"/>
          <w:szCs w:val="22"/>
        </w:rPr>
        <w:t xml:space="preserve"> de instalaciones</w:t>
      </w:r>
    </w:p>
    <w:p w14:paraId="1DBFE97F" w14:textId="77777777" w:rsidR="005C00D6" w:rsidRPr="003117DD" w:rsidRDefault="008E0006" w:rsidP="008E0006">
      <w:pPr>
        <w:pStyle w:val="Compact"/>
        <w:numPr>
          <w:ilvl w:val="1"/>
          <w:numId w:val="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lastRenderedPageBreak/>
        <w:t>Abrir/cerrar gimnasio</w:t>
      </w:r>
      <w:r w:rsidRPr="003117DD">
        <w:rPr>
          <w:rFonts w:ascii="Helvetica" w:hAnsi="Helvetica"/>
          <w:sz w:val="22"/>
          <w:szCs w:val="22"/>
        </w:rPr>
        <w:t>: Debem</w:t>
      </w:r>
      <w:r w:rsidRPr="003117DD">
        <w:rPr>
          <w:rFonts w:ascii="Helvetica" w:hAnsi="Helvetica"/>
          <w:sz w:val="22"/>
          <w:szCs w:val="22"/>
        </w:rPr>
        <w:t>os tener un control de quién se encarga de cerrar y abrir el gimnasio.</w:t>
      </w:r>
    </w:p>
    <w:p w14:paraId="666D7DE8" w14:textId="77777777" w:rsidR="005C00D6" w:rsidRPr="003117DD" w:rsidRDefault="008E0006" w:rsidP="008E0006">
      <w:pPr>
        <w:pStyle w:val="Compact"/>
        <w:numPr>
          <w:ilvl w:val="1"/>
          <w:numId w:val="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Gestionar Espacios:</w:t>
      </w:r>
      <w:r w:rsidRPr="003117DD">
        <w:rPr>
          <w:rFonts w:ascii="Helvetica" w:hAnsi="Helvetica"/>
          <w:sz w:val="22"/>
          <w:szCs w:val="22"/>
        </w:rPr>
        <w:t xml:space="preserve"> Asignación de espacios disponibles con equipos asignados a esa área.</w:t>
      </w:r>
    </w:p>
    <w:p w14:paraId="11842625" w14:textId="77777777" w:rsidR="005C00D6" w:rsidRPr="003117DD" w:rsidRDefault="008E0006" w:rsidP="008E0006">
      <w:pPr>
        <w:pStyle w:val="Compact"/>
        <w:numPr>
          <w:ilvl w:val="1"/>
          <w:numId w:val="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Monitorear aforo:</w:t>
      </w:r>
      <w:r w:rsidRPr="003117DD">
        <w:rPr>
          <w:rFonts w:ascii="Helvetica" w:hAnsi="Helvetica"/>
          <w:sz w:val="22"/>
          <w:szCs w:val="22"/>
        </w:rPr>
        <w:t xml:space="preserve"> Control de capacidad de personas en instalaciones para el balanceo de entrenad</w:t>
      </w:r>
      <w:r w:rsidRPr="003117DD">
        <w:rPr>
          <w:rFonts w:ascii="Helvetica" w:hAnsi="Helvetica"/>
          <w:sz w:val="22"/>
          <w:szCs w:val="22"/>
        </w:rPr>
        <w:t>ores por horarios de demanda.</w:t>
      </w:r>
    </w:p>
    <w:p w14:paraId="15B80C65" w14:textId="77777777" w:rsidR="005C00D6" w:rsidRPr="003117DD" w:rsidRDefault="008E0006" w:rsidP="008E0006">
      <w:pPr>
        <w:pStyle w:val="Compact"/>
        <w:numPr>
          <w:ilvl w:val="0"/>
          <w:numId w:val="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ontrol de equipo</w:t>
      </w:r>
    </w:p>
    <w:p w14:paraId="50C045F3" w14:textId="77777777" w:rsidR="005C00D6" w:rsidRPr="003117DD" w:rsidRDefault="008E0006" w:rsidP="008E0006">
      <w:pPr>
        <w:pStyle w:val="Compact"/>
        <w:numPr>
          <w:ilvl w:val="1"/>
          <w:numId w:val="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nventariar equipos</w:t>
      </w:r>
      <w:r w:rsidRPr="003117DD">
        <w:rPr>
          <w:rFonts w:ascii="Helvetica" w:hAnsi="Helvetica"/>
          <w:sz w:val="22"/>
          <w:szCs w:val="22"/>
        </w:rPr>
        <w:t>: Permite que un empleado pueda añadir equipo nuevo.</w:t>
      </w:r>
    </w:p>
    <w:p w14:paraId="7B484B26" w14:textId="77777777" w:rsidR="005C00D6" w:rsidRPr="003117DD" w:rsidRDefault="008E0006" w:rsidP="008E0006">
      <w:pPr>
        <w:pStyle w:val="Compact"/>
        <w:numPr>
          <w:ilvl w:val="1"/>
          <w:numId w:val="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Programar mantenimiento</w:t>
      </w:r>
      <w:r w:rsidRPr="003117DD">
        <w:rPr>
          <w:rFonts w:ascii="Helvetica" w:hAnsi="Helvetica"/>
          <w:sz w:val="22"/>
          <w:szCs w:val="22"/>
        </w:rPr>
        <w:t>: Calendarización de revisiones y reparaciones.</w:t>
      </w:r>
    </w:p>
    <w:p w14:paraId="1F77E2C6" w14:textId="77777777" w:rsidR="005C00D6" w:rsidRPr="003117DD" w:rsidRDefault="008E0006" w:rsidP="008E0006">
      <w:pPr>
        <w:pStyle w:val="Compact"/>
        <w:numPr>
          <w:ilvl w:val="1"/>
          <w:numId w:val="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Verificar disponibilidad</w:t>
      </w:r>
      <w:r w:rsidRPr="003117DD">
        <w:rPr>
          <w:rFonts w:ascii="Helvetica" w:hAnsi="Helvetica"/>
          <w:sz w:val="22"/>
          <w:szCs w:val="22"/>
        </w:rPr>
        <w:t>: Consulta del estado actual de los equipos.</w:t>
      </w:r>
    </w:p>
    <w:p w14:paraId="5543840B" w14:textId="77777777" w:rsidR="005C00D6" w:rsidRPr="003117DD" w:rsidRDefault="008E0006" w:rsidP="008E0006">
      <w:pPr>
        <w:pStyle w:val="Compact"/>
        <w:numPr>
          <w:ilvl w:val="0"/>
          <w:numId w:val="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Programación de actividades</w:t>
      </w:r>
    </w:p>
    <w:p w14:paraId="1A2D8A17" w14:textId="77777777" w:rsidR="005C00D6" w:rsidRPr="003117DD" w:rsidRDefault="008E0006" w:rsidP="008E0006">
      <w:pPr>
        <w:pStyle w:val="Compact"/>
        <w:numPr>
          <w:ilvl w:val="1"/>
          <w:numId w:val="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rear Clases Grupales</w:t>
      </w:r>
      <w:r w:rsidRPr="003117DD">
        <w:rPr>
          <w:rFonts w:ascii="Helvetica" w:hAnsi="Helvetica"/>
          <w:sz w:val="22"/>
          <w:szCs w:val="22"/>
        </w:rPr>
        <w:t>: Permite al entrenador crear una clase, por ejemplo, de yoga, etc.</w:t>
      </w:r>
    </w:p>
    <w:p w14:paraId="60176401" w14:textId="77777777" w:rsidR="005C00D6" w:rsidRPr="003117DD" w:rsidRDefault="008E0006" w:rsidP="008E0006">
      <w:pPr>
        <w:pStyle w:val="Compact"/>
        <w:numPr>
          <w:ilvl w:val="1"/>
          <w:numId w:val="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nscribirse</w:t>
      </w:r>
      <w:r w:rsidRPr="003117DD">
        <w:rPr>
          <w:rFonts w:ascii="Helvetica" w:hAnsi="Helvetica"/>
          <w:sz w:val="22"/>
          <w:szCs w:val="22"/>
        </w:rPr>
        <w:t>: Permite que los clientes puedan ingresar a las clases.</w:t>
      </w:r>
    </w:p>
    <w:p w14:paraId="7C64576C" w14:textId="77777777" w:rsidR="005C00D6" w:rsidRPr="003117DD" w:rsidRDefault="008E0006" w:rsidP="008E0006">
      <w:pPr>
        <w:pStyle w:val="Compact"/>
        <w:numPr>
          <w:ilvl w:val="1"/>
          <w:numId w:val="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ncelar / Reprogramar ses</w:t>
      </w:r>
      <w:r w:rsidRPr="003117DD">
        <w:rPr>
          <w:rFonts w:ascii="Helvetica" w:hAnsi="Helvetica"/>
          <w:b/>
          <w:bCs/>
          <w:sz w:val="22"/>
          <w:szCs w:val="22"/>
        </w:rPr>
        <w:t>iones</w:t>
      </w:r>
      <w:r w:rsidRPr="003117DD">
        <w:rPr>
          <w:rFonts w:ascii="Helvetica" w:hAnsi="Helvetica"/>
          <w:sz w:val="22"/>
          <w:szCs w:val="22"/>
        </w:rPr>
        <w:t>: Permite que los usuarios cancelen su inscripción a una clase o que el entrenador reagende, enviando notificación previa.</w:t>
      </w:r>
    </w:p>
    <w:p w14:paraId="307ABB01" w14:textId="77777777" w:rsidR="005C00D6" w:rsidRPr="003117DD" w:rsidRDefault="008E0006" w:rsidP="008E0006">
      <w:pPr>
        <w:pStyle w:val="Compact"/>
        <w:numPr>
          <w:ilvl w:val="1"/>
          <w:numId w:val="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Notificación de cambios</w:t>
      </w:r>
      <w:r w:rsidRPr="003117DD">
        <w:rPr>
          <w:rFonts w:ascii="Helvetica" w:hAnsi="Helvetica"/>
          <w:sz w:val="22"/>
          <w:szCs w:val="22"/>
        </w:rPr>
        <w:t>: Notificar de cancelaciones o reprogramaciones de clases.</w:t>
      </w:r>
    </w:p>
    <w:p w14:paraId="6F64D713" w14:textId="77777777" w:rsidR="005C00D6" w:rsidRPr="003117DD" w:rsidRDefault="008E0006" w:rsidP="008E0006">
      <w:pPr>
        <w:pStyle w:val="Compact"/>
        <w:numPr>
          <w:ilvl w:val="0"/>
          <w:numId w:val="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Gestión de membresías</w:t>
      </w:r>
    </w:p>
    <w:p w14:paraId="0A9BD935" w14:textId="77777777" w:rsidR="005C00D6" w:rsidRPr="003117DD" w:rsidRDefault="008E0006" w:rsidP="008E0006">
      <w:pPr>
        <w:pStyle w:val="Compact"/>
        <w:numPr>
          <w:ilvl w:val="1"/>
          <w:numId w:val="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Suscribir clientes</w:t>
      </w:r>
      <w:r w:rsidRPr="003117DD">
        <w:rPr>
          <w:rFonts w:ascii="Helvetica" w:hAnsi="Helvetica"/>
          <w:sz w:val="22"/>
          <w:szCs w:val="22"/>
        </w:rPr>
        <w:t>: Registro de nuevas membresías.</w:t>
      </w:r>
    </w:p>
    <w:p w14:paraId="17E88FE9" w14:textId="77777777" w:rsidR="005C00D6" w:rsidRPr="003117DD" w:rsidRDefault="008E0006" w:rsidP="008E0006">
      <w:pPr>
        <w:pStyle w:val="Compact"/>
        <w:numPr>
          <w:ilvl w:val="1"/>
          <w:numId w:val="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novar planes</w:t>
      </w:r>
      <w:r w:rsidRPr="003117DD">
        <w:rPr>
          <w:rFonts w:ascii="Helvetica" w:hAnsi="Helvetica"/>
          <w:sz w:val="22"/>
          <w:szCs w:val="22"/>
        </w:rPr>
        <w:t>: Extensión de membresías existentes.</w:t>
      </w:r>
    </w:p>
    <w:p w14:paraId="4FE5A653" w14:textId="77777777" w:rsidR="005C00D6" w:rsidRPr="003117DD" w:rsidRDefault="008E0006" w:rsidP="008E0006">
      <w:pPr>
        <w:pStyle w:val="Compact"/>
        <w:numPr>
          <w:ilvl w:val="1"/>
          <w:numId w:val="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onsultar beneficios</w:t>
      </w:r>
      <w:r w:rsidRPr="003117DD">
        <w:rPr>
          <w:rFonts w:ascii="Helvetica" w:hAnsi="Helvetica"/>
          <w:sz w:val="22"/>
          <w:szCs w:val="22"/>
        </w:rPr>
        <w:t>: Verificación de servicios incluidos.</w:t>
      </w:r>
    </w:p>
    <w:p w14:paraId="382A9F56" w14:textId="77777777" w:rsidR="005C00D6" w:rsidRPr="003117DD" w:rsidRDefault="008E0006" w:rsidP="008E0006">
      <w:pPr>
        <w:pStyle w:val="Compact"/>
        <w:numPr>
          <w:ilvl w:val="0"/>
          <w:numId w:val="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ontrol de asistencia</w:t>
      </w:r>
    </w:p>
    <w:p w14:paraId="562F7045" w14:textId="77777777" w:rsidR="005C00D6" w:rsidRPr="003117DD" w:rsidRDefault="008E0006" w:rsidP="008E0006">
      <w:pPr>
        <w:pStyle w:val="Compact"/>
        <w:numPr>
          <w:ilvl w:val="1"/>
          <w:numId w:val="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gistrar entrada/salida</w:t>
      </w:r>
      <w:r w:rsidRPr="003117DD">
        <w:rPr>
          <w:rFonts w:ascii="Helvetica" w:hAnsi="Helvetica"/>
          <w:sz w:val="22"/>
          <w:szCs w:val="22"/>
        </w:rPr>
        <w:t>: Seguimiento de visitas al gimnasio.</w:t>
      </w:r>
    </w:p>
    <w:p w14:paraId="74F2F296" w14:textId="77777777" w:rsidR="005C00D6" w:rsidRPr="003117DD" w:rsidRDefault="008E0006" w:rsidP="008E0006">
      <w:pPr>
        <w:pStyle w:val="Compact"/>
        <w:numPr>
          <w:ilvl w:val="1"/>
          <w:numId w:val="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ontrolar </w:t>
      </w:r>
      <w:r w:rsidRPr="003117DD">
        <w:rPr>
          <w:rFonts w:ascii="Helvetica" w:hAnsi="Helvetica"/>
          <w:b/>
          <w:bCs/>
          <w:sz w:val="22"/>
          <w:szCs w:val="22"/>
        </w:rPr>
        <w:t>participación en clases</w:t>
      </w:r>
      <w:r w:rsidRPr="003117DD">
        <w:rPr>
          <w:rFonts w:ascii="Helvetica" w:hAnsi="Helvetica"/>
          <w:sz w:val="22"/>
          <w:szCs w:val="22"/>
        </w:rPr>
        <w:t>: Registro de asistentes a sesiones grupales.</w:t>
      </w:r>
    </w:p>
    <w:p w14:paraId="2751576F" w14:textId="77777777" w:rsidR="005C00D6" w:rsidRPr="003117DD" w:rsidRDefault="008E0006" w:rsidP="008E0006">
      <w:pPr>
        <w:pStyle w:val="Compact"/>
        <w:numPr>
          <w:ilvl w:val="0"/>
          <w:numId w:val="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Entrenamiento personalizado</w:t>
      </w:r>
    </w:p>
    <w:p w14:paraId="76940960" w14:textId="77777777" w:rsidR="005C00D6" w:rsidRPr="003117DD" w:rsidRDefault="008E0006" w:rsidP="008E0006">
      <w:pPr>
        <w:pStyle w:val="Compact"/>
        <w:numPr>
          <w:ilvl w:val="1"/>
          <w:numId w:val="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signar rutinas</w:t>
      </w:r>
      <w:r w:rsidRPr="003117DD">
        <w:rPr>
          <w:rFonts w:ascii="Helvetica" w:hAnsi="Helvetica"/>
          <w:sz w:val="22"/>
          <w:szCs w:val="22"/>
        </w:rPr>
        <w:t>: Creación de planes de entrenamiento individuales.</w:t>
      </w:r>
    </w:p>
    <w:p w14:paraId="28388FBA" w14:textId="77777777" w:rsidR="005C00D6" w:rsidRPr="003117DD" w:rsidRDefault="008E0006" w:rsidP="008E0006">
      <w:pPr>
        <w:pStyle w:val="Compact"/>
        <w:numPr>
          <w:ilvl w:val="1"/>
          <w:numId w:val="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alizar seguimiento</w:t>
      </w:r>
      <w:r w:rsidRPr="003117DD">
        <w:rPr>
          <w:rFonts w:ascii="Helvetica" w:hAnsi="Helvetica"/>
          <w:sz w:val="22"/>
          <w:szCs w:val="22"/>
        </w:rPr>
        <w:t>: Monitoreo del progreso de los clientes.</w:t>
      </w:r>
    </w:p>
    <w:p w14:paraId="1CEEA31F" w14:textId="77777777" w:rsidR="005C00D6" w:rsidRPr="003117DD" w:rsidRDefault="008E0006" w:rsidP="008E0006">
      <w:pPr>
        <w:pStyle w:val="Compact"/>
        <w:numPr>
          <w:ilvl w:val="1"/>
          <w:numId w:val="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Programar sesiones personales</w:t>
      </w:r>
      <w:r w:rsidRPr="003117DD">
        <w:rPr>
          <w:rFonts w:ascii="Helvetica" w:hAnsi="Helvetica"/>
          <w:sz w:val="22"/>
          <w:szCs w:val="22"/>
        </w:rPr>
        <w:t>:</w:t>
      </w:r>
      <w:r w:rsidRPr="003117DD">
        <w:rPr>
          <w:rFonts w:ascii="Helvetica" w:hAnsi="Helvetica"/>
          <w:sz w:val="22"/>
          <w:szCs w:val="22"/>
        </w:rPr>
        <w:t xml:space="preserve"> Organización de entrenamientos uno a uno.</w:t>
      </w:r>
    </w:p>
    <w:p w14:paraId="09F499DB" w14:textId="52407B3B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10" w:name="Xbccb81360bad28c262d51573a6a9ae49e9ef914"/>
      <w:bookmarkStart w:id="11" w:name="_Toc199187160"/>
      <w:bookmarkEnd w:id="6"/>
      <w:bookmarkEnd w:id="8"/>
      <w:r w:rsidRPr="003117DD">
        <w:rPr>
          <w:rFonts w:ascii="Helvetica" w:hAnsi="Helvetica"/>
          <w:sz w:val="22"/>
          <w:szCs w:val="22"/>
        </w:rPr>
        <w:lastRenderedPageBreak/>
        <w:t>Análisis De Actores Y Entidades Del Sistema De Gestión De Gimnasio</w:t>
      </w:r>
      <w:bookmarkEnd w:id="11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Análisis De Actores Y Entidades Del Sistema De Gestión De Gimnasio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07BF25E0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os </w:t>
      </w:r>
      <w:r w:rsidRPr="003117DD">
        <w:rPr>
          <w:rFonts w:ascii="Helvetica" w:hAnsi="Helvetica"/>
          <w:b/>
          <w:bCs/>
          <w:sz w:val="22"/>
          <w:szCs w:val="22"/>
        </w:rPr>
        <w:t>actores</w:t>
      </w:r>
      <w:r w:rsidRPr="003117DD">
        <w:rPr>
          <w:rFonts w:ascii="Helvetica" w:hAnsi="Helvetica"/>
          <w:sz w:val="22"/>
          <w:szCs w:val="22"/>
        </w:rPr>
        <w:t xml:space="preserve"> son los usuarios que interactúan directamente con el sistema y tienen roles específicos. A partir del análisis de los casos de uso, po</w:t>
      </w:r>
      <w:r w:rsidRPr="003117DD">
        <w:rPr>
          <w:rFonts w:ascii="Helvetica" w:hAnsi="Helvetica"/>
          <w:sz w:val="22"/>
          <w:szCs w:val="22"/>
        </w:rPr>
        <w:t>demos identificar los siguientes actores:</w:t>
      </w:r>
    </w:p>
    <w:p w14:paraId="4B1CC882" w14:textId="0187280C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12" w:name="actores-principales"/>
      <w:bookmarkStart w:id="13" w:name="_Toc199187161"/>
      <w:r w:rsidRPr="003117DD">
        <w:rPr>
          <w:rFonts w:ascii="Helvetica" w:hAnsi="Helvetica"/>
          <w:sz w:val="22"/>
          <w:szCs w:val="22"/>
        </w:rPr>
        <w:t>Actores Principales</w:t>
      </w:r>
      <w:bookmarkEnd w:id="13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Actores Principales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2A44FDAB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14" w:name="cliente"/>
      <w:r w:rsidRPr="003117DD">
        <w:rPr>
          <w:rFonts w:ascii="Helvetica" w:hAnsi="Helvetica"/>
          <w:sz w:val="22"/>
          <w:szCs w:val="22"/>
        </w:rPr>
        <w:t>1. Cliente</w:t>
      </w:r>
    </w:p>
    <w:p w14:paraId="33C445D0" w14:textId="46C8FF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Actor principal que </w:t>
      </w:r>
      <w:r w:rsidR="003117DD" w:rsidRPr="003117DD">
        <w:rPr>
          <w:rFonts w:ascii="Helvetica" w:hAnsi="Helvetica"/>
          <w:sz w:val="22"/>
          <w:szCs w:val="22"/>
        </w:rPr>
        <w:t>utilice</w:t>
      </w:r>
      <w:r w:rsidRPr="003117DD">
        <w:rPr>
          <w:rFonts w:ascii="Helvetica" w:hAnsi="Helvetica"/>
          <w:sz w:val="22"/>
          <w:szCs w:val="22"/>
        </w:rPr>
        <w:t xml:space="preserve"> los servicios del gimnasio.</w:t>
      </w:r>
    </w:p>
    <w:p w14:paraId="0BB71B5A" w14:textId="77777777" w:rsidR="005C00D6" w:rsidRPr="003117DD" w:rsidRDefault="008E0006" w:rsidP="008E0006">
      <w:pPr>
        <w:pStyle w:val="Compact"/>
        <w:numPr>
          <w:ilvl w:val="0"/>
          <w:numId w:val="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racterísticas</w:t>
      </w:r>
      <w:r w:rsidRPr="003117DD">
        <w:rPr>
          <w:rFonts w:ascii="Helvetica" w:hAnsi="Helvetica"/>
          <w:sz w:val="22"/>
          <w:szCs w:val="22"/>
        </w:rPr>
        <w:t>: Persona que ha contratado una membresía para usar las instalaciones.</w:t>
      </w:r>
    </w:p>
    <w:p w14:paraId="0AA0F68F" w14:textId="77777777" w:rsidR="005C00D6" w:rsidRPr="003117DD" w:rsidRDefault="008E0006" w:rsidP="008E0006">
      <w:pPr>
        <w:pStyle w:val="Compact"/>
        <w:numPr>
          <w:ilvl w:val="0"/>
          <w:numId w:val="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sponsabilidades</w:t>
      </w:r>
      <w:r w:rsidRPr="003117DD">
        <w:rPr>
          <w:rFonts w:ascii="Helvetica" w:hAnsi="Helvetica"/>
          <w:sz w:val="22"/>
          <w:szCs w:val="22"/>
        </w:rPr>
        <w:t>: Inscribirse en clases,</w:t>
      </w:r>
      <w:r w:rsidRPr="003117DD">
        <w:rPr>
          <w:rFonts w:ascii="Helvetica" w:hAnsi="Helvetica"/>
          <w:sz w:val="22"/>
          <w:szCs w:val="22"/>
        </w:rPr>
        <w:t xml:space="preserve"> registrar entrada/salida, consultar su historial de asistencia, renovar membresías.</w:t>
      </w:r>
    </w:p>
    <w:p w14:paraId="5C1F7B87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15" w:name="entrenador"/>
      <w:bookmarkEnd w:id="14"/>
      <w:r w:rsidRPr="003117DD">
        <w:rPr>
          <w:rFonts w:ascii="Helvetica" w:hAnsi="Helvetica"/>
          <w:sz w:val="22"/>
          <w:szCs w:val="22"/>
        </w:rPr>
        <w:t>2. Entrenador</w:t>
      </w:r>
    </w:p>
    <w:p w14:paraId="3ED2D0FF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Personal especializado que imparte clases y asesora a los clientes.</w:t>
      </w:r>
    </w:p>
    <w:p w14:paraId="38A89024" w14:textId="77777777" w:rsidR="005C00D6" w:rsidRPr="003117DD" w:rsidRDefault="008E0006" w:rsidP="008E0006">
      <w:pPr>
        <w:pStyle w:val="Compact"/>
        <w:numPr>
          <w:ilvl w:val="0"/>
          <w:numId w:val="1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racterísticas</w:t>
      </w:r>
      <w:r w:rsidRPr="003117DD">
        <w:rPr>
          <w:rFonts w:ascii="Helvetica" w:hAnsi="Helvetica"/>
          <w:sz w:val="22"/>
          <w:szCs w:val="22"/>
        </w:rPr>
        <w:t>: Professional con experiencia en actividades físicas y entrenamiento.</w:t>
      </w:r>
    </w:p>
    <w:p w14:paraId="35AE9630" w14:textId="77777777" w:rsidR="005C00D6" w:rsidRPr="003117DD" w:rsidRDefault="008E0006" w:rsidP="008E0006">
      <w:pPr>
        <w:pStyle w:val="Compact"/>
        <w:numPr>
          <w:ilvl w:val="0"/>
          <w:numId w:val="1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sponsabilidades</w:t>
      </w:r>
      <w:r w:rsidRPr="003117DD">
        <w:rPr>
          <w:rFonts w:ascii="Helvetica" w:hAnsi="Helvetica"/>
          <w:sz w:val="22"/>
          <w:szCs w:val="22"/>
        </w:rPr>
        <w:t>: Crear clases grupales, asignar rutinas personalizadas, gestionar la programación de sesiones.</w:t>
      </w:r>
    </w:p>
    <w:p w14:paraId="05C47281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16" w:name="administradorrecepcionista"/>
      <w:bookmarkEnd w:id="15"/>
      <w:r w:rsidRPr="003117DD">
        <w:rPr>
          <w:rFonts w:ascii="Helvetica" w:hAnsi="Helvetica"/>
          <w:sz w:val="22"/>
          <w:szCs w:val="22"/>
        </w:rPr>
        <w:t>3. Administrador/Recepcionista</w:t>
      </w:r>
    </w:p>
    <w:p w14:paraId="5C6961C7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Personal encargado de la gestión operativ</w:t>
      </w:r>
      <w:r w:rsidRPr="003117DD">
        <w:rPr>
          <w:rFonts w:ascii="Helvetica" w:hAnsi="Helvetica"/>
          <w:sz w:val="22"/>
          <w:szCs w:val="22"/>
        </w:rPr>
        <w:t>a del gimnasio.</w:t>
      </w:r>
    </w:p>
    <w:p w14:paraId="51D901DC" w14:textId="77777777" w:rsidR="005C00D6" w:rsidRPr="003117DD" w:rsidRDefault="008E0006" w:rsidP="008E0006">
      <w:pPr>
        <w:pStyle w:val="Compact"/>
        <w:numPr>
          <w:ilvl w:val="0"/>
          <w:numId w:val="1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racterísticas</w:t>
      </w:r>
      <w:r w:rsidRPr="003117DD">
        <w:rPr>
          <w:rFonts w:ascii="Helvetica" w:hAnsi="Helvetica"/>
          <w:sz w:val="22"/>
          <w:szCs w:val="22"/>
        </w:rPr>
        <w:t>: Empleado con permisos para administrar usuarios y recursos.</w:t>
      </w:r>
    </w:p>
    <w:p w14:paraId="0D292459" w14:textId="77777777" w:rsidR="005C00D6" w:rsidRPr="003117DD" w:rsidRDefault="008E0006" w:rsidP="008E0006">
      <w:pPr>
        <w:pStyle w:val="Compact"/>
        <w:numPr>
          <w:ilvl w:val="0"/>
          <w:numId w:val="1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sponsabilidades</w:t>
      </w:r>
      <w:r w:rsidRPr="003117DD">
        <w:rPr>
          <w:rFonts w:ascii="Helvetica" w:hAnsi="Helvetica"/>
          <w:sz w:val="22"/>
          <w:szCs w:val="22"/>
        </w:rPr>
        <w:t>: Registrar nuevos usuarios, gestionar membresías, controlar el acceso, supervisar instalaciones.</w:t>
      </w:r>
    </w:p>
    <w:p w14:paraId="7E64327C" w14:textId="246621C6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17" w:name="entidades-del-sistema"/>
      <w:bookmarkStart w:id="18" w:name="_Toc199187162"/>
      <w:bookmarkEnd w:id="12"/>
      <w:bookmarkEnd w:id="16"/>
      <w:r w:rsidRPr="003117DD">
        <w:rPr>
          <w:rFonts w:ascii="Helvetica" w:hAnsi="Helvetica"/>
          <w:sz w:val="22"/>
          <w:szCs w:val="22"/>
        </w:rPr>
        <w:t>Entidades Del Sistema</w:t>
      </w:r>
      <w:bookmarkEnd w:id="18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Entidades Del Sistema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64F1BC2D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s </w:t>
      </w:r>
      <w:r w:rsidRPr="003117DD">
        <w:rPr>
          <w:rFonts w:ascii="Helvetica" w:hAnsi="Helvetica"/>
          <w:b/>
          <w:bCs/>
          <w:sz w:val="22"/>
          <w:szCs w:val="22"/>
        </w:rPr>
        <w:t>entidades</w:t>
      </w:r>
      <w:r w:rsidRPr="003117DD">
        <w:rPr>
          <w:rFonts w:ascii="Helvetica" w:hAnsi="Helvetica"/>
          <w:sz w:val="22"/>
          <w:szCs w:val="22"/>
        </w:rPr>
        <w:t xml:space="preserve"> representan </w:t>
      </w:r>
      <w:r w:rsidRPr="003117DD">
        <w:rPr>
          <w:rFonts w:ascii="Helvetica" w:hAnsi="Helvetica"/>
          <w:sz w:val="22"/>
          <w:szCs w:val="22"/>
        </w:rPr>
        <w:t>los objetos principales que son gestionados por el sistem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8"/>
        <w:gridCol w:w="1586"/>
        <w:gridCol w:w="2380"/>
        <w:gridCol w:w="2742"/>
        <w:gridCol w:w="2350"/>
      </w:tblGrid>
      <w:tr w:rsidR="005C00D6" w:rsidRPr="003117DD" w14:paraId="298C74FA" w14:textId="77777777" w:rsidTr="005C0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CCF160" w14:textId="6C84DF75" w:rsidR="005C00D6" w:rsidRPr="003117DD" w:rsidRDefault="003117DD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N.º</w:t>
            </w:r>
          </w:p>
        </w:tc>
        <w:tc>
          <w:tcPr>
            <w:tcW w:w="0" w:type="auto"/>
          </w:tcPr>
          <w:p w14:paraId="5954C059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Entidad</w:t>
            </w:r>
          </w:p>
        </w:tc>
        <w:tc>
          <w:tcPr>
            <w:tcW w:w="0" w:type="auto"/>
          </w:tcPr>
          <w:p w14:paraId="2363F352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Descripción</w:t>
            </w:r>
          </w:p>
        </w:tc>
        <w:tc>
          <w:tcPr>
            <w:tcW w:w="0" w:type="auto"/>
          </w:tcPr>
          <w:p w14:paraId="4C7A5439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levancia</w:t>
            </w:r>
          </w:p>
        </w:tc>
        <w:tc>
          <w:tcPr>
            <w:tcW w:w="0" w:type="auto"/>
          </w:tcPr>
          <w:p w14:paraId="0BFDFAD5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Justificación</w:t>
            </w:r>
          </w:p>
        </w:tc>
      </w:tr>
      <w:tr w:rsidR="005C00D6" w:rsidRPr="003117DD" w14:paraId="6D784620" w14:textId="77777777">
        <w:tc>
          <w:tcPr>
            <w:tcW w:w="0" w:type="auto"/>
          </w:tcPr>
          <w:p w14:paraId="0C706C1F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FF097CF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Gimnasio</w:t>
            </w:r>
          </w:p>
        </w:tc>
        <w:tc>
          <w:tcPr>
            <w:tcW w:w="0" w:type="auto"/>
          </w:tcPr>
          <w:p w14:paraId="5BFCC307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presenta la instalación física donde se desarrollan las actividades.</w:t>
            </w:r>
          </w:p>
        </w:tc>
        <w:tc>
          <w:tcPr>
            <w:tcW w:w="0" w:type="auto"/>
          </w:tcPr>
          <w:p w14:paraId="0AD2D3CA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Entidad contenedora principal que coordina todas las operaciones.</w:t>
            </w:r>
          </w:p>
        </w:tc>
        <w:tc>
          <w:tcPr>
            <w:tcW w:w="0" w:type="auto"/>
          </w:tcPr>
          <w:p w14:paraId="5513A39B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Gestiona horarios de apertura/cierre, espacios y aforo.</w:t>
            </w:r>
          </w:p>
        </w:tc>
      </w:tr>
      <w:tr w:rsidR="005C00D6" w:rsidRPr="003117DD" w14:paraId="3C91CBFA" w14:textId="77777777">
        <w:tc>
          <w:tcPr>
            <w:tcW w:w="0" w:type="auto"/>
          </w:tcPr>
          <w:p w14:paraId="3A272B24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lastRenderedPageBreak/>
              <w:t>2</w:t>
            </w:r>
          </w:p>
        </w:tc>
        <w:tc>
          <w:tcPr>
            <w:tcW w:w="0" w:type="auto"/>
          </w:tcPr>
          <w:p w14:paraId="0BAEE51D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Usuario</w:t>
            </w:r>
          </w:p>
        </w:tc>
        <w:tc>
          <w:tcPr>
            <w:tcW w:w="0" w:type="auto"/>
          </w:tcPr>
          <w:p w14:paraId="4F9845A1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presenta a cualquier persona registrada en el sistema.</w:t>
            </w:r>
          </w:p>
        </w:tc>
        <w:tc>
          <w:tcPr>
            <w:tcW w:w="0" w:type="auto"/>
          </w:tcPr>
          <w:p w14:paraId="1FB3FEE4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Clase abstracta para clientes y personal.</w:t>
            </w:r>
          </w:p>
        </w:tc>
        <w:tc>
          <w:tcPr>
            <w:tcW w:w="0" w:type="auto"/>
          </w:tcPr>
          <w:p w14:paraId="57463CA8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Unifica la gestión de accesos y datos personales.</w:t>
            </w:r>
          </w:p>
        </w:tc>
      </w:tr>
      <w:tr w:rsidR="005C00D6" w:rsidRPr="003117DD" w14:paraId="17CBC1D1" w14:textId="77777777">
        <w:tc>
          <w:tcPr>
            <w:tcW w:w="0" w:type="auto"/>
          </w:tcPr>
          <w:p w14:paraId="404B1295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B14B306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Cliente</w:t>
            </w:r>
          </w:p>
        </w:tc>
        <w:tc>
          <w:tcPr>
            <w:tcW w:w="0" w:type="auto"/>
          </w:tcPr>
          <w:p w14:paraId="0424BF4E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Especialización de Usuario para los miembros del gimnasio.</w:t>
            </w:r>
          </w:p>
        </w:tc>
        <w:tc>
          <w:tcPr>
            <w:tcW w:w="0" w:type="auto"/>
          </w:tcPr>
          <w:p w14:paraId="10CBC9D0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Principal usuario de los servicios ofrecidos.</w:t>
            </w:r>
          </w:p>
        </w:tc>
        <w:tc>
          <w:tcPr>
            <w:tcW w:w="0" w:type="auto"/>
          </w:tcPr>
          <w:p w14:paraId="7509E60F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Gestiona membresías, asistencias e inscripciones.</w:t>
            </w:r>
          </w:p>
        </w:tc>
      </w:tr>
      <w:tr w:rsidR="005C00D6" w:rsidRPr="003117DD" w14:paraId="532C780E" w14:textId="77777777">
        <w:tc>
          <w:tcPr>
            <w:tcW w:w="0" w:type="auto"/>
          </w:tcPr>
          <w:p w14:paraId="7ED725D8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1ED3D525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Entrenador</w:t>
            </w:r>
          </w:p>
        </w:tc>
        <w:tc>
          <w:tcPr>
            <w:tcW w:w="0" w:type="auto"/>
          </w:tcPr>
          <w:p w14:paraId="3FA4A1B7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Especialización de Usuario</w:t>
            </w:r>
            <w:r w:rsidRPr="003117DD">
              <w:rPr>
                <w:rFonts w:ascii="Helvetica" w:hAnsi="Helvetica"/>
                <w:sz w:val="22"/>
                <w:szCs w:val="22"/>
              </w:rPr>
              <w:t xml:space="preserve"> para el personal instructor.</w:t>
            </w:r>
          </w:p>
        </w:tc>
        <w:tc>
          <w:tcPr>
            <w:tcW w:w="0" w:type="auto"/>
          </w:tcPr>
          <w:p w14:paraId="29DCC8F1" w14:textId="6FBAEC9F" w:rsidR="005C00D6" w:rsidRPr="003117DD" w:rsidRDefault="003117DD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sponsable</w:t>
            </w:r>
            <w:r w:rsidR="008E0006" w:rsidRPr="003117DD">
              <w:rPr>
                <w:rFonts w:ascii="Helvetica" w:hAnsi="Helvetica"/>
                <w:sz w:val="22"/>
                <w:szCs w:val="22"/>
              </w:rPr>
              <w:t xml:space="preserve"> de las actividades físicas dirigidas.</w:t>
            </w:r>
          </w:p>
        </w:tc>
        <w:tc>
          <w:tcPr>
            <w:tcW w:w="0" w:type="auto"/>
          </w:tcPr>
          <w:p w14:paraId="161588C4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Asigna clases y entrenamientos.</w:t>
            </w:r>
          </w:p>
        </w:tc>
      </w:tr>
      <w:tr w:rsidR="005C00D6" w:rsidRPr="003117DD" w14:paraId="0600BE3E" w14:textId="77777777">
        <w:tc>
          <w:tcPr>
            <w:tcW w:w="0" w:type="auto"/>
          </w:tcPr>
          <w:p w14:paraId="6C069B68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5484DB51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Membresía</w:t>
            </w:r>
          </w:p>
        </w:tc>
        <w:tc>
          <w:tcPr>
            <w:tcW w:w="0" w:type="auto"/>
          </w:tcPr>
          <w:p w14:paraId="07DE9A0E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presenta el plan de suscripción y su renovación.</w:t>
            </w:r>
          </w:p>
        </w:tc>
        <w:tc>
          <w:tcPr>
            <w:tcW w:w="0" w:type="auto"/>
          </w:tcPr>
          <w:p w14:paraId="01C8C695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Define nivel de acceso y beneficios.</w:t>
            </w:r>
          </w:p>
        </w:tc>
        <w:tc>
          <w:tcPr>
            <w:tcW w:w="0" w:type="auto"/>
          </w:tcPr>
          <w:p w14:paraId="0E76FE26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Controla el acceso y permite renovaciones.</w:t>
            </w:r>
          </w:p>
        </w:tc>
      </w:tr>
      <w:tr w:rsidR="005C00D6" w:rsidRPr="003117DD" w14:paraId="1F9A65A2" w14:textId="77777777">
        <w:tc>
          <w:tcPr>
            <w:tcW w:w="0" w:type="auto"/>
          </w:tcPr>
          <w:p w14:paraId="658F111C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3C904F0A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Clase/Sesión</w:t>
            </w:r>
          </w:p>
        </w:tc>
        <w:tc>
          <w:tcPr>
            <w:tcW w:w="0" w:type="auto"/>
          </w:tcPr>
          <w:p w14:paraId="073513BE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Actividad grupal programada.</w:t>
            </w:r>
          </w:p>
        </w:tc>
        <w:tc>
          <w:tcPr>
            <w:tcW w:w="0" w:type="auto"/>
          </w:tcPr>
          <w:p w14:paraId="1A432316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Organiza las actividades colectivas.</w:t>
            </w:r>
          </w:p>
        </w:tc>
        <w:tc>
          <w:tcPr>
            <w:tcW w:w="0" w:type="auto"/>
          </w:tcPr>
          <w:p w14:paraId="1CA5CC46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Programación, asistencia y asignación de recursos.</w:t>
            </w:r>
          </w:p>
        </w:tc>
      </w:tr>
      <w:tr w:rsidR="005C00D6" w:rsidRPr="003117DD" w14:paraId="3CE13C0D" w14:textId="77777777">
        <w:tc>
          <w:tcPr>
            <w:tcW w:w="0" w:type="auto"/>
          </w:tcPr>
          <w:p w14:paraId="0139C748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09EB6F3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Equipo</w:t>
            </w:r>
          </w:p>
        </w:tc>
        <w:tc>
          <w:tcPr>
            <w:tcW w:w="0" w:type="auto"/>
          </w:tcPr>
          <w:p w14:paraId="03DD5F0D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Máquinas y material deportivo disponibles.</w:t>
            </w:r>
          </w:p>
        </w:tc>
        <w:tc>
          <w:tcPr>
            <w:tcW w:w="0" w:type="auto"/>
          </w:tcPr>
          <w:p w14:paraId="5E941B5F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curso físico clave para actividades.</w:t>
            </w:r>
          </w:p>
        </w:tc>
        <w:tc>
          <w:tcPr>
            <w:tcW w:w="0" w:type="auto"/>
          </w:tcPr>
          <w:p w14:paraId="72EB030F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Control de inventario, mantenim</w:t>
            </w:r>
            <w:r w:rsidRPr="003117DD">
              <w:rPr>
                <w:rFonts w:ascii="Helvetica" w:hAnsi="Helvetica"/>
                <w:sz w:val="22"/>
                <w:szCs w:val="22"/>
              </w:rPr>
              <w:t>iento y asignación a espacios.</w:t>
            </w:r>
          </w:p>
        </w:tc>
      </w:tr>
      <w:tr w:rsidR="005C00D6" w:rsidRPr="003117DD" w14:paraId="0D7F219E" w14:textId="77777777">
        <w:tc>
          <w:tcPr>
            <w:tcW w:w="0" w:type="auto"/>
          </w:tcPr>
          <w:p w14:paraId="27C9A441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7DAF09CE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b/>
                <w:bCs/>
                <w:sz w:val="22"/>
                <w:szCs w:val="22"/>
              </w:rPr>
              <w:t>Asistencia</w:t>
            </w:r>
          </w:p>
        </w:tc>
        <w:tc>
          <w:tcPr>
            <w:tcW w:w="0" w:type="auto"/>
          </w:tcPr>
          <w:p w14:paraId="3F182CE1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gistro histórico de participación.</w:t>
            </w:r>
          </w:p>
        </w:tc>
        <w:tc>
          <w:tcPr>
            <w:tcW w:w="0" w:type="auto"/>
          </w:tcPr>
          <w:p w14:paraId="1D7E961F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Permite seguimiento de actividad.</w:t>
            </w:r>
          </w:p>
        </w:tc>
        <w:tc>
          <w:tcPr>
            <w:tcW w:w="0" w:type="auto"/>
          </w:tcPr>
          <w:p w14:paraId="1C51E9B2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Análisis de uso, facturación y control de acceso.</w:t>
            </w:r>
          </w:p>
        </w:tc>
      </w:tr>
      <w:tr w:rsidR="005C00D6" w:rsidRPr="003117DD" w14:paraId="3FE90375" w14:textId="77777777">
        <w:tc>
          <w:tcPr>
            <w:tcW w:w="0" w:type="auto"/>
          </w:tcPr>
          <w:p w14:paraId="6139569B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FBC5897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Personal</w:t>
            </w:r>
          </w:p>
        </w:tc>
        <w:tc>
          <w:tcPr>
            <w:tcW w:w="0" w:type="auto"/>
          </w:tcPr>
          <w:p w14:paraId="279F825B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Especialización de Usuario para el personal Administrativo.</w:t>
            </w:r>
          </w:p>
        </w:tc>
        <w:tc>
          <w:tcPr>
            <w:tcW w:w="0" w:type="auto"/>
          </w:tcPr>
          <w:p w14:paraId="2D58AD4F" w14:textId="34E864D7" w:rsidR="005C00D6" w:rsidRPr="003117DD" w:rsidRDefault="003117DD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Responsable</w:t>
            </w:r>
            <w:r w:rsidR="008E0006" w:rsidRPr="003117DD">
              <w:rPr>
                <w:rFonts w:ascii="Helvetica" w:hAnsi="Helvetica"/>
                <w:sz w:val="22"/>
                <w:szCs w:val="22"/>
              </w:rPr>
              <w:t xml:space="preserve"> de adm</w:t>
            </w:r>
            <w:r w:rsidR="008E0006" w:rsidRPr="003117DD">
              <w:rPr>
                <w:rFonts w:ascii="Helvetica" w:hAnsi="Helvetica"/>
                <w:sz w:val="22"/>
                <w:szCs w:val="22"/>
              </w:rPr>
              <w:t xml:space="preserve">inistrar los </w:t>
            </w:r>
            <w:r w:rsidRPr="003117DD">
              <w:rPr>
                <w:rFonts w:ascii="Helvetica" w:hAnsi="Helvetica"/>
                <w:sz w:val="22"/>
                <w:szCs w:val="22"/>
              </w:rPr>
              <w:t>clientes, levantar</w:t>
            </w:r>
            <w:r w:rsidR="008E0006" w:rsidRPr="003117DD">
              <w:rPr>
                <w:rFonts w:ascii="Helvetica" w:hAnsi="Helvetica"/>
                <w:sz w:val="22"/>
                <w:szCs w:val="22"/>
              </w:rPr>
              <w:t xml:space="preserve"> </w:t>
            </w:r>
            <w:r w:rsidRPr="003117DD">
              <w:rPr>
                <w:rFonts w:ascii="Helvetica" w:hAnsi="Helvetica"/>
                <w:sz w:val="22"/>
                <w:szCs w:val="22"/>
              </w:rPr>
              <w:t>reportes</w:t>
            </w:r>
            <w:r w:rsidR="008E0006" w:rsidRPr="003117DD">
              <w:rPr>
                <w:rFonts w:ascii="Helvetica" w:hAnsi="Helvetica"/>
                <w:sz w:val="22"/>
                <w:szCs w:val="22"/>
              </w:rPr>
              <w:t xml:space="preserve"> para </w:t>
            </w:r>
            <w:r>
              <w:rPr>
                <w:rFonts w:ascii="Helvetica" w:hAnsi="Helvetica"/>
                <w:sz w:val="22"/>
                <w:szCs w:val="22"/>
              </w:rPr>
              <w:t>mantenimiento</w:t>
            </w:r>
            <w:r w:rsidR="008E0006" w:rsidRPr="003117DD">
              <w:rPr>
                <w:rFonts w:ascii="Helvetica" w:hAnsi="Helvetica"/>
                <w:sz w:val="22"/>
                <w:szCs w:val="22"/>
              </w:rPr>
              <w:t xml:space="preserve"> y administrar el gimnasio</w:t>
            </w:r>
          </w:p>
        </w:tc>
        <w:tc>
          <w:tcPr>
            <w:tcW w:w="0" w:type="auto"/>
          </w:tcPr>
          <w:p w14:paraId="3DFD77C8" w14:textId="77777777" w:rsidR="005C00D6" w:rsidRPr="003117DD" w:rsidRDefault="008E0006" w:rsidP="003117DD">
            <w:pPr>
              <w:pStyle w:val="Compact"/>
              <w:spacing w:line="360" w:lineRule="auto"/>
              <w:rPr>
                <w:rFonts w:ascii="Helvetica" w:hAnsi="Helvetica"/>
                <w:sz w:val="22"/>
                <w:szCs w:val="22"/>
              </w:rPr>
            </w:pPr>
            <w:r w:rsidRPr="003117DD">
              <w:rPr>
                <w:rFonts w:ascii="Helvetica" w:hAnsi="Helvetica"/>
                <w:sz w:val="22"/>
                <w:szCs w:val="22"/>
              </w:rPr>
              <w:t>Administra los recursos disponibles dentro las instalaciones .</w:t>
            </w:r>
          </w:p>
        </w:tc>
      </w:tr>
    </w:tbl>
    <w:p w14:paraId="69366423" w14:textId="15C1CA4D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19" w:name="clases-del-sistema"/>
      <w:bookmarkStart w:id="20" w:name="_Toc199187163"/>
      <w:bookmarkEnd w:id="10"/>
      <w:bookmarkEnd w:id="17"/>
      <w:r w:rsidRPr="003117DD">
        <w:rPr>
          <w:rFonts w:ascii="Helvetica" w:hAnsi="Helvetica"/>
          <w:sz w:val="22"/>
          <w:szCs w:val="22"/>
        </w:rPr>
        <w:lastRenderedPageBreak/>
        <w:t>Clases Del Sistema</w:t>
      </w:r>
      <w:bookmarkEnd w:id="20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Clases Del Sistema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66AC7B3D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A continuación se detallan las clases principales del sistema de gimnasio, indicando para cada una su nombre, propósito, atributos y métodos.</w:t>
      </w:r>
    </w:p>
    <w:p w14:paraId="0200BBEA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21" w:name="gimnasio"/>
      <w:bookmarkStart w:id="22" w:name="_Toc199187164"/>
      <w:r w:rsidRPr="003117DD">
        <w:rPr>
          <w:rFonts w:ascii="Helvetica" w:hAnsi="Helvetica"/>
          <w:sz w:val="22"/>
          <w:szCs w:val="22"/>
        </w:rPr>
        <w:t>Gimnasio</w:t>
      </w:r>
      <w:bookmarkEnd w:id="22"/>
    </w:p>
    <w:p w14:paraId="7135B0EF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Propongo adicionalmente la clase </w:t>
      </w:r>
      <w:r w:rsidRPr="003117DD">
        <w:rPr>
          <w:rFonts w:ascii="Helvetica" w:hAnsi="Helvetica"/>
          <w:b/>
          <w:bCs/>
          <w:sz w:val="22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, la cual representa la entidad principal del sistema o las inst</w:t>
      </w:r>
      <w:r w:rsidRPr="003117DD">
        <w:rPr>
          <w:rFonts w:ascii="Helvetica" w:hAnsi="Helvetica"/>
          <w:sz w:val="22"/>
          <w:szCs w:val="22"/>
        </w:rPr>
        <w:t>alaciones. El modelo se centra en el manejo de los usuarios.</w:t>
      </w:r>
    </w:p>
    <w:p w14:paraId="33D1B21F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23" w:name="atributos-principales"/>
      <w:r w:rsidRPr="003117DD">
        <w:rPr>
          <w:rFonts w:ascii="Helvetica" w:hAnsi="Helvetica"/>
          <w:sz w:val="22"/>
          <w:szCs w:val="22"/>
        </w:rPr>
        <w:t>Atributos Principales</w:t>
      </w:r>
    </w:p>
    <w:p w14:paraId="0EAB0C08" w14:textId="5F86D2F1" w:rsidR="005C00D6" w:rsidRPr="003117DD" w:rsidRDefault="008E0006" w:rsidP="008E0006">
      <w:pPr>
        <w:pStyle w:val="Compact"/>
        <w:numPr>
          <w:ilvl w:val="0"/>
          <w:numId w:val="1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nombre:</w:t>
      </w:r>
      <w:r w:rsidRPr="003117DD">
        <w:rPr>
          <w:rFonts w:ascii="Helvetica" w:hAnsi="Helvetica"/>
          <w:sz w:val="22"/>
          <w:szCs w:val="22"/>
        </w:rPr>
        <w:t xml:space="preserve"> Nombre </w:t>
      </w:r>
      <w:r w:rsidR="003117DD" w:rsidRPr="003117DD">
        <w:rPr>
          <w:rFonts w:ascii="Helvetica" w:hAnsi="Helvetica"/>
          <w:sz w:val="22"/>
          <w:szCs w:val="22"/>
        </w:rPr>
        <w:t>oficial</w:t>
      </w:r>
      <w:r w:rsidRPr="003117DD">
        <w:rPr>
          <w:rFonts w:ascii="Helvetica" w:hAnsi="Helvetica"/>
          <w:sz w:val="22"/>
          <w:szCs w:val="22"/>
        </w:rPr>
        <w:t xml:space="preserve"> del gimnasio.</w:t>
      </w:r>
    </w:p>
    <w:p w14:paraId="52F94E4B" w14:textId="7D3FD3C6" w:rsidR="005C00D6" w:rsidRPr="003117DD" w:rsidRDefault="003117DD" w:rsidP="008E0006">
      <w:pPr>
        <w:pStyle w:val="Compact"/>
        <w:numPr>
          <w:ilvl w:val="0"/>
          <w:numId w:val="1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ubicación</w:t>
      </w:r>
      <w:r w:rsidR="008E0006" w:rsidRPr="003117DD">
        <w:rPr>
          <w:rStyle w:val="VerbatimChar"/>
          <w:rFonts w:ascii="Helvetica" w:hAnsi="Helvetica"/>
          <w:szCs w:val="22"/>
        </w:rPr>
        <w:t>:</w:t>
      </w:r>
      <w:r w:rsidR="008E0006" w:rsidRPr="003117DD">
        <w:rPr>
          <w:rFonts w:ascii="Helvetica" w:hAnsi="Helvetica"/>
          <w:sz w:val="22"/>
          <w:szCs w:val="22"/>
        </w:rPr>
        <w:t xml:space="preserve"> Dirección física o localización del gimnasio.</w:t>
      </w:r>
    </w:p>
    <w:p w14:paraId="413D86B6" w14:textId="77777777" w:rsidR="005C00D6" w:rsidRPr="003117DD" w:rsidRDefault="008E0006" w:rsidP="008E0006">
      <w:pPr>
        <w:pStyle w:val="Compact"/>
        <w:numPr>
          <w:ilvl w:val="0"/>
          <w:numId w:val="1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horario:</w:t>
      </w:r>
      <w:r w:rsidRPr="003117DD">
        <w:rPr>
          <w:rFonts w:ascii="Helvetica" w:hAnsi="Helvetica"/>
          <w:sz w:val="22"/>
          <w:szCs w:val="22"/>
        </w:rPr>
        <w:t xml:space="preserve"> Horario de apertura y cierre, o bien, estructura de turnos de funcion</w:t>
      </w:r>
      <w:r w:rsidRPr="003117DD">
        <w:rPr>
          <w:rFonts w:ascii="Helvetica" w:hAnsi="Helvetica"/>
          <w:sz w:val="22"/>
          <w:szCs w:val="22"/>
        </w:rPr>
        <w:t>amiento.</w:t>
      </w:r>
    </w:p>
    <w:p w14:paraId="7065CA6F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24" w:name="métodos-clave"/>
      <w:bookmarkEnd w:id="23"/>
      <w:r w:rsidRPr="003117DD">
        <w:rPr>
          <w:rFonts w:ascii="Helvetica" w:hAnsi="Helvetica"/>
          <w:sz w:val="22"/>
          <w:szCs w:val="22"/>
        </w:rPr>
        <w:t>Métodos Clave</w:t>
      </w:r>
    </w:p>
    <w:p w14:paraId="0C13E7C2" w14:textId="77777777" w:rsidR="005C00D6" w:rsidRPr="003117DD" w:rsidRDefault="008E0006" w:rsidP="008E0006">
      <w:pPr>
        <w:pStyle w:val="Compact"/>
        <w:numPr>
          <w:ilvl w:val="0"/>
          <w:numId w:val="1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brir():</w:t>
      </w:r>
      <w:r w:rsidRPr="003117DD">
        <w:rPr>
          <w:rFonts w:ascii="Helvetica" w:hAnsi="Helvetica"/>
          <w:sz w:val="22"/>
          <w:szCs w:val="22"/>
        </w:rPr>
        <w:t xml:space="preserve"> Cambia el estado del gimnasio a abierto, permitiendo el acceso a usuarios y el inicio de actividades.</w:t>
      </w:r>
    </w:p>
    <w:p w14:paraId="72AEB273" w14:textId="77777777" w:rsidR="005C00D6" w:rsidRPr="003117DD" w:rsidRDefault="008E0006" w:rsidP="008E0006">
      <w:pPr>
        <w:pStyle w:val="Compact"/>
        <w:numPr>
          <w:ilvl w:val="0"/>
          <w:numId w:val="1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errar():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sz w:val="22"/>
          <w:szCs w:val="22"/>
        </w:rPr>
        <w:t>Cambia el estado del gimnasio a cerrado, restringiendo el acceso y finalizando las operaciones del día.</w:t>
      </w:r>
    </w:p>
    <w:p w14:paraId="3300CFBA" w14:textId="77777777" w:rsidR="005C00D6" w:rsidRPr="003117DD" w:rsidRDefault="008E0006" w:rsidP="008E0006">
      <w:pPr>
        <w:pStyle w:val="Compact"/>
        <w:numPr>
          <w:ilvl w:val="0"/>
          <w:numId w:val="1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registrar_entrada():</w:t>
      </w:r>
      <w:r w:rsidRPr="003117DD">
        <w:rPr>
          <w:rFonts w:ascii="Helvetica" w:hAnsi="Helvetica"/>
          <w:sz w:val="22"/>
          <w:szCs w:val="22"/>
        </w:rPr>
        <w:t xml:space="preserve"> Registra la entrada de un usuario al gimnasio, validando su membresía y actualizando el historial de acceso.</w:t>
      </w:r>
    </w:p>
    <w:p w14:paraId="412DE66A" w14:textId="77777777" w:rsidR="005C00D6" w:rsidRPr="003117DD" w:rsidRDefault="008E0006" w:rsidP="008E0006">
      <w:pPr>
        <w:pStyle w:val="Compact"/>
        <w:numPr>
          <w:ilvl w:val="0"/>
          <w:numId w:val="1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registrar_salida():</w:t>
      </w:r>
      <w:r w:rsidRPr="003117DD">
        <w:rPr>
          <w:rFonts w:ascii="Helvetica" w:hAnsi="Helvetica"/>
          <w:sz w:val="22"/>
          <w:szCs w:val="22"/>
        </w:rPr>
        <w:t xml:space="preserve"> Re</w:t>
      </w:r>
      <w:r w:rsidRPr="003117DD">
        <w:rPr>
          <w:rFonts w:ascii="Helvetica" w:hAnsi="Helvetica"/>
          <w:sz w:val="22"/>
          <w:szCs w:val="22"/>
        </w:rPr>
        <w:t>gistra la salida de un usuario, permitiendo llevar un control de aforo y asistencia.</w:t>
      </w:r>
    </w:p>
    <w:p w14:paraId="18ED542A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1D41F97D" wp14:editId="070CE3E4">
            <wp:extent cx="2095500" cy="2667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ata:image/png;base64,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ZQpgXP/dtkCCZAACZBAPBJIyqt9SqT3HfEXTYMFfXb+L9LG+T0SIAESIAESCELgcFJe7TMiJRS1wEXaML9HAiRAAiRAAm4SoMC5SZd1kwAJkAAJeEaAAucZejZMAiRAAiTgJgEKnJt0WTcJkAAJkIBnBChwnqFnwyRAAiRAAm4SoMC5SZd1kwAJkAAJeEaAAucZejZMAiRAAiTgJgEKnJt0WTcJkAAJkIBnBChwnqFnwyRAAiRAAm4SoMC5SZd1kwAJkAAJeEaAAucZejZMAiRAAiTgJgEKnJt0WTcJkAAJkIBnBChwnqFnwyRAAiRAAm4SoMC5SZd1kwAJkAAJeEaAAucZejZMAiRAAiTgJoH/A3asRTvERxUVAAAAAElFTkSuQmC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2990F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25" w:name="equipo"/>
      <w:bookmarkStart w:id="26" w:name="_Toc199187165"/>
      <w:bookmarkEnd w:id="21"/>
      <w:bookmarkEnd w:id="24"/>
      <w:r w:rsidRPr="003117DD">
        <w:rPr>
          <w:rFonts w:ascii="Helvetica" w:hAnsi="Helvetica"/>
          <w:sz w:val="22"/>
          <w:szCs w:val="22"/>
        </w:rPr>
        <w:lastRenderedPageBreak/>
        <w:t>Equipo</w:t>
      </w:r>
      <w:bookmarkEnd w:id="26"/>
    </w:p>
    <w:p w14:paraId="3B76D16E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lase </w:t>
      </w:r>
      <w:r w:rsidRPr="003117DD">
        <w:rPr>
          <w:rFonts w:ascii="Helvetica" w:hAnsi="Helvetica"/>
          <w:b/>
          <w:bCs/>
          <w:sz w:val="22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 xml:space="preserve"> representa cualquier máquina o aparato disponible que está en el gimnasio, como cintas de correr, bicicletas, pesas, entre otros. Esta entidad ayu</w:t>
      </w:r>
      <w:r w:rsidRPr="003117DD">
        <w:rPr>
          <w:rFonts w:ascii="Helvetica" w:hAnsi="Helvetica"/>
          <w:sz w:val="22"/>
          <w:szCs w:val="22"/>
        </w:rPr>
        <w:t>dará a la gestión de inventario, el control de disponibilidad y la programación de mantenimientos.</w:t>
      </w:r>
    </w:p>
    <w:p w14:paraId="584D41E6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27" w:name="atributos-principales-1"/>
      <w:r w:rsidRPr="003117DD">
        <w:rPr>
          <w:rFonts w:ascii="Helvetica" w:hAnsi="Helvetica"/>
          <w:sz w:val="22"/>
          <w:szCs w:val="22"/>
        </w:rPr>
        <w:t>Atributos Principales</w:t>
      </w:r>
    </w:p>
    <w:p w14:paraId="26E605B3" w14:textId="77777777" w:rsidR="005C00D6" w:rsidRPr="003117DD" w:rsidRDefault="008E0006" w:rsidP="008E0006">
      <w:pPr>
        <w:pStyle w:val="Compact"/>
        <w:numPr>
          <w:ilvl w:val="0"/>
          <w:numId w:val="1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nombre</w:t>
      </w:r>
      <w:r w:rsidRPr="003117DD">
        <w:rPr>
          <w:rFonts w:ascii="Helvetica" w:hAnsi="Helvetica"/>
          <w:sz w:val="22"/>
          <w:szCs w:val="22"/>
        </w:rPr>
        <w:t xml:space="preserve"> Descripción o denominación del equipo.</w:t>
      </w:r>
    </w:p>
    <w:p w14:paraId="61756224" w14:textId="77777777" w:rsidR="005C00D6" w:rsidRPr="003117DD" w:rsidRDefault="008E0006" w:rsidP="008E0006">
      <w:pPr>
        <w:pStyle w:val="Compact"/>
        <w:numPr>
          <w:ilvl w:val="0"/>
          <w:numId w:val="1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stado</w:t>
      </w:r>
      <w:r w:rsidRPr="003117DD">
        <w:rPr>
          <w:rFonts w:ascii="Helvetica" w:hAnsi="Helvetica"/>
          <w:sz w:val="22"/>
          <w:szCs w:val="22"/>
        </w:rPr>
        <w:t xml:space="preserve"> Indica la condición actual del equipo (por ejemplo: operativo, en mantenimiento, f</w:t>
      </w:r>
      <w:r w:rsidRPr="003117DD">
        <w:rPr>
          <w:rFonts w:ascii="Helvetica" w:hAnsi="Helvetica"/>
          <w:sz w:val="22"/>
          <w:szCs w:val="22"/>
        </w:rPr>
        <w:t>uera de servicio).</w:t>
      </w:r>
    </w:p>
    <w:p w14:paraId="6F42EF2B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28" w:name="métodos-clave-1"/>
      <w:bookmarkEnd w:id="27"/>
      <w:r w:rsidRPr="003117DD">
        <w:rPr>
          <w:rFonts w:ascii="Helvetica" w:hAnsi="Helvetica"/>
          <w:sz w:val="22"/>
          <w:szCs w:val="22"/>
        </w:rPr>
        <w:t>Métodos Clave</w:t>
      </w:r>
    </w:p>
    <w:p w14:paraId="75DE3AA1" w14:textId="41A727E6" w:rsidR="005C00D6" w:rsidRPr="003117DD" w:rsidRDefault="008E0006" w:rsidP="008E0006">
      <w:pPr>
        <w:pStyle w:val="Compact"/>
        <w:numPr>
          <w:ilvl w:val="0"/>
          <w:numId w:val="1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marcar_mantenimiento()</w:t>
      </w:r>
      <w:r w:rsidRPr="003117DD">
        <w:rPr>
          <w:rFonts w:ascii="Helvetica" w:hAnsi="Helvetica"/>
          <w:sz w:val="22"/>
          <w:szCs w:val="22"/>
        </w:rPr>
        <w:t xml:space="preserve"> Cambia el estado del equipo para indicar que </w:t>
      </w:r>
      <w:r w:rsidR="003117DD" w:rsidRPr="003117DD">
        <w:rPr>
          <w:rFonts w:ascii="Helvetica" w:hAnsi="Helvetica"/>
          <w:sz w:val="22"/>
          <w:szCs w:val="22"/>
        </w:rPr>
        <w:t>requiere</w:t>
      </w:r>
      <w:r w:rsidRPr="003117DD">
        <w:rPr>
          <w:rFonts w:ascii="Helvetica" w:hAnsi="Helvetica"/>
          <w:sz w:val="22"/>
          <w:szCs w:val="22"/>
        </w:rPr>
        <w:t xml:space="preserve"> revisión o reparación, y registra la fecha del mantenimiento.</w:t>
      </w:r>
    </w:p>
    <w:p w14:paraId="697C35FC" w14:textId="77777777" w:rsidR="005C00D6" w:rsidRPr="003117DD" w:rsidRDefault="008E0006" w:rsidP="008E0006">
      <w:pPr>
        <w:pStyle w:val="Compact"/>
        <w:numPr>
          <w:ilvl w:val="0"/>
          <w:numId w:val="1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gregar_equipo(equipo)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sz w:val="22"/>
          <w:szCs w:val="22"/>
        </w:rPr>
        <w:t>Permite incorporar un nuevo equipo al inventario del gimnasio.</w:t>
      </w:r>
    </w:p>
    <w:p w14:paraId="5D2FFC5B" w14:textId="77777777" w:rsidR="005C00D6" w:rsidRPr="003117DD" w:rsidRDefault="008E0006" w:rsidP="008E0006">
      <w:pPr>
        <w:pStyle w:val="Compact"/>
        <w:numPr>
          <w:ilvl w:val="0"/>
          <w:numId w:val="1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ver_disponibilidad()</w:t>
      </w:r>
      <w:r w:rsidRPr="003117DD">
        <w:rPr>
          <w:rFonts w:ascii="Helvetica" w:hAnsi="Helvetica"/>
          <w:sz w:val="22"/>
          <w:szCs w:val="22"/>
        </w:rPr>
        <w:t xml:space="preserve"> Devuelve información sobre si el equipo está disponible para uso o reservado para alguna actividad.</w:t>
      </w:r>
    </w:p>
    <w:p w14:paraId="14F119E9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148F4D24" wp14:editId="588F111A">
            <wp:extent cx="2419350" cy="22098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ata:image/png;base64,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TykuDbmyRrTwIkQAIkQAL2IBCVcV8+f2vq94UocELvw//4WzCvIwESIAESIAES8I1Argt+80ElfasxzyYBEiABEiABErBGIC+Z9Cn41vqMZ5E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BB3E0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29" w:name="usuario"/>
      <w:bookmarkStart w:id="30" w:name="_Toc199187166"/>
      <w:bookmarkEnd w:id="25"/>
      <w:bookmarkEnd w:id="28"/>
      <w:r w:rsidRPr="003117DD">
        <w:rPr>
          <w:rFonts w:ascii="Helvetica" w:hAnsi="Helvetica"/>
          <w:sz w:val="22"/>
          <w:szCs w:val="22"/>
        </w:rPr>
        <w:t>Usuario</w:t>
      </w:r>
      <w:bookmarkEnd w:id="30"/>
    </w:p>
    <w:p w14:paraId="24B03CA4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lase </w:t>
      </w:r>
      <w:r w:rsidRPr="003117DD">
        <w:rPr>
          <w:rFonts w:ascii="Helvetica" w:hAnsi="Helvetica"/>
          <w:b/>
          <w:bCs/>
          <w:sz w:val="22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 xml:space="preserve"> funciona como una superclase abstracta que mo</w:t>
      </w:r>
      <w:r w:rsidRPr="003117DD">
        <w:rPr>
          <w:rFonts w:ascii="Helvetica" w:hAnsi="Helvetica"/>
          <w:sz w:val="22"/>
          <w:szCs w:val="22"/>
        </w:rPr>
        <w:t>dela los atributos y comportamientos comunes de todas las personas que interactúan con el sistema, ya sean clientes, entrenadores u otro personal. Su propósito es facilitar la reutilización de la clase para simplificar y unir con la gestión de datos person</w:t>
      </w:r>
      <w:r w:rsidRPr="003117DD">
        <w:rPr>
          <w:rFonts w:ascii="Helvetica" w:hAnsi="Helvetica"/>
          <w:sz w:val="22"/>
          <w:szCs w:val="22"/>
        </w:rPr>
        <w:t>ales.</w:t>
      </w:r>
    </w:p>
    <w:p w14:paraId="18133620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31" w:name="atributos-principales-2"/>
      <w:r w:rsidRPr="003117DD">
        <w:rPr>
          <w:rFonts w:ascii="Helvetica" w:hAnsi="Helvetica"/>
          <w:sz w:val="22"/>
          <w:szCs w:val="22"/>
        </w:rPr>
        <w:lastRenderedPageBreak/>
        <w:t>Atributos Principales</w:t>
      </w:r>
    </w:p>
    <w:p w14:paraId="341020BC" w14:textId="77777777" w:rsidR="005C00D6" w:rsidRPr="003117DD" w:rsidRDefault="008E0006" w:rsidP="008E0006">
      <w:pPr>
        <w:pStyle w:val="Compact"/>
        <w:numPr>
          <w:ilvl w:val="0"/>
          <w:numId w:val="1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nombre</w:t>
      </w:r>
      <w:r w:rsidRPr="003117DD">
        <w:rPr>
          <w:rFonts w:ascii="Helvetica" w:hAnsi="Helvetica"/>
          <w:sz w:val="22"/>
          <w:szCs w:val="22"/>
        </w:rPr>
        <w:t xml:space="preserve"> Nombre completo del usuario.</w:t>
      </w:r>
    </w:p>
    <w:p w14:paraId="69C4A9D8" w14:textId="77777777" w:rsidR="005C00D6" w:rsidRPr="003117DD" w:rsidRDefault="008E0006" w:rsidP="008E0006">
      <w:pPr>
        <w:pStyle w:val="Compact"/>
        <w:numPr>
          <w:ilvl w:val="0"/>
          <w:numId w:val="1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orreo</w:t>
      </w:r>
      <w:r w:rsidRPr="003117DD">
        <w:rPr>
          <w:rFonts w:ascii="Helvetica" w:hAnsi="Helvetica"/>
          <w:sz w:val="22"/>
          <w:szCs w:val="22"/>
        </w:rPr>
        <w:t xml:space="preserve"> Dirección de correo electrónico para contacto y notificaciones.</w:t>
      </w:r>
    </w:p>
    <w:p w14:paraId="38B4A7FC" w14:textId="100A2CF8" w:rsidR="005C00D6" w:rsidRPr="003117DD" w:rsidRDefault="003117DD" w:rsidP="008E0006">
      <w:pPr>
        <w:pStyle w:val="Compact"/>
        <w:numPr>
          <w:ilvl w:val="0"/>
          <w:numId w:val="1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teléfono</w:t>
      </w:r>
      <w:r w:rsidR="008E0006" w:rsidRPr="003117DD">
        <w:rPr>
          <w:rFonts w:ascii="Helvetica" w:hAnsi="Helvetica"/>
          <w:sz w:val="22"/>
          <w:szCs w:val="22"/>
        </w:rPr>
        <w:t xml:space="preserve"> Número de teléfono asociado al usuario.</w:t>
      </w:r>
    </w:p>
    <w:p w14:paraId="059D4EE9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32" w:name="métodos-clave-2"/>
      <w:bookmarkEnd w:id="31"/>
      <w:r w:rsidRPr="003117DD">
        <w:rPr>
          <w:rFonts w:ascii="Helvetica" w:hAnsi="Helvetica"/>
          <w:sz w:val="22"/>
          <w:szCs w:val="22"/>
        </w:rPr>
        <w:t>Métodos Clave</w:t>
      </w:r>
    </w:p>
    <w:p w14:paraId="7EE8E462" w14:textId="77777777" w:rsidR="005C00D6" w:rsidRPr="003117DD" w:rsidRDefault="008E0006" w:rsidP="008E0006">
      <w:pPr>
        <w:pStyle w:val="Compact"/>
        <w:numPr>
          <w:ilvl w:val="0"/>
          <w:numId w:val="1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ontactar()</w:t>
      </w:r>
      <w:r w:rsidRPr="003117DD">
        <w:rPr>
          <w:rFonts w:ascii="Helvetica" w:hAnsi="Helvetica"/>
          <w:sz w:val="22"/>
          <w:szCs w:val="22"/>
        </w:rPr>
        <w:t xml:space="preserve"> Permite enviar un mensaje o notificación al us</w:t>
      </w:r>
      <w:r w:rsidRPr="003117DD">
        <w:rPr>
          <w:rFonts w:ascii="Helvetica" w:hAnsi="Helvetica"/>
          <w:sz w:val="22"/>
          <w:szCs w:val="22"/>
        </w:rPr>
        <w:t>uario a través de los medios registrados (correo o teléfono).</w:t>
      </w:r>
    </w:p>
    <w:p w14:paraId="478E7618" w14:textId="77777777" w:rsidR="005C00D6" w:rsidRPr="003117DD" w:rsidRDefault="008E0006" w:rsidP="008E0006">
      <w:pPr>
        <w:pStyle w:val="Compact"/>
        <w:numPr>
          <w:ilvl w:val="0"/>
          <w:numId w:val="1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ctualizar_datos()</w:t>
      </w:r>
      <w:r w:rsidRPr="003117DD">
        <w:rPr>
          <w:rFonts w:ascii="Helvetica" w:hAnsi="Helvetica"/>
          <w:sz w:val="22"/>
          <w:szCs w:val="22"/>
        </w:rPr>
        <w:t xml:space="preserve"> Permite modificar la información personal del usuario.</w:t>
      </w:r>
    </w:p>
    <w:p w14:paraId="3F553F2D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0390070A" wp14:editId="476AB006">
            <wp:extent cx="1971675" cy="22098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ata:image/png;base64,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56DA0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reación de esta clase como superclase nos permite crear clases como </w:t>
      </w:r>
      <w:r w:rsidRPr="003117DD">
        <w:rPr>
          <w:rFonts w:ascii="Helvetica" w:hAnsi="Helvetica"/>
          <w:b/>
          <w:bCs/>
          <w:sz w:val="22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Fonts w:ascii="Helvetica" w:hAnsi="Helvetica"/>
          <w:b/>
          <w:bCs/>
          <w:sz w:val="22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>, que hereden atributos y m</w:t>
      </w:r>
      <w:r w:rsidRPr="003117DD">
        <w:rPr>
          <w:rFonts w:ascii="Helvetica" w:hAnsi="Helvetica"/>
          <w:sz w:val="22"/>
          <w:szCs w:val="22"/>
        </w:rPr>
        <w:t>étodos comunes. Los atributos los mantenemos privados y usamos métodos para poder cambiar o actualizar los atributos, asegurando que solo la clase o subclases que podamos crear puedan acceder o modificar la información.</w:t>
      </w:r>
    </w:p>
    <w:p w14:paraId="022B6985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De esta forma también, al tener una </w:t>
      </w:r>
      <w:r w:rsidRPr="003117DD">
        <w:rPr>
          <w:rFonts w:ascii="Helvetica" w:hAnsi="Helvetica"/>
          <w:sz w:val="22"/>
          <w:szCs w:val="22"/>
        </w:rPr>
        <w:t>superclase, nos permite incorporar nuevos métodos en el futuro y centralizar la gestión de información sensible.</w:t>
      </w:r>
    </w:p>
    <w:p w14:paraId="567BD75A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33" w:name="cliente-1"/>
      <w:bookmarkStart w:id="34" w:name="_Toc199187167"/>
      <w:bookmarkEnd w:id="29"/>
      <w:bookmarkEnd w:id="32"/>
      <w:r w:rsidRPr="003117DD">
        <w:rPr>
          <w:rFonts w:ascii="Helvetica" w:hAnsi="Helvetica"/>
          <w:sz w:val="22"/>
          <w:szCs w:val="22"/>
        </w:rPr>
        <w:t>Cliente</w:t>
      </w:r>
      <w:bookmarkEnd w:id="34"/>
    </w:p>
    <w:p w14:paraId="68016ED6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lase </w:t>
      </w:r>
      <w:r w:rsidRPr="003117DD">
        <w:rPr>
          <w:rFonts w:ascii="Helvetica" w:hAnsi="Helvetica"/>
          <w:b/>
          <w:bCs/>
          <w:sz w:val="22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representa a un cliente registrado en el gimnasio, generado a partir de la superclase abstracta </w:t>
      </w:r>
      <w:r w:rsidRPr="003117DD">
        <w:rPr>
          <w:rFonts w:ascii="Helvetica" w:hAnsi="Helvetica"/>
          <w:b/>
          <w:bCs/>
          <w:sz w:val="22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>. Modela las op</w:t>
      </w:r>
      <w:r w:rsidRPr="003117DD">
        <w:rPr>
          <w:rFonts w:ascii="Helvetica" w:hAnsi="Helvetica"/>
          <w:sz w:val="22"/>
          <w:szCs w:val="22"/>
        </w:rPr>
        <w:t>eraciones y atributos propios de un socio, permitiendo gestionar su relación con el gimnasio y su participación en actividades.</w:t>
      </w:r>
    </w:p>
    <w:p w14:paraId="1A06021A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35" w:name="atributos-principales-3"/>
      <w:r w:rsidRPr="003117DD">
        <w:rPr>
          <w:rFonts w:ascii="Helvetica" w:hAnsi="Helvetica"/>
          <w:sz w:val="22"/>
          <w:szCs w:val="22"/>
        </w:rPr>
        <w:t>Atributos Principales</w:t>
      </w:r>
    </w:p>
    <w:p w14:paraId="738B6AAC" w14:textId="77777777" w:rsidR="005C00D6" w:rsidRPr="003117DD" w:rsidRDefault="008E0006" w:rsidP="008E0006">
      <w:pPr>
        <w:pStyle w:val="Compact"/>
        <w:numPr>
          <w:ilvl w:val="0"/>
          <w:numId w:val="1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nombre</w:t>
      </w:r>
      <w:r w:rsidRPr="003117DD">
        <w:rPr>
          <w:rFonts w:ascii="Helvetica" w:hAnsi="Helvetica"/>
          <w:sz w:val="22"/>
          <w:szCs w:val="22"/>
        </w:rPr>
        <w:t xml:space="preserve"> Nombre completo del miembro (heredado de Usuario).</w:t>
      </w:r>
    </w:p>
    <w:p w14:paraId="46883069" w14:textId="77777777" w:rsidR="005C00D6" w:rsidRPr="003117DD" w:rsidRDefault="008E0006" w:rsidP="008E0006">
      <w:pPr>
        <w:pStyle w:val="Compact"/>
        <w:numPr>
          <w:ilvl w:val="0"/>
          <w:numId w:val="1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lastRenderedPageBreak/>
        <w:t>correo</w:t>
      </w:r>
      <w:r w:rsidRPr="003117DD">
        <w:rPr>
          <w:rFonts w:ascii="Helvetica" w:hAnsi="Helvetica"/>
          <w:sz w:val="22"/>
          <w:szCs w:val="22"/>
        </w:rPr>
        <w:t xml:space="preserve"> Correo electrónico para notificaciones (h</w:t>
      </w:r>
      <w:r w:rsidRPr="003117DD">
        <w:rPr>
          <w:rFonts w:ascii="Helvetica" w:hAnsi="Helvetica"/>
          <w:sz w:val="22"/>
          <w:szCs w:val="22"/>
        </w:rPr>
        <w:t>eredado de Usuario).</w:t>
      </w:r>
    </w:p>
    <w:p w14:paraId="71B60395" w14:textId="50CE8FFD" w:rsidR="005C00D6" w:rsidRPr="003117DD" w:rsidRDefault="003117DD" w:rsidP="008E0006">
      <w:pPr>
        <w:pStyle w:val="Compact"/>
        <w:numPr>
          <w:ilvl w:val="0"/>
          <w:numId w:val="1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teléfono</w:t>
      </w:r>
      <w:r w:rsidR="008E0006" w:rsidRPr="003117DD">
        <w:rPr>
          <w:rFonts w:ascii="Helvetica" w:hAnsi="Helvetica"/>
          <w:sz w:val="22"/>
          <w:szCs w:val="22"/>
        </w:rPr>
        <w:t xml:space="preserve"> Número de contacto (heredado de Usuario).</w:t>
      </w:r>
    </w:p>
    <w:p w14:paraId="6EB46A5B" w14:textId="77777777" w:rsidR="005C00D6" w:rsidRPr="003117DD" w:rsidRDefault="008E0006" w:rsidP="008E0006">
      <w:pPr>
        <w:pStyle w:val="Compact"/>
        <w:numPr>
          <w:ilvl w:val="0"/>
          <w:numId w:val="1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fecha_registro</w:t>
      </w:r>
      <w:r w:rsidRPr="003117DD">
        <w:rPr>
          <w:rFonts w:ascii="Helvetica" w:hAnsi="Helvetica"/>
          <w:sz w:val="22"/>
          <w:szCs w:val="22"/>
        </w:rPr>
        <w:t xml:space="preserve"> Fecha en la que el miembro se inscribió al gimnasio.</w:t>
      </w:r>
    </w:p>
    <w:p w14:paraId="1A610F62" w14:textId="77777777" w:rsidR="005C00D6" w:rsidRPr="003117DD" w:rsidRDefault="008E0006" w:rsidP="008E0006">
      <w:pPr>
        <w:pStyle w:val="Compact"/>
        <w:numPr>
          <w:ilvl w:val="0"/>
          <w:numId w:val="1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stado_membresía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sz w:val="22"/>
          <w:szCs w:val="22"/>
        </w:rPr>
        <w:t>Indica si la membresía del miembro está activa o no.</w:t>
      </w:r>
    </w:p>
    <w:p w14:paraId="1897F2DA" w14:textId="77777777" w:rsidR="005C00D6" w:rsidRPr="003117DD" w:rsidRDefault="008E0006" w:rsidP="008E0006">
      <w:pPr>
        <w:pStyle w:val="Compact"/>
        <w:numPr>
          <w:ilvl w:val="0"/>
          <w:numId w:val="1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tipo_membresía</w:t>
      </w:r>
      <w:r w:rsidRPr="003117DD">
        <w:rPr>
          <w:rFonts w:ascii="Helvetica" w:hAnsi="Helvetica"/>
          <w:sz w:val="22"/>
          <w:szCs w:val="22"/>
        </w:rPr>
        <w:t xml:space="preserve"> Plan de membresía asociado al miembro.</w:t>
      </w:r>
    </w:p>
    <w:p w14:paraId="184C5D47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36" w:name="métodos-clave-3"/>
      <w:bookmarkEnd w:id="35"/>
      <w:r w:rsidRPr="003117DD">
        <w:rPr>
          <w:rFonts w:ascii="Helvetica" w:hAnsi="Helvetica"/>
          <w:sz w:val="22"/>
          <w:szCs w:val="22"/>
        </w:rPr>
        <w:t>Métodos Clave</w:t>
      </w:r>
    </w:p>
    <w:p w14:paraId="44A33C97" w14:textId="77777777" w:rsidR="005C00D6" w:rsidRPr="003117DD" w:rsidRDefault="008E0006" w:rsidP="008E0006">
      <w:pPr>
        <w:pStyle w:val="Compact"/>
        <w:numPr>
          <w:ilvl w:val="0"/>
          <w:numId w:val="1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pagar_cuota()</w:t>
      </w:r>
      <w:r w:rsidRPr="003117DD">
        <w:rPr>
          <w:rFonts w:ascii="Helvetica" w:hAnsi="Helvetica"/>
          <w:sz w:val="22"/>
          <w:szCs w:val="22"/>
        </w:rPr>
        <w:t xml:space="preserve"> Permite al miembro realizar el pago de su cuota periódica.</w:t>
      </w:r>
    </w:p>
    <w:p w14:paraId="455857DA" w14:textId="77777777" w:rsidR="005C00D6" w:rsidRPr="003117DD" w:rsidRDefault="008E0006" w:rsidP="008E0006">
      <w:pPr>
        <w:pStyle w:val="Compact"/>
        <w:numPr>
          <w:ilvl w:val="0"/>
          <w:numId w:val="1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hacer_checkIn()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sz w:val="22"/>
          <w:szCs w:val="22"/>
        </w:rPr>
        <w:t>Registra la entrada del miembro al gimnasio.</w:t>
      </w:r>
    </w:p>
    <w:p w14:paraId="692F2EB8" w14:textId="278A3E38" w:rsidR="005C00D6" w:rsidRPr="003117DD" w:rsidRDefault="008E0006" w:rsidP="008E0006">
      <w:pPr>
        <w:pStyle w:val="Compact"/>
        <w:numPr>
          <w:ilvl w:val="0"/>
          <w:numId w:val="1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inscribir_en_clase(</w:t>
      </w:r>
      <w:r w:rsidR="003117DD" w:rsidRPr="003117DD">
        <w:rPr>
          <w:rStyle w:val="VerbatimChar"/>
          <w:rFonts w:ascii="Helvetica" w:hAnsi="Helvetica"/>
          <w:szCs w:val="22"/>
        </w:rPr>
        <w:t>sesión</w:t>
      </w:r>
      <w:r w:rsidRPr="003117DD">
        <w:rPr>
          <w:rStyle w:val="VerbatimChar"/>
          <w:rFonts w:ascii="Helvetica" w:hAnsi="Helvetica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t xml:space="preserve"> Permite al miembro inscribirse en una sesión grupal o clase.</w:t>
      </w:r>
    </w:p>
    <w:p w14:paraId="52203198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62EFA228" wp14:editId="1E2CB96A">
            <wp:extent cx="3695700" cy="24384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ata:image/png;base64,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B6B83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37" w:name="membresía"/>
      <w:bookmarkStart w:id="38" w:name="_Toc199187168"/>
      <w:bookmarkEnd w:id="33"/>
      <w:bookmarkEnd w:id="36"/>
      <w:r w:rsidRPr="003117DD">
        <w:rPr>
          <w:rFonts w:ascii="Helvetica" w:hAnsi="Helvetica"/>
          <w:sz w:val="22"/>
          <w:szCs w:val="22"/>
        </w:rPr>
        <w:t>Membresía</w:t>
      </w:r>
      <w:bookmarkEnd w:id="38"/>
    </w:p>
    <w:p w14:paraId="0EF84B85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lase </w:t>
      </w:r>
      <w:r w:rsidRPr="003117DD">
        <w:rPr>
          <w:rFonts w:ascii="Helvetica" w:hAnsi="Helvetica"/>
          <w:b/>
          <w:bCs/>
          <w:sz w:val="22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 xml:space="preserve"> modela el contrato de suscripción que permite a un cliente acceder a los servicios del gimna</w:t>
      </w:r>
      <w:r w:rsidRPr="003117DD">
        <w:rPr>
          <w:rFonts w:ascii="Helvetica" w:hAnsi="Helvetica"/>
          <w:sz w:val="22"/>
          <w:szCs w:val="22"/>
        </w:rPr>
        <w:t>sio bajo ciertas condiciones y beneficios. Es fundamental para controlar el acceso, gestionar renovaciones y definir los privilegios de cada usuario.</w:t>
      </w:r>
    </w:p>
    <w:p w14:paraId="6675F95E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39" w:name="atributos-principales-4"/>
      <w:r w:rsidRPr="003117DD">
        <w:rPr>
          <w:rFonts w:ascii="Helvetica" w:hAnsi="Helvetica"/>
          <w:sz w:val="22"/>
          <w:szCs w:val="22"/>
        </w:rPr>
        <w:t>Atributos Principales</w:t>
      </w:r>
    </w:p>
    <w:p w14:paraId="56EC72FF" w14:textId="77777777" w:rsidR="005C00D6" w:rsidRPr="003117DD" w:rsidRDefault="008E0006" w:rsidP="008E0006">
      <w:pPr>
        <w:pStyle w:val="Compact"/>
        <w:numPr>
          <w:ilvl w:val="0"/>
          <w:numId w:val="2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plan:planes</w:t>
      </w:r>
      <w:r w:rsidRPr="003117DD">
        <w:rPr>
          <w:rFonts w:ascii="Helvetica" w:hAnsi="Helvetica"/>
          <w:sz w:val="22"/>
          <w:szCs w:val="22"/>
        </w:rPr>
        <w:t xml:space="preserve"> Indica el tipo de plan contratado, esto se hace a través de una clase de</w:t>
      </w:r>
      <w:r w:rsidRPr="003117DD">
        <w:rPr>
          <w:rFonts w:ascii="Helvetica" w:hAnsi="Helvetica"/>
          <w:sz w:val="22"/>
          <w:szCs w:val="22"/>
        </w:rPr>
        <w:t xml:space="preserve"> tipo enumeración con la intención de restringir los valores posibles.</w:t>
      </w:r>
    </w:p>
    <w:p w14:paraId="48049766" w14:textId="77777777" w:rsidR="005C00D6" w:rsidRPr="003117DD" w:rsidRDefault="008E0006" w:rsidP="008E0006">
      <w:pPr>
        <w:pStyle w:val="Compact"/>
        <w:numPr>
          <w:ilvl w:val="0"/>
          <w:numId w:val="2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fecha_inicio</w:t>
      </w:r>
      <w:r w:rsidRPr="003117DD">
        <w:rPr>
          <w:rFonts w:ascii="Helvetica" w:hAnsi="Helvetica"/>
          <w:sz w:val="22"/>
          <w:szCs w:val="22"/>
        </w:rPr>
        <w:t>: Fecha en la que inicia la vigencia de la membresía.</w:t>
      </w:r>
    </w:p>
    <w:p w14:paraId="7330FA12" w14:textId="77777777" w:rsidR="005C00D6" w:rsidRPr="003117DD" w:rsidRDefault="008E0006" w:rsidP="008E0006">
      <w:pPr>
        <w:pStyle w:val="Compact"/>
        <w:numPr>
          <w:ilvl w:val="0"/>
          <w:numId w:val="2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fecha_fin</w:t>
      </w:r>
      <w:r w:rsidRPr="003117DD">
        <w:rPr>
          <w:rFonts w:ascii="Helvetica" w:hAnsi="Helvetica"/>
          <w:sz w:val="22"/>
          <w:szCs w:val="22"/>
        </w:rPr>
        <w:t>: Fecha en la que termina el plazo de la membresía.</w:t>
      </w:r>
    </w:p>
    <w:p w14:paraId="38F67276" w14:textId="77777777" w:rsidR="005C00D6" w:rsidRPr="003117DD" w:rsidRDefault="008E0006" w:rsidP="008E0006">
      <w:pPr>
        <w:pStyle w:val="Compact"/>
        <w:numPr>
          <w:ilvl w:val="0"/>
          <w:numId w:val="2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osto</w:t>
      </w:r>
      <w:r w:rsidRPr="003117DD">
        <w:rPr>
          <w:rFonts w:ascii="Helvetica" w:hAnsi="Helvetica"/>
          <w:sz w:val="22"/>
          <w:szCs w:val="22"/>
        </w:rPr>
        <w:t>: Monto asociado con el plan.</w:t>
      </w:r>
    </w:p>
    <w:p w14:paraId="6191DE53" w14:textId="77777777" w:rsidR="005C00D6" w:rsidRPr="003117DD" w:rsidRDefault="008E0006" w:rsidP="008E0006">
      <w:pPr>
        <w:pStyle w:val="Compact"/>
        <w:numPr>
          <w:ilvl w:val="0"/>
          <w:numId w:val="2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lastRenderedPageBreak/>
        <w:t>estado</w:t>
      </w:r>
      <w:r w:rsidRPr="003117DD">
        <w:rPr>
          <w:rFonts w:ascii="Helvetica" w:hAnsi="Helvetica"/>
          <w:sz w:val="22"/>
          <w:szCs w:val="22"/>
        </w:rPr>
        <w:t>: Indicación si l</w:t>
      </w:r>
      <w:r w:rsidRPr="003117DD">
        <w:rPr>
          <w:rFonts w:ascii="Helvetica" w:hAnsi="Helvetica"/>
          <w:sz w:val="22"/>
          <w:szCs w:val="22"/>
        </w:rPr>
        <w:t>a membresía está activa o vencida.</w:t>
      </w:r>
    </w:p>
    <w:p w14:paraId="340AFE9A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40" w:name="enumeración-asociada"/>
      <w:bookmarkEnd w:id="39"/>
      <w:r w:rsidRPr="003117DD">
        <w:rPr>
          <w:rFonts w:ascii="Helvetica" w:hAnsi="Helvetica"/>
          <w:sz w:val="22"/>
          <w:szCs w:val="22"/>
        </w:rPr>
        <w:t>Enumeración Asociada</w:t>
      </w:r>
    </w:p>
    <w:p w14:paraId="24D63BBB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34D1EC07" wp14:editId="74589E2F">
            <wp:extent cx="1562100" cy="1981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ata:image/png;base64,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E29FC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Tipos de membresías</w:t>
      </w:r>
      <w:r w:rsidRPr="003117DD">
        <w:rPr>
          <w:rFonts w:ascii="Helvetica" w:hAnsi="Helvetica"/>
          <w:sz w:val="22"/>
          <w:szCs w:val="22"/>
        </w:rPr>
        <w:t>:</w:t>
      </w:r>
    </w:p>
    <w:p w14:paraId="1F5D731A" w14:textId="77777777" w:rsidR="005C00D6" w:rsidRPr="003117DD" w:rsidRDefault="008E0006" w:rsidP="008E0006">
      <w:pPr>
        <w:pStyle w:val="Compact"/>
        <w:numPr>
          <w:ilvl w:val="0"/>
          <w:numId w:val="2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BÁSICO</w:t>
      </w:r>
      <w:r w:rsidRPr="003117DD">
        <w:rPr>
          <w:rFonts w:ascii="Helvetica" w:hAnsi="Helvetica"/>
          <w:sz w:val="22"/>
          <w:szCs w:val="22"/>
        </w:rPr>
        <w:t>: Acceso a instalaciones básicas y horarios estándar.</w:t>
      </w:r>
    </w:p>
    <w:p w14:paraId="5F157C05" w14:textId="77777777" w:rsidR="005C00D6" w:rsidRPr="003117DD" w:rsidRDefault="008E0006" w:rsidP="008E0006">
      <w:pPr>
        <w:pStyle w:val="Compact"/>
        <w:numPr>
          <w:ilvl w:val="0"/>
          <w:numId w:val="2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PREMIUM</w:t>
      </w:r>
      <w:r w:rsidRPr="003117DD">
        <w:rPr>
          <w:rFonts w:ascii="Helvetica" w:hAnsi="Helvetica"/>
          <w:sz w:val="22"/>
          <w:szCs w:val="22"/>
        </w:rPr>
        <w:t>: Acceso completo a instalaciones y clases grupales.</w:t>
      </w:r>
    </w:p>
    <w:p w14:paraId="5643A1E8" w14:textId="77777777" w:rsidR="005C00D6" w:rsidRPr="003117DD" w:rsidRDefault="008E0006" w:rsidP="008E0006">
      <w:pPr>
        <w:pStyle w:val="Compact"/>
        <w:numPr>
          <w:ilvl w:val="0"/>
          <w:numId w:val="2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VIP</w:t>
      </w:r>
      <w:r w:rsidRPr="003117DD">
        <w:rPr>
          <w:rFonts w:ascii="Helvetica" w:hAnsi="Helvetica"/>
          <w:sz w:val="22"/>
          <w:szCs w:val="22"/>
        </w:rPr>
        <w:t>: Total acceso, clases ilimitadas, y entrenamiento per</w:t>
      </w:r>
      <w:r w:rsidRPr="003117DD">
        <w:rPr>
          <w:rFonts w:ascii="Helvetica" w:hAnsi="Helvetica"/>
          <w:sz w:val="22"/>
          <w:szCs w:val="22"/>
        </w:rPr>
        <w:t>sonalizado.</w:t>
      </w:r>
    </w:p>
    <w:p w14:paraId="7BA7362B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41" w:name="métodos"/>
      <w:bookmarkEnd w:id="40"/>
      <w:r w:rsidRPr="003117DD">
        <w:rPr>
          <w:rFonts w:ascii="Helvetica" w:hAnsi="Helvetica"/>
          <w:sz w:val="22"/>
          <w:szCs w:val="22"/>
        </w:rPr>
        <w:t>Métodos</w:t>
      </w:r>
    </w:p>
    <w:p w14:paraId="58D5F73F" w14:textId="723F7F8F" w:rsidR="005C00D6" w:rsidRPr="003117DD" w:rsidRDefault="008E0006" w:rsidP="008E0006">
      <w:pPr>
        <w:pStyle w:val="Compact"/>
        <w:numPr>
          <w:ilvl w:val="0"/>
          <w:numId w:val="2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renovar_membresia()</w:t>
      </w:r>
      <w:r w:rsidRPr="003117DD">
        <w:rPr>
          <w:rFonts w:ascii="Helvetica" w:hAnsi="Helvetica"/>
          <w:sz w:val="22"/>
          <w:szCs w:val="22"/>
        </w:rPr>
        <w:t xml:space="preserve"> - Extiende la fecha de finalización de la membresía según la duración especificada, que puede set mensual o </w:t>
      </w:r>
      <w:r w:rsidR="003117DD" w:rsidRPr="003117DD">
        <w:rPr>
          <w:rFonts w:ascii="Helvetica" w:hAnsi="Helvetica"/>
          <w:sz w:val="22"/>
          <w:szCs w:val="22"/>
        </w:rPr>
        <w:t>anual</w:t>
      </w:r>
      <w:r w:rsidRPr="003117DD">
        <w:rPr>
          <w:rFonts w:ascii="Helvetica" w:hAnsi="Helvetica"/>
          <w:sz w:val="22"/>
          <w:szCs w:val="22"/>
        </w:rPr>
        <w:t>.</w:t>
      </w:r>
    </w:p>
    <w:p w14:paraId="237B0DD2" w14:textId="77777777" w:rsidR="005C00D6" w:rsidRPr="003117DD" w:rsidRDefault="008E0006" w:rsidP="008E0006">
      <w:pPr>
        <w:pStyle w:val="Compact"/>
        <w:numPr>
          <w:ilvl w:val="0"/>
          <w:numId w:val="2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ver_detalles()</w:t>
      </w:r>
      <w:r w:rsidRPr="003117DD">
        <w:rPr>
          <w:rFonts w:ascii="Helvetica" w:hAnsi="Helvetica"/>
          <w:sz w:val="22"/>
          <w:szCs w:val="22"/>
        </w:rPr>
        <w:t xml:space="preserve"> - Devuelve una descripción detallada de la membresía, incluyendo beneficios, duración</w:t>
      </w:r>
      <w:r w:rsidRPr="003117DD">
        <w:rPr>
          <w:rFonts w:ascii="Helvetica" w:hAnsi="Helvetica"/>
          <w:sz w:val="22"/>
          <w:szCs w:val="22"/>
        </w:rPr>
        <w:t xml:space="preserve"> y costo.</w:t>
      </w:r>
    </w:p>
    <w:p w14:paraId="42CDF446" w14:textId="77777777" w:rsidR="005C00D6" w:rsidRPr="003117DD" w:rsidRDefault="008E0006" w:rsidP="008E0006">
      <w:pPr>
        <w:pStyle w:val="Compact"/>
        <w:numPr>
          <w:ilvl w:val="0"/>
          <w:numId w:val="2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s_activa()</w:t>
      </w:r>
      <w:r w:rsidRPr="003117DD">
        <w:rPr>
          <w:rFonts w:ascii="Helvetica" w:hAnsi="Helvetica"/>
          <w:sz w:val="22"/>
          <w:szCs w:val="22"/>
        </w:rPr>
        <w:t xml:space="preserve"> - Verifica si la membresía está vigente con la fecha actual.</w:t>
      </w:r>
    </w:p>
    <w:p w14:paraId="72210A1A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lastRenderedPageBreak/>
        <w:drawing>
          <wp:inline distT="0" distB="0" distL="0" distR="0" wp14:anchorId="06B96285" wp14:editId="11053C18">
            <wp:extent cx="4219575" cy="28956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data:image/png;base64,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D7E21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Dejando los atributos privados, podemos aprovechar su encapsulamiento para que solo los métodos de la clase puedan modificar el estado de la membresía. Usando una clase de</w:t>
      </w:r>
      <w:r w:rsidRPr="003117DD">
        <w:rPr>
          <w:rFonts w:ascii="Helvetica" w:hAnsi="Helvetica"/>
          <w:sz w:val="22"/>
          <w:szCs w:val="22"/>
        </w:rPr>
        <w:t xml:space="preserve"> tipo enumeración, nos permite simplificar y ampliar los planes desde un punto central.</w:t>
      </w:r>
    </w:p>
    <w:p w14:paraId="672CAD66" w14:textId="77777777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La clase se encarga exclusivamente de resguardar la suscripción, la renovación y permite consultar los detalles de la misma clase, siguiendo el principio de la responsa</w:t>
      </w:r>
      <w:r w:rsidRPr="003117DD">
        <w:rPr>
          <w:rFonts w:ascii="Helvetica" w:hAnsi="Helvetica"/>
          <w:sz w:val="22"/>
          <w:szCs w:val="22"/>
        </w:rPr>
        <w:t>bilidad única.</w:t>
      </w:r>
    </w:p>
    <w:p w14:paraId="3805142C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42" w:name="entrenador-1"/>
      <w:bookmarkStart w:id="43" w:name="_Toc199187169"/>
      <w:bookmarkEnd w:id="37"/>
      <w:bookmarkEnd w:id="41"/>
      <w:r w:rsidRPr="003117DD">
        <w:rPr>
          <w:rFonts w:ascii="Helvetica" w:hAnsi="Helvetica"/>
          <w:sz w:val="22"/>
          <w:szCs w:val="22"/>
        </w:rPr>
        <w:t>Entrenador</w:t>
      </w:r>
      <w:bookmarkEnd w:id="43"/>
    </w:p>
    <w:p w14:paraId="35E3A7F6" w14:textId="67CE5F31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lase </w:t>
      </w:r>
      <w:r w:rsidRPr="003117DD">
        <w:rPr>
          <w:rFonts w:ascii="Helvetica" w:hAnsi="Helvetica"/>
          <w:b/>
          <w:bCs/>
          <w:sz w:val="22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sz w:val="22"/>
          <w:szCs w:val="22"/>
        </w:rPr>
        <w:t xml:space="preserve">representa a un instructor o </w:t>
      </w:r>
      <w:r w:rsidR="003117DD" w:rsidRPr="003117DD">
        <w:rPr>
          <w:rFonts w:ascii="Helvetica" w:hAnsi="Helvetica"/>
          <w:sz w:val="22"/>
          <w:szCs w:val="22"/>
        </w:rPr>
        <w:t>profesional</w:t>
      </w:r>
      <w:r w:rsidRPr="003117DD">
        <w:rPr>
          <w:rFonts w:ascii="Helvetica" w:hAnsi="Helvetica"/>
          <w:sz w:val="22"/>
          <w:szCs w:val="22"/>
        </w:rPr>
        <w:t xml:space="preserve"> encargado de guiar y supervisar a los miembros del gimnasio. Es una especialización de la clase </w:t>
      </w:r>
      <w:r w:rsidRPr="003117DD">
        <w:rPr>
          <w:rFonts w:ascii="Helvetica" w:hAnsi="Helvetica"/>
          <w:b/>
          <w:bCs/>
          <w:sz w:val="22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 xml:space="preserve">, lo que permite heredar atributos y métodos comunes, y añadir funcionalidades específicas relacionadas con la </w:t>
      </w:r>
      <w:r w:rsidRPr="003117DD">
        <w:rPr>
          <w:rFonts w:ascii="Helvetica" w:hAnsi="Helvetica"/>
          <w:sz w:val="22"/>
          <w:szCs w:val="22"/>
        </w:rPr>
        <w:t>gestión de entrenamientos y clases.</w:t>
      </w:r>
    </w:p>
    <w:p w14:paraId="79AF693F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44" w:name="atributos-principales-5"/>
      <w:r w:rsidRPr="003117DD">
        <w:rPr>
          <w:rFonts w:ascii="Helvetica" w:hAnsi="Helvetica"/>
          <w:sz w:val="22"/>
          <w:szCs w:val="22"/>
        </w:rPr>
        <w:t>Atributos Principales</w:t>
      </w:r>
    </w:p>
    <w:p w14:paraId="596590C5" w14:textId="77777777" w:rsidR="005C00D6" w:rsidRPr="003117DD" w:rsidRDefault="008E0006" w:rsidP="008E0006">
      <w:pPr>
        <w:pStyle w:val="Compact"/>
        <w:numPr>
          <w:ilvl w:val="0"/>
          <w:numId w:val="2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nombre</w:t>
      </w:r>
      <w:r w:rsidRPr="003117DD">
        <w:rPr>
          <w:rFonts w:ascii="Helvetica" w:hAnsi="Helvetica"/>
          <w:sz w:val="22"/>
          <w:szCs w:val="22"/>
        </w:rPr>
        <w:t xml:space="preserve"> Nombre completo del entrenador (heredado de Usuario).</w:t>
      </w:r>
    </w:p>
    <w:p w14:paraId="286FAB36" w14:textId="77777777" w:rsidR="005C00D6" w:rsidRPr="003117DD" w:rsidRDefault="008E0006" w:rsidP="008E0006">
      <w:pPr>
        <w:pStyle w:val="Compact"/>
        <w:numPr>
          <w:ilvl w:val="0"/>
          <w:numId w:val="2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orreo</w:t>
      </w:r>
      <w:r w:rsidRPr="003117DD">
        <w:rPr>
          <w:rFonts w:ascii="Helvetica" w:hAnsi="Helvetica"/>
          <w:sz w:val="22"/>
          <w:szCs w:val="22"/>
        </w:rPr>
        <w:t xml:space="preserve"> Correo electrónico para notificaciones (heredado).</w:t>
      </w:r>
    </w:p>
    <w:p w14:paraId="5F0801B2" w14:textId="2F2EE647" w:rsidR="005C00D6" w:rsidRPr="003117DD" w:rsidRDefault="003117DD" w:rsidP="008E0006">
      <w:pPr>
        <w:pStyle w:val="Compact"/>
        <w:numPr>
          <w:ilvl w:val="0"/>
          <w:numId w:val="2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teléfono</w:t>
      </w:r>
      <w:r w:rsidR="008E0006" w:rsidRPr="003117DD">
        <w:rPr>
          <w:rFonts w:ascii="Helvetica" w:hAnsi="Helvetica"/>
          <w:sz w:val="22"/>
          <w:szCs w:val="22"/>
        </w:rPr>
        <w:t xml:space="preserve"> Número de contacto (heredado).</w:t>
      </w:r>
    </w:p>
    <w:p w14:paraId="5135E3A7" w14:textId="77777777" w:rsidR="005C00D6" w:rsidRPr="003117DD" w:rsidRDefault="008E0006" w:rsidP="008E0006">
      <w:pPr>
        <w:pStyle w:val="Compact"/>
        <w:numPr>
          <w:ilvl w:val="0"/>
          <w:numId w:val="2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fecha_registro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sz w:val="22"/>
          <w:szCs w:val="22"/>
        </w:rPr>
        <w:t>Fecha de alta en el gimnasio (heredado).</w:t>
      </w:r>
    </w:p>
    <w:p w14:paraId="1B6B5D47" w14:textId="77777777" w:rsidR="005C00D6" w:rsidRPr="003117DD" w:rsidRDefault="008E0006" w:rsidP="008E0006">
      <w:pPr>
        <w:pStyle w:val="Compact"/>
        <w:numPr>
          <w:ilvl w:val="0"/>
          <w:numId w:val="2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specialidad</w:t>
      </w:r>
      <w:r w:rsidRPr="003117DD">
        <w:rPr>
          <w:rFonts w:ascii="Helvetica" w:hAnsi="Helvetica"/>
          <w:sz w:val="22"/>
          <w:szCs w:val="22"/>
        </w:rPr>
        <w:t xml:space="preserve"> Área de conocimiento o disciplina principal del entrenador.</w:t>
      </w:r>
    </w:p>
    <w:p w14:paraId="00E63DF2" w14:textId="3218F757" w:rsidR="005C00D6" w:rsidRPr="003117DD" w:rsidRDefault="008E0006" w:rsidP="008E0006">
      <w:pPr>
        <w:pStyle w:val="Compact"/>
        <w:numPr>
          <w:ilvl w:val="0"/>
          <w:numId w:val="2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ños_experiencia</w:t>
      </w:r>
      <w:r w:rsidRPr="003117DD">
        <w:rPr>
          <w:rFonts w:ascii="Helvetica" w:hAnsi="Helvetica"/>
          <w:sz w:val="22"/>
          <w:szCs w:val="22"/>
        </w:rPr>
        <w:t xml:space="preserve"> Tiempo de experiencia </w:t>
      </w:r>
      <w:r w:rsidR="003117DD" w:rsidRPr="003117DD">
        <w:rPr>
          <w:rFonts w:ascii="Helvetica" w:hAnsi="Helvetica"/>
          <w:sz w:val="22"/>
          <w:szCs w:val="22"/>
        </w:rPr>
        <w:t>profesional</w:t>
      </w:r>
      <w:r w:rsidRPr="003117DD">
        <w:rPr>
          <w:rFonts w:ascii="Helvetica" w:hAnsi="Helvetica"/>
          <w:sz w:val="22"/>
          <w:szCs w:val="22"/>
        </w:rPr>
        <w:t xml:space="preserve"> en el ámbito deportivo.</w:t>
      </w:r>
    </w:p>
    <w:p w14:paraId="1BE31587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45" w:name="métodos-clave-4"/>
      <w:bookmarkEnd w:id="44"/>
      <w:r w:rsidRPr="003117DD">
        <w:rPr>
          <w:rFonts w:ascii="Helvetica" w:hAnsi="Helvetica"/>
          <w:sz w:val="22"/>
          <w:szCs w:val="22"/>
        </w:rPr>
        <w:lastRenderedPageBreak/>
        <w:t>Métodos Clave</w:t>
      </w:r>
    </w:p>
    <w:p w14:paraId="71BDA0C0" w14:textId="77777777" w:rsidR="005C00D6" w:rsidRPr="003117DD" w:rsidRDefault="008E0006" w:rsidP="008E0006">
      <w:pPr>
        <w:pStyle w:val="Compact"/>
        <w:numPr>
          <w:ilvl w:val="0"/>
          <w:numId w:val="2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signar_rutina(miembro)</w:t>
      </w:r>
      <w:r w:rsidRPr="003117DD">
        <w:rPr>
          <w:rFonts w:ascii="Helvetica" w:hAnsi="Helvetica"/>
          <w:sz w:val="22"/>
          <w:szCs w:val="22"/>
        </w:rPr>
        <w:t xml:space="preserve"> Permite diseñar y asignar un</w:t>
      </w:r>
      <w:r w:rsidRPr="003117DD">
        <w:rPr>
          <w:rFonts w:ascii="Helvetica" w:hAnsi="Helvetica"/>
          <w:sz w:val="22"/>
          <w:szCs w:val="22"/>
        </w:rPr>
        <w:t xml:space="preserve"> plan de entrenamiento personalizado a un miembro.</w:t>
      </w:r>
    </w:p>
    <w:p w14:paraId="12CCE0BF" w14:textId="77777777" w:rsidR="005C00D6" w:rsidRPr="003117DD" w:rsidRDefault="008E0006" w:rsidP="008E0006">
      <w:pPr>
        <w:pStyle w:val="Compact"/>
        <w:numPr>
          <w:ilvl w:val="0"/>
          <w:numId w:val="2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programar_clase(clase)</w:t>
      </w:r>
      <w:r w:rsidRPr="003117DD">
        <w:rPr>
          <w:rFonts w:ascii="Helvetica" w:hAnsi="Helvetica"/>
          <w:sz w:val="22"/>
          <w:szCs w:val="22"/>
        </w:rPr>
        <w:t xml:space="preserve"> Permite crear o programar una nueva sesión grupal o clase.</w:t>
      </w:r>
    </w:p>
    <w:p w14:paraId="58D6CC56" w14:textId="77777777" w:rsidR="005C00D6" w:rsidRPr="003117DD" w:rsidRDefault="008E0006" w:rsidP="008E0006">
      <w:pPr>
        <w:pStyle w:val="Compact"/>
        <w:numPr>
          <w:ilvl w:val="0"/>
          <w:numId w:val="2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ver_clientes()</w:t>
      </w:r>
      <w:r w:rsidRPr="003117DD">
        <w:rPr>
          <w:rFonts w:ascii="Helvetica" w:hAnsi="Helvetica"/>
          <w:sz w:val="22"/>
          <w:szCs w:val="22"/>
        </w:rPr>
        <w:t xml:space="preserve"> Devuelve la lista de miembros bajo su supervisión o entrenamiento.</w:t>
      </w:r>
    </w:p>
    <w:p w14:paraId="4369EDFC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10DF2BE7" wp14:editId="5CA405D2">
            <wp:extent cx="3829050" cy="22098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data:image/png;base64,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BC838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46" w:name="sesiónentrenamiento-clase"/>
      <w:bookmarkStart w:id="47" w:name="_Toc199187170"/>
      <w:bookmarkEnd w:id="42"/>
      <w:bookmarkEnd w:id="45"/>
      <w:r w:rsidRPr="003117DD">
        <w:rPr>
          <w:rFonts w:ascii="Helvetica" w:hAnsi="Helvetica"/>
          <w:sz w:val="22"/>
          <w:szCs w:val="22"/>
        </w:rPr>
        <w:t>SesiónEntrenamiento (clase)</w:t>
      </w:r>
      <w:bookmarkEnd w:id="47"/>
    </w:p>
    <w:p w14:paraId="779CE6DB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lase </w:t>
      </w:r>
      <w:r w:rsidRPr="003117DD">
        <w:rPr>
          <w:rFonts w:ascii="Helvetica" w:hAnsi="Helvetica"/>
          <w:b/>
          <w:bCs/>
          <w:sz w:val="22"/>
          <w:szCs w:val="22"/>
        </w:rPr>
        <w:t>Se</w:t>
      </w:r>
      <w:r w:rsidRPr="003117DD">
        <w:rPr>
          <w:rFonts w:ascii="Helvetica" w:hAnsi="Helvetica"/>
          <w:b/>
          <w:bCs/>
          <w:sz w:val="22"/>
          <w:szCs w:val="22"/>
        </w:rPr>
        <w:t>siónEntrenamiento</w:t>
      </w:r>
      <w:r w:rsidRPr="003117DD">
        <w:rPr>
          <w:rFonts w:ascii="Helvetica" w:hAnsi="Helvetica"/>
          <w:sz w:val="22"/>
          <w:szCs w:val="22"/>
        </w:rPr>
        <w:t xml:space="preserve"> representa una actividad grupal programada dentro del gimnasio, como yoga, spinning o cualquier otra clase colectiva. Esta entidad permite organizar, gestionar y controlar la participación de miembros y la asignación de entrenadores.</w:t>
      </w:r>
    </w:p>
    <w:p w14:paraId="59514995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48" w:name="atributos-principales-6"/>
      <w:r w:rsidRPr="003117DD">
        <w:rPr>
          <w:rFonts w:ascii="Helvetica" w:hAnsi="Helvetica"/>
          <w:sz w:val="22"/>
          <w:szCs w:val="22"/>
        </w:rPr>
        <w:t>Atri</w:t>
      </w:r>
      <w:r w:rsidRPr="003117DD">
        <w:rPr>
          <w:rFonts w:ascii="Helvetica" w:hAnsi="Helvetica"/>
          <w:sz w:val="22"/>
          <w:szCs w:val="22"/>
        </w:rPr>
        <w:t>butos Principales</w:t>
      </w:r>
    </w:p>
    <w:p w14:paraId="1E80B3DF" w14:textId="77777777" w:rsidR="005C00D6" w:rsidRPr="003117DD" w:rsidRDefault="008E0006" w:rsidP="008E0006">
      <w:pPr>
        <w:pStyle w:val="Compact"/>
        <w:numPr>
          <w:ilvl w:val="0"/>
          <w:numId w:val="2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Nombre</w:t>
      </w:r>
      <w:r w:rsidRPr="003117DD">
        <w:rPr>
          <w:rFonts w:ascii="Helvetica" w:hAnsi="Helvetica"/>
          <w:sz w:val="22"/>
          <w:szCs w:val="22"/>
        </w:rPr>
        <w:t xml:space="preserve"> Nombre de la clase para identificar de qué va a cubrir.</w:t>
      </w:r>
    </w:p>
    <w:p w14:paraId="4A812437" w14:textId="77777777" w:rsidR="005C00D6" w:rsidRPr="003117DD" w:rsidRDefault="008E0006" w:rsidP="008E0006">
      <w:pPr>
        <w:pStyle w:val="Compact"/>
        <w:numPr>
          <w:ilvl w:val="0"/>
          <w:numId w:val="2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fecha_hora</w:t>
      </w:r>
      <w:r w:rsidRPr="003117DD">
        <w:rPr>
          <w:rFonts w:ascii="Helvetica" w:hAnsi="Helvetica"/>
          <w:sz w:val="22"/>
          <w:szCs w:val="22"/>
        </w:rPr>
        <w:t xml:space="preserve"> Memento programado para el inicio de la sesión.</w:t>
      </w:r>
    </w:p>
    <w:p w14:paraId="57572048" w14:textId="54CDF3E2" w:rsidR="005C00D6" w:rsidRPr="003117DD" w:rsidRDefault="003117DD" w:rsidP="008E0006">
      <w:pPr>
        <w:pStyle w:val="Compact"/>
        <w:numPr>
          <w:ilvl w:val="0"/>
          <w:numId w:val="2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duración</w:t>
      </w:r>
      <w:r w:rsidR="008E0006" w:rsidRPr="003117DD">
        <w:rPr>
          <w:rFonts w:ascii="Helvetica" w:hAnsi="Helvetica"/>
          <w:sz w:val="22"/>
          <w:szCs w:val="22"/>
        </w:rPr>
        <w:t xml:space="preserve"> Tiempo estimado de la sesión.</w:t>
      </w:r>
    </w:p>
    <w:p w14:paraId="447E3CE1" w14:textId="77777777" w:rsidR="005C00D6" w:rsidRPr="003117DD" w:rsidRDefault="008E0006" w:rsidP="008E0006">
      <w:pPr>
        <w:pStyle w:val="Compact"/>
        <w:numPr>
          <w:ilvl w:val="0"/>
          <w:numId w:val="2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stado</w:t>
      </w:r>
      <w:r w:rsidRPr="003117DD">
        <w:rPr>
          <w:rFonts w:ascii="Helvetica" w:hAnsi="Helvetica"/>
          <w:sz w:val="22"/>
          <w:szCs w:val="22"/>
        </w:rPr>
        <w:t xml:space="preserve"> Indica si la sesión está programada, en curso, finalizada o cancelada.</w:t>
      </w:r>
    </w:p>
    <w:p w14:paraId="39F24B98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49" w:name="métodos-clave-5"/>
      <w:bookmarkEnd w:id="48"/>
      <w:r w:rsidRPr="003117DD">
        <w:rPr>
          <w:rFonts w:ascii="Helvetica" w:hAnsi="Helvetica"/>
          <w:sz w:val="22"/>
          <w:szCs w:val="22"/>
        </w:rPr>
        <w:t>Métodos Clave</w:t>
      </w:r>
    </w:p>
    <w:p w14:paraId="1F4AE77A" w14:textId="77777777" w:rsidR="005C00D6" w:rsidRPr="003117DD" w:rsidRDefault="008E0006" w:rsidP="008E0006">
      <w:pPr>
        <w:pStyle w:val="Compact"/>
        <w:numPr>
          <w:ilvl w:val="0"/>
          <w:numId w:val="2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iniciar_sesion()</w:t>
      </w:r>
      <w:r w:rsidRPr="003117DD">
        <w:rPr>
          <w:rFonts w:ascii="Helvetica" w:hAnsi="Helvetica"/>
          <w:sz w:val="22"/>
          <w:szCs w:val="22"/>
        </w:rPr>
        <w:t xml:space="preserve"> Cambia el estado de la sesión a "en curso" y permite el acceso de los participantes.</w:t>
      </w:r>
    </w:p>
    <w:p w14:paraId="179F0452" w14:textId="77777777" w:rsidR="005C00D6" w:rsidRPr="003117DD" w:rsidRDefault="008E0006" w:rsidP="008E0006">
      <w:pPr>
        <w:pStyle w:val="Compact"/>
        <w:numPr>
          <w:ilvl w:val="0"/>
          <w:numId w:val="2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ancelar_sesion()</w:t>
      </w:r>
      <w:r w:rsidRPr="003117DD">
        <w:rPr>
          <w:rFonts w:ascii="Helvetica" w:hAnsi="Helvetica"/>
          <w:sz w:val="22"/>
          <w:szCs w:val="22"/>
        </w:rPr>
        <w:t xml:space="preserve"> Cambia el estado de la sesión a "cancelada" y notifica a los inscritos.</w:t>
      </w:r>
    </w:p>
    <w:p w14:paraId="4A757ED4" w14:textId="77777777" w:rsidR="005C00D6" w:rsidRPr="003117DD" w:rsidRDefault="008E0006" w:rsidP="008E0006">
      <w:pPr>
        <w:pStyle w:val="Compact"/>
        <w:numPr>
          <w:ilvl w:val="0"/>
          <w:numId w:val="2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gregar_participante(participante)</w:t>
      </w:r>
      <w:r w:rsidRPr="003117DD">
        <w:rPr>
          <w:rFonts w:ascii="Helvetica" w:hAnsi="Helvetica"/>
          <w:sz w:val="22"/>
          <w:szCs w:val="22"/>
        </w:rPr>
        <w:t xml:space="preserve"> Permite regist</w:t>
      </w:r>
      <w:r w:rsidRPr="003117DD">
        <w:rPr>
          <w:rFonts w:ascii="Helvetica" w:hAnsi="Helvetica"/>
          <w:sz w:val="22"/>
          <w:szCs w:val="22"/>
        </w:rPr>
        <w:t>rar a un miembro como asistente a la sesión.</w:t>
      </w:r>
    </w:p>
    <w:p w14:paraId="188F57F8" w14:textId="5AAA7E00" w:rsidR="005C00D6" w:rsidRPr="003117DD" w:rsidRDefault="008E0006" w:rsidP="008E0006">
      <w:pPr>
        <w:pStyle w:val="Compact"/>
        <w:numPr>
          <w:ilvl w:val="0"/>
          <w:numId w:val="2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lastRenderedPageBreak/>
        <w:t>asignar_entrenador(entrenador)</w:t>
      </w:r>
      <w:r w:rsidRPr="003117DD">
        <w:rPr>
          <w:rFonts w:ascii="Helvetica" w:hAnsi="Helvetica"/>
          <w:sz w:val="22"/>
          <w:szCs w:val="22"/>
        </w:rPr>
        <w:t xml:space="preserve"> Asocia un entrenador </w:t>
      </w:r>
      <w:r w:rsidR="003117DD" w:rsidRPr="003117DD">
        <w:rPr>
          <w:rFonts w:ascii="Helvetica" w:hAnsi="Helvetica"/>
          <w:sz w:val="22"/>
          <w:szCs w:val="22"/>
        </w:rPr>
        <w:t>responsable</w:t>
      </w:r>
      <w:r w:rsidRPr="003117DD">
        <w:rPr>
          <w:rFonts w:ascii="Helvetica" w:hAnsi="Helvetica"/>
          <w:sz w:val="22"/>
          <w:szCs w:val="22"/>
        </w:rPr>
        <w:t xml:space="preserve"> de la sesión.</w:t>
      </w:r>
    </w:p>
    <w:p w14:paraId="4E2E8D79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1B803F61" wp14:editId="220C29E8">
            <wp:extent cx="3571875" cy="28956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data:image/png;base64,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yBYhXaC69ZlIQAAggggAACCCCAQMkUiM6oVKqgLSvwgXrCKf33nBSRsMooaMU5DgEEEEAAAQQQQAABJwkUeWhvnXidlCK6O+maoa4IIIAAAggggAACp0CgWE2PIbSfgh7nFA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QLEK7Q5yo6oIIIAAAggggAACCBSJQHRGpVIFPXGBD9QTTum/56SIhFVGQSvOcQgggAACCCCAAAIIOEmgyEN768TrpBTR3UnXDHVFAAEEEEAAAQQQOAUCxWp6DKH9FPQ4p0A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646A0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50" w:name="asistencia"/>
      <w:bookmarkStart w:id="51" w:name="_Toc199187171"/>
      <w:bookmarkEnd w:id="46"/>
      <w:bookmarkEnd w:id="49"/>
      <w:r w:rsidRPr="003117DD">
        <w:rPr>
          <w:rFonts w:ascii="Helvetica" w:hAnsi="Helvetica"/>
          <w:sz w:val="22"/>
          <w:szCs w:val="22"/>
        </w:rPr>
        <w:t>Asistencia</w:t>
      </w:r>
      <w:bookmarkEnd w:id="51"/>
    </w:p>
    <w:p w14:paraId="05006901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 clase </w:t>
      </w:r>
      <w:r w:rsidRPr="003117DD">
        <w:rPr>
          <w:rFonts w:ascii="Helvetica" w:hAnsi="Helvetica"/>
          <w:b/>
          <w:bCs/>
          <w:sz w:val="22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sz w:val="22"/>
          <w:szCs w:val="22"/>
        </w:rPr>
        <w:t>representa el registro de la participación de un usuario en una clase o sesión dentro del gimnasio. Esta entidad es fundamental para llevar un control histórico de la actividad de los clientes y para la gestión de reportes y análisis de uso.</w:t>
      </w:r>
    </w:p>
    <w:p w14:paraId="7BC90F05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52" w:name="atributos-principales-7"/>
      <w:r w:rsidRPr="003117DD">
        <w:rPr>
          <w:rFonts w:ascii="Helvetica" w:hAnsi="Helvetica"/>
          <w:sz w:val="22"/>
          <w:szCs w:val="22"/>
        </w:rPr>
        <w:t>Atributos Prin</w:t>
      </w:r>
      <w:r w:rsidRPr="003117DD">
        <w:rPr>
          <w:rFonts w:ascii="Helvetica" w:hAnsi="Helvetica"/>
          <w:sz w:val="22"/>
          <w:szCs w:val="22"/>
        </w:rPr>
        <w:t>cipales</w:t>
      </w:r>
    </w:p>
    <w:p w14:paraId="6B5233D7" w14:textId="77777777" w:rsidR="005C00D6" w:rsidRPr="003117DD" w:rsidRDefault="008E0006" w:rsidP="008E0006">
      <w:pPr>
        <w:pStyle w:val="Compact"/>
        <w:numPr>
          <w:ilvl w:val="0"/>
          <w:numId w:val="2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fecha</w:t>
      </w:r>
      <w:r w:rsidRPr="003117DD">
        <w:rPr>
          <w:rFonts w:ascii="Helvetica" w:hAnsi="Helvetica"/>
          <w:sz w:val="22"/>
          <w:szCs w:val="22"/>
        </w:rPr>
        <w:t xml:space="preserve"> Fecha y hora en la que se registra la asistencia.</w:t>
      </w:r>
    </w:p>
    <w:p w14:paraId="4B9BB737" w14:textId="77777777" w:rsidR="005C00D6" w:rsidRPr="003117DD" w:rsidRDefault="008E0006" w:rsidP="008E0006">
      <w:pPr>
        <w:pStyle w:val="Compact"/>
        <w:numPr>
          <w:ilvl w:val="0"/>
          <w:numId w:val="2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 xml:space="preserve"> Referencia al miembro que asiste (asociación).</w:t>
      </w:r>
    </w:p>
    <w:p w14:paraId="2FD0996A" w14:textId="6794D0EA" w:rsidR="005C00D6" w:rsidRPr="003117DD" w:rsidRDefault="003117DD" w:rsidP="008E0006">
      <w:pPr>
        <w:pStyle w:val="Compact"/>
        <w:numPr>
          <w:ilvl w:val="0"/>
          <w:numId w:val="2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sesión</w:t>
      </w:r>
      <w:r w:rsidR="008E0006" w:rsidRPr="003117DD">
        <w:rPr>
          <w:rFonts w:ascii="Helvetica" w:hAnsi="Helvetica"/>
          <w:sz w:val="22"/>
          <w:szCs w:val="22"/>
        </w:rPr>
        <w:t xml:space="preserve"> Referencia a la sesión o clase a la que asiste el miembro.</w:t>
      </w:r>
    </w:p>
    <w:p w14:paraId="709A4894" w14:textId="77777777" w:rsidR="005C00D6" w:rsidRPr="003117DD" w:rsidRDefault="008E0006" w:rsidP="003117DD">
      <w:pPr>
        <w:pStyle w:val="Heading4"/>
        <w:spacing w:line="360" w:lineRule="auto"/>
        <w:rPr>
          <w:rFonts w:ascii="Helvetica" w:hAnsi="Helvetica"/>
          <w:sz w:val="22"/>
          <w:szCs w:val="22"/>
        </w:rPr>
      </w:pPr>
      <w:bookmarkStart w:id="53" w:name="métodos-clave-6"/>
      <w:bookmarkEnd w:id="52"/>
      <w:r w:rsidRPr="003117DD">
        <w:rPr>
          <w:rFonts w:ascii="Helvetica" w:hAnsi="Helvetica"/>
          <w:sz w:val="22"/>
          <w:szCs w:val="22"/>
        </w:rPr>
        <w:t>Métodos Clave</w:t>
      </w:r>
    </w:p>
    <w:p w14:paraId="69DF4422" w14:textId="77777777" w:rsidR="005C00D6" w:rsidRPr="003117DD" w:rsidRDefault="008E0006" w:rsidP="008E0006">
      <w:pPr>
        <w:pStyle w:val="Compact"/>
        <w:numPr>
          <w:ilvl w:val="0"/>
          <w:numId w:val="2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registrar_asistencia()</w:t>
      </w:r>
      <w:r w:rsidRPr="003117DD">
        <w:rPr>
          <w:rFonts w:ascii="Helvetica" w:hAnsi="Helvetica"/>
          <w:sz w:val="22"/>
          <w:szCs w:val="22"/>
        </w:rPr>
        <w:t xml:space="preserve"> Registra la asistencia de un miemb</w:t>
      </w:r>
      <w:r w:rsidRPr="003117DD">
        <w:rPr>
          <w:rFonts w:ascii="Helvetica" w:hAnsi="Helvetica"/>
          <w:sz w:val="22"/>
          <w:szCs w:val="22"/>
        </w:rPr>
        <w:t>ro a una clase, añadiendo una nueva entrada al historial.</w:t>
      </w:r>
    </w:p>
    <w:p w14:paraId="3545BB9F" w14:textId="77777777" w:rsidR="005C00D6" w:rsidRPr="003117DD" w:rsidRDefault="008E0006" w:rsidP="008E0006">
      <w:pPr>
        <w:pStyle w:val="Compact"/>
        <w:numPr>
          <w:ilvl w:val="0"/>
          <w:numId w:val="2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ver_historial_asistencias()</w:t>
      </w:r>
      <w:r w:rsidRPr="003117DD">
        <w:rPr>
          <w:rFonts w:ascii="Helvetica" w:hAnsi="Helvetica"/>
          <w:sz w:val="22"/>
          <w:szCs w:val="22"/>
        </w:rPr>
        <w:t xml:space="preserve"> Permite consultar el historial de asistencias de un miembro, facilitando el seguimiento de su participación en actividades.</w:t>
      </w:r>
    </w:p>
    <w:p w14:paraId="4F3B927C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lastRenderedPageBreak/>
        <w:drawing>
          <wp:inline distT="0" distB="0" distL="0" distR="0" wp14:anchorId="47B06F90" wp14:editId="56B4CFB0">
            <wp:extent cx="2562225" cy="22098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data:image/png;base64,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eBgBIZwY2SvScBEiABEiABEjAj8JeIRE2pWMRdOm5fiAanDf7wooj8w93GeR0JkAAJkAAJkEDgEggIkdF2eHkpWtQjvRK4hNkzEiABEiABEggzAgF1XEKREWarj8Ml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kElMgIRoDsMwmQAAmQAAmQgGMCf4lI1JSKRdzl5PaFaHDa4A8visg/3G2c15EACZAACZAACQQugYAQGW2Hl5eiRT3SK4FLmD0jARIgARIggTAjEFDHJRQZYbb6OFw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F8314" w14:textId="694878F3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54" w:name="X0de891b9ec78a24bd2ec54d82a408a96a2060e5"/>
      <w:bookmarkStart w:id="55" w:name="_Toc199187172"/>
      <w:bookmarkEnd w:id="19"/>
      <w:bookmarkEnd w:id="50"/>
      <w:bookmarkEnd w:id="53"/>
      <w:r w:rsidRPr="003117DD">
        <w:rPr>
          <w:rFonts w:ascii="Helvetica" w:hAnsi="Helvetica"/>
          <w:sz w:val="22"/>
          <w:szCs w:val="22"/>
        </w:rPr>
        <w:t>Relaciones Dinámicas Entre Clases (</w:t>
      </w:r>
      <w:r w:rsidR="003117DD" w:rsidRPr="003117DD">
        <w:rPr>
          <w:rFonts w:ascii="Helvetica" w:hAnsi="Helvetica"/>
          <w:sz w:val="22"/>
          <w:szCs w:val="22"/>
        </w:rPr>
        <w:t>Diagramas</w:t>
      </w:r>
      <w:r w:rsidRPr="003117DD">
        <w:rPr>
          <w:rFonts w:ascii="Helvetica" w:hAnsi="Helvetica"/>
          <w:sz w:val="22"/>
          <w:szCs w:val="22"/>
        </w:rPr>
        <w:t xml:space="preserve"> De Secuencia)</w:t>
      </w:r>
      <w:bookmarkEnd w:id="55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Relaciones Dinámicas Entre Clases (Diagramas De Secuencia)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40045C8C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56" w:name="registro-de-entrada-de-un-cliente"/>
      <w:bookmarkStart w:id="57" w:name="_Toc199187173"/>
      <w:r w:rsidRPr="003117DD">
        <w:rPr>
          <w:rFonts w:ascii="Helvetica" w:hAnsi="Helvetica"/>
          <w:sz w:val="22"/>
          <w:szCs w:val="22"/>
        </w:rPr>
        <w:t>1. Registro De Entrada De Un Cliente</w:t>
      </w:r>
      <w:bookmarkEnd w:id="57"/>
    </w:p>
    <w:p w14:paraId="025F4F3D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71906DBF" wp14:editId="4CCF3E48">
            <wp:extent cx="5334000" cy="4042553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data:image/png;base64,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3MqnyoAACAASURBVC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hwACCFgtwE2/1eUjeAQQQCA1AdaP1OiZGAEEEEAAAWcF2H84W3oSd1CAprWDRSdlBBCwQ4CmtR11IkoEEEDARgFu+m2sGjEjgAAC6QuwfqRfAyJAAAEEEEDANQH2H65VnHxdFqBp7XL1yR0BBDItQNM60+UhO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hwACCFgtwE2/1eUjeAQQQCA1AdaP1OiZGAEEEEAAAWcF2H84W3oSd1CAprWDRSdlBBCwQ4CmtR11IkoEEEDARgFu+m2sGjEjgAAC6QuwfqRfAyJAAAEEEEDANQH2H65VnHxdFqBp7XL1yR0BBDItQNM60+UhO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97UEGAAACAASURBVD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vj/o0/AY9E5LA0AAAAASUVORK5CYII=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F8B9D" w14:textId="77777777" w:rsidR="005C00D6" w:rsidRPr="003117DD" w:rsidRDefault="008E0006" w:rsidP="008E0006">
      <w:pPr>
        <w:numPr>
          <w:ilvl w:val="0"/>
          <w:numId w:val="2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hacerCheckIn(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 xml:space="preserve">El objeto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inicia el proceso de check-in invocando su propio método </w:t>
      </w:r>
      <w:r w:rsidRPr="003117DD">
        <w:rPr>
          <w:rStyle w:val="VerbatimChar"/>
          <w:rFonts w:ascii="Helvetica" w:hAnsi="Helvetica"/>
          <w:szCs w:val="22"/>
        </w:rPr>
        <w:t>hacerCheckIn()</w:t>
      </w:r>
      <w:r w:rsidRPr="003117DD">
        <w:rPr>
          <w:rFonts w:ascii="Helvetica" w:hAnsi="Helvetica"/>
          <w:sz w:val="22"/>
          <w:szCs w:val="22"/>
        </w:rPr>
        <w:t>.</w:t>
      </w:r>
    </w:p>
    <w:p w14:paraId="5B4BBF35" w14:textId="77777777" w:rsidR="005C00D6" w:rsidRPr="003117DD" w:rsidRDefault="008E0006" w:rsidP="008E0006">
      <w:pPr>
        <w:numPr>
          <w:ilvl w:val="0"/>
          <w:numId w:val="2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lastRenderedPageBreak/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Membres</w:t>
      </w:r>
      <w:r w:rsidRPr="003117DD">
        <w:rPr>
          <w:rFonts w:ascii="Helvetica" w:hAnsi="Helvetica" w:cs="Helvetica"/>
          <w:b/>
          <w:bCs/>
          <w:sz w:val="22"/>
          <w:szCs w:val="22"/>
        </w:rPr>
        <w:t>í</w:t>
      </w:r>
      <w:r w:rsidRPr="003117DD">
        <w:rPr>
          <w:rFonts w:ascii="Helvetica" w:hAnsi="Helvetica"/>
          <w:b/>
          <w:bCs/>
          <w:sz w:val="22"/>
          <w:szCs w:val="22"/>
        </w:rPr>
        <w:t>a (</w:t>
      </w:r>
      <w:r w:rsidRPr="003117DD">
        <w:rPr>
          <w:rStyle w:val="VerbatimChar"/>
          <w:rFonts w:ascii="Helvetica" w:hAnsi="Helvetica"/>
          <w:szCs w:val="22"/>
        </w:rPr>
        <w:t>es_activa(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 xml:space="preserve">Dentro de </w:t>
      </w:r>
      <w:r w:rsidRPr="003117DD">
        <w:rPr>
          <w:rStyle w:val="VerbatimChar"/>
          <w:rFonts w:ascii="Helvetica" w:hAnsi="Helvetica"/>
          <w:szCs w:val="22"/>
        </w:rPr>
        <w:t>hacerCheckIn()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pregunta a su objeto </w:t>
      </w: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 xml:space="preserve"> si está activa.</w:t>
      </w:r>
    </w:p>
    <w:p w14:paraId="03F33571" w14:textId="77777777" w:rsidR="005C00D6" w:rsidRPr="003117DD" w:rsidRDefault="008E0006" w:rsidP="008E0006">
      <w:pPr>
        <w:numPr>
          <w:ilvl w:val="0"/>
          <w:numId w:val="2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Membresía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true/false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</w: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 xml:space="preserve"> devuelve un booleano que indica si la suscripción está vigente.</w:t>
      </w:r>
    </w:p>
    <w:p w14:paraId="2455D3B8" w14:textId="77777777" w:rsidR="005C00D6" w:rsidRPr="003117DD" w:rsidRDefault="008E0006" w:rsidP="008E0006">
      <w:pPr>
        <w:numPr>
          <w:ilvl w:val="0"/>
          <w:numId w:val="2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so membresía activa</w:t>
      </w:r>
    </w:p>
    <w:p w14:paraId="0BA7FF02" w14:textId="77777777" w:rsidR="005C00D6" w:rsidRPr="003117DD" w:rsidRDefault="008E0006" w:rsidP="008E0006">
      <w:pPr>
        <w:pStyle w:val="Compact"/>
        <w:numPr>
          <w:ilvl w:val="1"/>
          <w:numId w:val="3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Gimnasio (</w:t>
      </w:r>
      <w:r w:rsidRPr="003117DD">
        <w:rPr>
          <w:rStyle w:val="VerbatimChar"/>
          <w:rFonts w:ascii="Helvetica" w:hAnsi="Helvetica"/>
          <w:szCs w:val="22"/>
        </w:rPr>
        <w:t>registrar_entrada(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t xml:space="preserve">: si </w:t>
      </w:r>
      <w:r w:rsidRPr="003117DD">
        <w:rPr>
          <w:rFonts w:ascii="Helvetica" w:hAnsi="Helvetica"/>
          <w:sz w:val="22"/>
          <w:szCs w:val="22"/>
        </w:rPr>
        <w:t xml:space="preserve">la membresía es válida,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invoca </w:t>
      </w:r>
      <w:r w:rsidRPr="003117DD">
        <w:rPr>
          <w:rStyle w:val="VerbatimChar"/>
          <w:rFonts w:ascii="Helvetica" w:hAnsi="Helvetica"/>
          <w:szCs w:val="22"/>
        </w:rPr>
        <w:t>registrar_entrada()</w:t>
      </w:r>
      <w:r w:rsidRPr="003117DD">
        <w:rPr>
          <w:rFonts w:ascii="Helvetica" w:hAnsi="Helvetica"/>
          <w:sz w:val="22"/>
          <w:szCs w:val="22"/>
        </w:rPr>
        <w:t xml:space="preserve"> en 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.</w:t>
      </w:r>
    </w:p>
    <w:p w14:paraId="46EE95F1" w14:textId="3B3D7FE1" w:rsidR="005C00D6" w:rsidRPr="003117DD" w:rsidRDefault="008E0006" w:rsidP="008E0006">
      <w:pPr>
        <w:pStyle w:val="Compact"/>
        <w:numPr>
          <w:ilvl w:val="1"/>
          <w:numId w:val="3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Gimnasio </w:t>
      </w:r>
      <w:r w:rsidRPr="003117DD">
        <w:rPr>
          <w:rFonts w:ascii="Arial" w:hAnsi="Arial" w:cs="Arial"/>
          <w:sz w:val="22"/>
          <w:szCs w:val="22"/>
        </w:rPr>
        <w:t>→</w:t>
      </w:r>
      <w:r w:rsidRPr="003117DD">
        <w:rPr>
          <w:rFonts w:ascii="Helvetica" w:hAnsi="Helvetica"/>
          <w:sz w:val="22"/>
          <w:szCs w:val="22"/>
        </w:rPr>
        <w:t xml:space="preserve"> Asistencia (</w:t>
      </w:r>
      <w:r w:rsidRPr="003117DD">
        <w:rPr>
          <w:rStyle w:val="VerbatimChar"/>
          <w:rFonts w:ascii="Helvetica" w:hAnsi="Helvetica"/>
          <w:szCs w:val="22"/>
        </w:rPr>
        <w:t>Guardar_registro_Entrada ())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="003117DD" w:rsidRPr="003117DD">
        <w:rPr>
          <w:rFonts w:ascii="Helvetica" w:hAnsi="Helvetica"/>
          <w:sz w:val="22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 xml:space="preserve"> luego guarde el registro den </w:t>
      </w:r>
      <w:r w:rsidR="003117DD" w:rsidRPr="003117DD">
        <w:rPr>
          <w:rFonts w:ascii="Helvetica" w:hAnsi="Helvetica"/>
          <w:sz w:val="22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 para que y </w:t>
      </w:r>
      <w:r w:rsidR="003117DD" w:rsidRPr="003117DD">
        <w:rPr>
          <w:rFonts w:ascii="Helvetica" w:hAnsi="Helvetica"/>
          <w:sz w:val="22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 lo guarda con el id de </w:t>
      </w:r>
      <w:r w:rsidR="003117DD" w:rsidRPr="003117DD">
        <w:rPr>
          <w:rFonts w:ascii="Helvetica" w:hAnsi="Helvetica"/>
          <w:sz w:val="22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br/>
      </w:r>
    </w:p>
    <w:p w14:paraId="49FB0A74" w14:textId="77777777" w:rsidR="005C00D6" w:rsidRPr="003117DD" w:rsidRDefault="008E0006" w:rsidP="008E0006">
      <w:pPr>
        <w:pStyle w:val="Compact"/>
        <w:numPr>
          <w:ilvl w:val="1"/>
          <w:numId w:val="3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Gimnasio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checkIn</w:t>
      </w:r>
      <w:r w:rsidRPr="003117DD">
        <w:rPr>
          <w:rStyle w:val="VerbatimChar"/>
          <w:rFonts w:ascii="Helvetica" w:hAnsi="Helvetica"/>
          <w:szCs w:val="22"/>
        </w:rPr>
        <w:t>Exitoso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 xml:space="preserve"> confirma el registro de entrada.</w:t>
      </w:r>
      <w:r w:rsidRPr="003117DD">
        <w:rPr>
          <w:rFonts w:ascii="Helvetica" w:hAnsi="Helvetica"/>
          <w:sz w:val="22"/>
          <w:szCs w:val="22"/>
        </w:rPr>
        <w:br/>
      </w:r>
    </w:p>
    <w:p w14:paraId="3ECCDE0E" w14:textId="77777777" w:rsidR="005C00D6" w:rsidRPr="003117DD" w:rsidRDefault="008E0006" w:rsidP="008E0006">
      <w:pPr>
        <w:numPr>
          <w:ilvl w:val="0"/>
          <w:numId w:val="2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so membresía inactiva</w:t>
      </w:r>
    </w:p>
    <w:p w14:paraId="546F97BA" w14:textId="77777777" w:rsidR="005C00D6" w:rsidRPr="003117DD" w:rsidRDefault="008E0006" w:rsidP="008E0006">
      <w:pPr>
        <w:pStyle w:val="Compact"/>
        <w:numPr>
          <w:ilvl w:val="1"/>
          <w:numId w:val="3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mostrarError(…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t>: se muestra el mensaje de error “Membresía inactiva”.</w:t>
      </w:r>
    </w:p>
    <w:p w14:paraId="581C8FD6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laciones</w:t>
      </w:r>
    </w:p>
    <w:p w14:paraId="5AC6F9B4" w14:textId="77777777" w:rsidR="005C00D6" w:rsidRPr="003117DD" w:rsidRDefault="008E0006" w:rsidP="008E0006">
      <w:pPr>
        <w:pStyle w:val="Compact"/>
        <w:numPr>
          <w:ilvl w:val="0"/>
          <w:numId w:val="3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sociación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está asociado con </w:t>
      </w: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 xml:space="preserve"> y con 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.</w:t>
      </w:r>
      <w:r w:rsidRPr="003117DD">
        <w:rPr>
          <w:rFonts w:ascii="Helvetica" w:hAnsi="Helvetica"/>
          <w:sz w:val="22"/>
          <w:szCs w:val="22"/>
        </w:rPr>
        <w:br/>
      </w:r>
    </w:p>
    <w:p w14:paraId="1E665CFD" w14:textId="77777777" w:rsidR="005C00D6" w:rsidRPr="003117DD" w:rsidRDefault="008E0006" w:rsidP="008E0006">
      <w:pPr>
        <w:pStyle w:val="Compact"/>
        <w:numPr>
          <w:ilvl w:val="0"/>
          <w:numId w:val="3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omposición i</w:t>
      </w:r>
      <w:r w:rsidRPr="003117DD">
        <w:rPr>
          <w:rFonts w:ascii="Helvetica" w:hAnsi="Helvetica"/>
          <w:b/>
          <w:bCs/>
          <w:sz w:val="22"/>
          <w:szCs w:val="22"/>
        </w:rPr>
        <w:t>mplícita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 xml:space="preserve"> lleva el registro interno de accesos (aunque aquí el objeto </w:t>
      </w:r>
      <w:r w:rsidRPr="003117DD">
        <w:rPr>
          <w:rStyle w:val="VerbatimChar"/>
          <w:rFonts w:ascii="Helvetica" w:hAnsi="Helvetica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 no aparece explícito).</w:t>
      </w:r>
    </w:p>
    <w:p w14:paraId="580A0D48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58" w:name="inscripción-en-una-clase-grupales"/>
      <w:bookmarkStart w:id="59" w:name="_Toc199187174"/>
      <w:bookmarkEnd w:id="56"/>
      <w:r w:rsidRPr="003117DD">
        <w:rPr>
          <w:rFonts w:ascii="Helvetica" w:hAnsi="Helvetica"/>
          <w:sz w:val="22"/>
          <w:szCs w:val="22"/>
        </w:rPr>
        <w:lastRenderedPageBreak/>
        <w:t>2. Inscripción En Una Clase Grupales</w:t>
      </w:r>
      <w:bookmarkEnd w:id="59"/>
    </w:p>
    <w:p w14:paraId="14AC65EA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459540C6" wp14:editId="09E2C5FF">
            <wp:extent cx="5334000" cy="465291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data:image/png;base64,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E84EB" w14:textId="10C7761F" w:rsidR="005C00D6" w:rsidRPr="003117DD" w:rsidRDefault="008E0006" w:rsidP="008E0006">
      <w:pPr>
        <w:numPr>
          <w:ilvl w:val="0"/>
          <w:numId w:val="3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inscribirEnClase(</w:t>
      </w:r>
      <w:r w:rsidR="003117DD" w:rsidRPr="003117DD">
        <w:rPr>
          <w:rStyle w:val="VerbatimChar"/>
          <w:rFonts w:ascii="Helvetica" w:hAnsi="Helvetica"/>
          <w:szCs w:val="22"/>
        </w:rPr>
        <w:t>sesión</w:t>
      </w:r>
      <w:r w:rsidRPr="003117DD">
        <w:rPr>
          <w:rStyle w:val="VerbatimChar"/>
          <w:rFonts w:ascii="Helvetica" w:hAnsi="Helvetica"/>
          <w:szCs w:val="22"/>
        </w:rPr>
        <w:t>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 xml:space="preserve">El cliente llama a </w:t>
      </w:r>
      <w:r w:rsidRPr="003117DD">
        <w:rPr>
          <w:rStyle w:val="VerbatimChar"/>
          <w:rFonts w:ascii="Helvetica" w:hAnsi="Helvetica"/>
          <w:szCs w:val="22"/>
        </w:rPr>
        <w:t>inscribirEnClase</w:t>
      </w:r>
      <w:r w:rsidRPr="003117DD">
        <w:rPr>
          <w:rFonts w:ascii="Helvetica" w:hAnsi="Helvetica"/>
          <w:sz w:val="22"/>
          <w:szCs w:val="22"/>
        </w:rPr>
        <w:t xml:space="preserve">, pasando la instancia de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>.</w:t>
      </w:r>
    </w:p>
    <w:p w14:paraId="71CE0D13" w14:textId="77777777" w:rsidR="005C00D6" w:rsidRPr="003117DD" w:rsidRDefault="008E0006" w:rsidP="008E0006">
      <w:pPr>
        <w:numPr>
          <w:ilvl w:val="0"/>
          <w:numId w:val="3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Membres</w:t>
      </w:r>
      <w:r w:rsidRPr="003117DD">
        <w:rPr>
          <w:rFonts w:ascii="Helvetica" w:hAnsi="Helvetica" w:cs="Helvetica"/>
          <w:b/>
          <w:bCs/>
          <w:sz w:val="22"/>
          <w:szCs w:val="22"/>
        </w:rPr>
        <w:t>í</w:t>
      </w:r>
      <w:r w:rsidRPr="003117DD">
        <w:rPr>
          <w:rFonts w:ascii="Helvetica" w:hAnsi="Helvetica"/>
          <w:b/>
          <w:bCs/>
          <w:sz w:val="22"/>
          <w:szCs w:val="22"/>
        </w:rPr>
        <w:t>a (</w:t>
      </w:r>
      <w:r w:rsidRPr="003117DD">
        <w:rPr>
          <w:rStyle w:val="VerbatimChar"/>
          <w:rFonts w:ascii="Helvetica" w:hAnsi="Helvetica"/>
          <w:szCs w:val="22"/>
        </w:rPr>
        <w:t>es_activa(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>Se valida de nuevo el estado de la membresía.</w:t>
      </w:r>
    </w:p>
    <w:p w14:paraId="08D88CB7" w14:textId="77777777" w:rsidR="005C00D6" w:rsidRPr="003117DD" w:rsidRDefault="008E0006" w:rsidP="008E0006">
      <w:pPr>
        <w:numPr>
          <w:ilvl w:val="0"/>
          <w:numId w:val="3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Membresía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true/false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>Se devuelve si el cliente puede participar o no.</w:t>
      </w:r>
    </w:p>
    <w:p w14:paraId="769AF0DD" w14:textId="77777777" w:rsidR="005C00D6" w:rsidRPr="003117DD" w:rsidRDefault="008E0006" w:rsidP="008E0006">
      <w:pPr>
        <w:numPr>
          <w:ilvl w:val="0"/>
          <w:numId w:val="3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so membresía activa</w:t>
      </w:r>
    </w:p>
    <w:p w14:paraId="31174AD1" w14:textId="77777777" w:rsidR="005C00D6" w:rsidRPr="003117DD" w:rsidRDefault="008E0006" w:rsidP="008E0006">
      <w:pPr>
        <w:pStyle w:val="Compact"/>
        <w:numPr>
          <w:ilvl w:val="1"/>
          <w:numId w:val="3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SesionEntrenami</w:t>
      </w:r>
      <w:r w:rsidRPr="003117DD">
        <w:rPr>
          <w:rFonts w:ascii="Helvetica" w:hAnsi="Helvetica"/>
          <w:b/>
          <w:bCs/>
          <w:sz w:val="22"/>
          <w:szCs w:val="22"/>
        </w:rPr>
        <w:t>ento (</w:t>
      </w:r>
      <w:r w:rsidRPr="003117DD">
        <w:rPr>
          <w:rStyle w:val="VerbatimChar"/>
          <w:rFonts w:ascii="Helvetica" w:hAnsi="Helvetica"/>
          <w:szCs w:val="22"/>
        </w:rPr>
        <w:t>agregarParticipante(Cliente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t>: añade al cliente al listado de participantes.</w:t>
      </w:r>
      <w:r w:rsidRPr="003117DD">
        <w:rPr>
          <w:rFonts w:ascii="Helvetica" w:hAnsi="Helvetica"/>
          <w:sz w:val="22"/>
          <w:szCs w:val="22"/>
        </w:rPr>
        <w:br/>
      </w:r>
    </w:p>
    <w:p w14:paraId="659E0991" w14:textId="77777777" w:rsidR="005C00D6" w:rsidRPr="003117DD" w:rsidRDefault="008E0006" w:rsidP="008E0006">
      <w:pPr>
        <w:pStyle w:val="Compact"/>
        <w:numPr>
          <w:ilvl w:val="1"/>
          <w:numId w:val="3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lastRenderedPageBreak/>
        <w:t xml:space="preserve">SesionEntrenamiento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confirmaciónInscripción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t>: confirma la inscripción.</w:t>
      </w:r>
      <w:r w:rsidRPr="003117DD">
        <w:rPr>
          <w:rFonts w:ascii="Helvetica" w:hAnsi="Helvetica"/>
          <w:sz w:val="22"/>
          <w:szCs w:val="22"/>
        </w:rPr>
        <w:br/>
      </w:r>
    </w:p>
    <w:p w14:paraId="7AE1F11D" w14:textId="77777777" w:rsidR="005C00D6" w:rsidRPr="003117DD" w:rsidRDefault="008E0006" w:rsidP="008E0006">
      <w:pPr>
        <w:numPr>
          <w:ilvl w:val="0"/>
          <w:numId w:val="3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aso membresía inactiva</w:t>
      </w:r>
    </w:p>
    <w:p w14:paraId="48EBE5E3" w14:textId="77777777" w:rsidR="005C00D6" w:rsidRPr="003117DD" w:rsidRDefault="008E0006" w:rsidP="008E0006">
      <w:pPr>
        <w:pStyle w:val="Compact"/>
        <w:numPr>
          <w:ilvl w:val="1"/>
          <w:numId w:val="3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Cliente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Cliente (</w:t>
      </w:r>
      <w:r w:rsidRPr="003117DD">
        <w:rPr>
          <w:rStyle w:val="VerbatimChar"/>
          <w:rFonts w:ascii="Helvetica" w:hAnsi="Helvetica"/>
          <w:szCs w:val="22"/>
        </w:rPr>
        <w:t>mostrarError(…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t>: muestra el error de imposibi</w:t>
      </w:r>
      <w:r w:rsidRPr="003117DD">
        <w:rPr>
          <w:rFonts w:ascii="Helvetica" w:hAnsi="Helvetica"/>
          <w:sz w:val="22"/>
          <w:szCs w:val="22"/>
        </w:rPr>
        <w:t>lidad.</w:t>
      </w:r>
    </w:p>
    <w:p w14:paraId="1CDF1527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laciones</w:t>
      </w:r>
    </w:p>
    <w:p w14:paraId="353B2AEC" w14:textId="77777777" w:rsidR="005C00D6" w:rsidRPr="003117DD" w:rsidRDefault="008E0006" w:rsidP="008E0006">
      <w:pPr>
        <w:pStyle w:val="Compact"/>
        <w:numPr>
          <w:ilvl w:val="0"/>
          <w:numId w:val="3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sociación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interactúa tanto con </w:t>
      </w: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 xml:space="preserve"> como con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>.</w:t>
      </w:r>
      <w:r w:rsidRPr="003117DD">
        <w:rPr>
          <w:rFonts w:ascii="Helvetica" w:hAnsi="Helvetica"/>
          <w:sz w:val="22"/>
          <w:szCs w:val="22"/>
        </w:rPr>
        <w:br/>
      </w:r>
    </w:p>
    <w:p w14:paraId="39EA6A97" w14:textId="77777777" w:rsidR="005C00D6" w:rsidRPr="003117DD" w:rsidRDefault="008E0006" w:rsidP="008E0006">
      <w:pPr>
        <w:pStyle w:val="Compact"/>
        <w:numPr>
          <w:ilvl w:val="0"/>
          <w:numId w:val="3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gregación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 xml:space="preserve"> mantiene una colección de participantes (clientes).</w:t>
      </w:r>
    </w:p>
    <w:p w14:paraId="7107E7F0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60" w:name="X9af972818c43873b44d4def7d5c01a6e4950b32"/>
      <w:bookmarkStart w:id="61" w:name="_Toc199187175"/>
      <w:bookmarkEnd w:id="58"/>
      <w:r w:rsidRPr="003117DD">
        <w:rPr>
          <w:rFonts w:ascii="Helvetica" w:hAnsi="Helvetica"/>
          <w:sz w:val="22"/>
          <w:szCs w:val="22"/>
        </w:rPr>
        <w:t>3. Programación De Una Clase Grupal Por Un Entrenador</w:t>
      </w:r>
      <w:bookmarkEnd w:id="61"/>
    </w:p>
    <w:p w14:paraId="5759CE28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5BD287D9" wp14:editId="36B28339">
            <wp:extent cx="5334000" cy="3773046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data:image/png;base64,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+0MAAqEQQESFgp1GIQABCEAAAhCIAQF0VgySTBchEDIBzKqQE0DzEIBAdQggoqrDlbtCAAIQgAAEIAABdBZjAAIQqDYBzKpqE+b+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QHUIIKKqw5W7QgACEIAABCAAAXQWYwACEKg2AcyqahPm/hCAQCgEEFGhYKdRCEAAAhCAAARiQACdFYMk00UIhEwAsyrkBNA8BCBQHQKIqOpw5a4QgAAEIAABCEAAncUYgAAEqk0As6rahLk/BCAQCgFEVCjYaRQCEIAABCAAgRgQQGfFIMl0EQIhE8CsCjkBNA8BCFSHACKqOly5KwQgAAEIQAACEEBnMQYgAIFqE8CsqjZh7g8BCIRCABEVCnYahQAEIAABCEAgBgTQWTFIMl2EQMgEMKtCTgDNQwAC1SGAiKoOV+4KAQhAAAIQgAAE0FmMAQhAoNoEMKuqTZj7QwACoRBARIWCnUYhAAEIQAACEIgBAXRWDJJMFyEQMgHMqpATQPMQgEB1CCCiqsOVu0IAAhCAAAQgAAF0FmMAAhCoNgHMqm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+0MAAqEQQESFgp1GIQABCEAAAhCIAQF0VgySTBchEDIBzKqQE0DzEIBAdQggoqrDlbtCAAIQgAAEIAABdBZjAAIQqDYBzKpqE+b+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wA1r3/IEdWirHAAAAAElFTkSuQmCC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6CAFF" w14:textId="77777777" w:rsidR="005C00D6" w:rsidRPr="003117DD" w:rsidRDefault="008E0006" w:rsidP="008E0006">
      <w:pPr>
        <w:pStyle w:val="Compact"/>
        <w:numPr>
          <w:ilvl w:val="0"/>
          <w:numId w:val="3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Entrenador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Ent</w:t>
      </w:r>
      <w:r w:rsidRPr="003117DD">
        <w:rPr>
          <w:rFonts w:ascii="Helvetica" w:hAnsi="Helvetica"/>
          <w:b/>
          <w:bCs/>
          <w:sz w:val="22"/>
          <w:szCs w:val="22"/>
        </w:rPr>
        <w:t>renador (</w:t>
      </w:r>
      <w:r w:rsidRPr="003117DD">
        <w:rPr>
          <w:rStyle w:val="VerbatimChar"/>
          <w:rFonts w:ascii="Helvetica" w:hAnsi="Helvetica"/>
          <w:szCs w:val="22"/>
        </w:rPr>
        <w:t>programarClase(datosClase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>El entrenador inicia la creación de una nueva sesión, preparando los datos.</w:t>
      </w:r>
    </w:p>
    <w:p w14:paraId="55E652C8" w14:textId="77777777" w:rsidR="005C00D6" w:rsidRPr="003117DD" w:rsidRDefault="008E0006" w:rsidP="008E0006">
      <w:pPr>
        <w:pStyle w:val="Compact"/>
        <w:numPr>
          <w:ilvl w:val="0"/>
          <w:numId w:val="3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Entrenador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SesionEntrenamiento (</w:t>
      </w:r>
      <w:r w:rsidRPr="003117DD">
        <w:rPr>
          <w:rStyle w:val="VerbatimChar"/>
          <w:rFonts w:ascii="Helvetica" w:hAnsi="Helvetica"/>
          <w:szCs w:val="22"/>
        </w:rPr>
        <w:t>asignarEntrenador(Entrenador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 xml:space="preserve">Se asocia la instancia del entrenador con la nueva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>.</w:t>
      </w:r>
    </w:p>
    <w:p w14:paraId="00029AB4" w14:textId="77777777" w:rsidR="005C00D6" w:rsidRPr="003117DD" w:rsidRDefault="008E0006" w:rsidP="008E0006">
      <w:pPr>
        <w:pStyle w:val="Compact"/>
        <w:numPr>
          <w:ilvl w:val="0"/>
          <w:numId w:val="3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lastRenderedPageBreak/>
        <w:t>Sesion</w:t>
      </w:r>
      <w:r w:rsidRPr="003117DD">
        <w:rPr>
          <w:rFonts w:ascii="Helvetica" w:hAnsi="Helvetica"/>
          <w:b/>
          <w:bCs/>
          <w:sz w:val="22"/>
          <w:szCs w:val="22"/>
        </w:rPr>
        <w:t xml:space="preserve">Entrenamiento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Entrenador (</w:t>
      </w:r>
      <w:r w:rsidRPr="003117DD">
        <w:rPr>
          <w:rStyle w:val="VerbatimChar"/>
          <w:rFonts w:ascii="Helvetica" w:hAnsi="Helvetica"/>
          <w:szCs w:val="22"/>
        </w:rPr>
        <w:t>confirmaciónAsignación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>Se devuelve la confirmación de que el entrenador fue asignado correctamente.</w:t>
      </w:r>
    </w:p>
    <w:p w14:paraId="7EF588E9" w14:textId="77777777" w:rsidR="005C00D6" w:rsidRPr="003117DD" w:rsidRDefault="008E0006" w:rsidP="008E0006">
      <w:pPr>
        <w:pStyle w:val="Compact"/>
        <w:numPr>
          <w:ilvl w:val="0"/>
          <w:numId w:val="3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Entrenador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Entrenador (</w:t>
      </w:r>
      <w:r w:rsidRPr="003117DD">
        <w:rPr>
          <w:rStyle w:val="VerbatimChar"/>
          <w:rFonts w:ascii="Helvetica" w:hAnsi="Helvetica"/>
          <w:szCs w:val="22"/>
        </w:rPr>
        <w:t>finProgramación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>El entrenador culmina internamente el flujo de programación.</w:t>
      </w:r>
    </w:p>
    <w:p w14:paraId="2C924237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laciones</w:t>
      </w:r>
    </w:p>
    <w:p w14:paraId="02030B14" w14:textId="77777777" w:rsidR="005C00D6" w:rsidRPr="003117DD" w:rsidRDefault="008E0006" w:rsidP="008E0006">
      <w:pPr>
        <w:pStyle w:val="Compact"/>
        <w:numPr>
          <w:ilvl w:val="0"/>
          <w:numId w:val="3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Herencia/Poli</w:t>
      </w:r>
      <w:r w:rsidRPr="003117DD">
        <w:rPr>
          <w:rFonts w:ascii="Helvetica" w:hAnsi="Helvetica"/>
          <w:b/>
          <w:bCs/>
          <w:sz w:val="22"/>
          <w:szCs w:val="22"/>
        </w:rPr>
        <w:t>morfismo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Pr="003117DD">
        <w:rPr>
          <w:rStyle w:val="VerbatimChar"/>
          <w:rFonts w:ascii="Helvetica" w:hAnsi="Helvetica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 xml:space="preserve"> es una subclase de </w:t>
      </w: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>.</w:t>
      </w:r>
      <w:r w:rsidRPr="003117DD">
        <w:rPr>
          <w:rFonts w:ascii="Helvetica" w:hAnsi="Helvetica"/>
          <w:sz w:val="22"/>
          <w:szCs w:val="22"/>
        </w:rPr>
        <w:br/>
      </w:r>
    </w:p>
    <w:p w14:paraId="49CCC29A" w14:textId="53054B15" w:rsidR="005C00D6" w:rsidRPr="003117DD" w:rsidRDefault="008E0006" w:rsidP="008E0006">
      <w:pPr>
        <w:pStyle w:val="Compact"/>
        <w:numPr>
          <w:ilvl w:val="0"/>
          <w:numId w:val="3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sociación fuerte</w:t>
      </w:r>
      <w:r w:rsidRPr="003117DD">
        <w:rPr>
          <w:rFonts w:ascii="Helvetica" w:hAnsi="Helvetica"/>
          <w:sz w:val="22"/>
          <w:szCs w:val="22"/>
        </w:rPr>
        <w:t xml:space="preserve">: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="00541D4F" w:rsidRPr="003117DD">
        <w:rPr>
          <w:rFonts w:ascii="Helvetica" w:hAnsi="Helvetica"/>
          <w:sz w:val="22"/>
          <w:szCs w:val="22"/>
        </w:rPr>
        <w:t>requiere</w:t>
      </w:r>
      <w:r w:rsidRPr="003117DD">
        <w:rPr>
          <w:rFonts w:ascii="Helvetica" w:hAnsi="Helvetica"/>
          <w:sz w:val="22"/>
          <w:szCs w:val="22"/>
        </w:rPr>
        <w:t xml:space="preserve"> un </w:t>
      </w:r>
      <w:r w:rsidRPr="003117DD">
        <w:rPr>
          <w:rStyle w:val="VerbatimChar"/>
          <w:rFonts w:ascii="Helvetica" w:hAnsi="Helvetica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 xml:space="preserve"> para existir.</w:t>
      </w:r>
    </w:p>
    <w:p w14:paraId="4F525A99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62" w:name="programar-mantenimiento-de-un-equipo"/>
      <w:bookmarkStart w:id="63" w:name="_Toc199187176"/>
      <w:bookmarkEnd w:id="60"/>
      <w:r w:rsidRPr="003117DD">
        <w:rPr>
          <w:rFonts w:ascii="Helvetica" w:hAnsi="Helvetica"/>
          <w:sz w:val="22"/>
          <w:szCs w:val="22"/>
        </w:rPr>
        <w:t>4. Programar Mantenimiento De Un Equipo</w:t>
      </w:r>
      <w:bookmarkEnd w:id="63"/>
    </w:p>
    <w:p w14:paraId="256A8975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7960F10E" wp14:editId="170C8DA4">
            <wp:extent cx="5076825" cy="4029075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data:image/png;base64,iVBORw0KGgoAAAANSUhEUgAABCoAAANOCAYAAADXl+0IAAAAAXNSR0IArs4c6QAAIABJREFUeF7snQmcXEW1/0/1TCYLmbCp+ECfD0SUKCHTPRPMAzUKIrIKsi+yBwhhC1tkhxCWsIQ1QNhl3wVE2VRUMC+Z6ZkQJCKgAm64QP4kkGUm0/Wfc3N7uNPTPd3T29zq++3Ph897pu+te+p7Tk+d+t1TVUb4QAACEIAABCAAAQhAAAIQgAAEIACBkBAwIbEDMyAAAQhAAAIQgAAEIAABCEAAAhCAgCBUEAQ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gIAQh4BEiACIQoEmCcjqLX6TME3CTAOO2m37CaiopQxgAJUCjdglEQgEAWAiRAhEUUCTBOR9Hr9BkCbhJgnHbTb1iNUBHKGCABCqVbMAoCEECoIAYg4BFgnCYQIAABVwggVLjiKezMRYA9KkIUGyRAIXIGpkAAAgMSIAEiQKJIgHE6il6nzxBwkwDjtJt+w2oqKkIZAyRAoXQLRkEAAlRUEAMQoKKCGIAABJwigFDhlLswNgsBKipCFBYIFSFyBqZAAAJUVBADEMggwDhNSEAAAq4QQKhwxVPYmYsAQkWIYoMEKETOwBQIQAChghiAAEIFMQABCDhKAKHCUcdhdi8BhIoQBQNCRYicgSkQgABCBTEAAYQKYgACEHCUAEKFo47DbISKMMYAQkUYvYJNEIBANgIkQMRFFAkwTkfR6/QZAm4SYJx2029Y/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SNnrvgAAIABJREFU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Dg/wN9Q5SDXfwmpQAAAABJRU5ErkJggg==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81A3C" w14:textId="77777777" w:rsidR="005C00D6" w:rsidRPr="003117DD" w:rsidRDefault="008E0006" w:rsidP="008E0006">
      <w:pPr>
        <w:pStyle w:val="Compact"/>
        <w:numPr>
          <w:ilvl w:val="0"/>
          <w:numId w:val="3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Entrenador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Equipo (</w:t>
      </w:r>
      <w:r w:rsidRPr="003117DD">
        <w:rPr>
          <w:rStyle w:val="VerbatimChar"/>
          <w:rFonts w:ascii="Helvetica" w:hAnsi="Helvetica"/>
          <w:szCs w:val="22"/>
        </w:rPr>
        <w:t>marcarMantenimiento(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</w:r>
      <w:r w:rsidRPr="003117DD">
        <w:rPr>
          <w:rFonts w:ascii="Helvetica" w:hAnsi="Helvetica"/>
          <w:sz w:val="22"/>
          <w:szCs w:val="22"/>
        </w:rPr>
        <w:t>El técnico inicia el proceso de mantenimiento de la máquina.</w:t>
      </w:r>
    </w:p>
    <w:p w14:paraId="34832346" w14:textId="77777777" w:rsidR="005C00D6" w:rsidRPr="003117DD" w:rsidRDefault="008E0006" w:rsidP="008E0006">
      <w:pPr>
        <w:pStyle w:val="Compact"/>
        <w:numPr>
          <w:ilvl w:val="0"/>
          <w:numId w:val="3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Equipo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Equipo (interno)</w:t>
      </w:r>
      <w:r w:rsidRPr="003117DD">
        <w:rPr>
          <w:rFonts w:ascii="Helvetica" w:hAnsi="Helvetica"/>
          <w:sz w:val="22"/>
          <w:szCs w:val="22"/>
        </w:rPr>
        <w:br/>
        <w:t xml:space="preserve">Cambia su atributo </w:t>
      </w:r>
      <w:r w:rsidRPr="003117DD">
        <w:rPr>
          <w:rStyle w:val="VerbatimChar"/>
          <w:rFonts w:ascii="Helvetica" w:hAnsi="Helvetica"/>
          <w:szCs w:val="22"/>
        </w:rPr>
        <w:t>estado</w:t>
      </w:r>
      <w:r w:rsidRPr="003117DD">
        <w:rPr>
          <w:rFonts w:ascii="Helvetica" w:hAnsi="Helvetica"/>
          <w:sz w:val="22"/>
          <w:szCs w:val="22"/>
        </w:rPr>
        <w:t xml:space="preserve"> a </w:t>
      </w:r>
      <w:r w:rsidRPr="003117DD">
        <w:rPr>
          <w:rStyle w:val="VerbatimChar"/>
          <w:rFonts w:ascii="Helvetica" w:hAnsi="Helvetica"/>
          <w:szCs w:val="22"/>
        </w:rPr>
        <w:t>"en mantenimiento"</w:t>
      </w:r>
      <w:r w:rsidRPr="003117DD">
        <w:rPr>
          <w:rFonts w:ascii="Helvetica" w:hAnsi="Helvetica"/>
          <w:sz w:val="22"/>
          <w:szCs w:val="22"/>
        </w:rPr>
        <w:t>.</w:t>
      </w:r>
    </w:p>
    <w:p w14:paraId="25ED061B" w14:textId="77777777" w:rsidR="005C00D6" w:rsidRPr="003117DD" w:rsidRDefault="008E0006" w:rsidP="008E0006">
      <w:pPr>
        <w:pStyle w:val="Compact"/>
        <w:numPr>
          <w:ilvl w:val="0"/>
          <w:numId w:val="3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lastRenderedPageBreak/>
        <w:t xml:space="preserve">Equipo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Equipo (</w:t>
      </w:r>
      <w:r w:rsidRPr="003117DD">
        <w:rPr>
          <w:rStyle w:val="VerbatimChar"/>
          <w:rFonts w:ascii="Helvetica" w:hAnsi="Helvetica"/>
          <w:szCs w:val="22"/>
        </w:rPr>
        <w:t>verDisponibilidad()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</w:r>
      <w:r w:rsidRPr="003117DD">
        <w:rPr>
          <w:rFonts w:ascii="Helvetica" w:hAnsi="Helvetica"/>
          <w:sz w:val="22"/>
          <w:szCs w:val="22"/>
        </w:rPr>
        <w:t>Comprueba internamente si puede seguir siendo usado.</w:t>
      </w:r>
    </w:p>
    <w:p w14:paraId="111003D7" w14:textId="77777777" w:rsidR="005C00D6" w:rsidRPr="003117DD" w:rsidRDefault="008E0006" w:rsidP="008E0006">
      <w:pPr>
        <w:pStyle w:val="Compact"/>
        <w:numPr>
          <w:ilvl w:val="0"/>
          <w:numId w:val="3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Equipo </w:t>
      </w:r>
      <w:r w:rsidRPr="003117DD">
        <w:rPr>
          <w:rFonts w:ascii="Arial" w:hAnsi="Arial" w:cs="Arial"/>
          <w:b/>
          <w:bCs/>
          <w:sz w:val="22"/>
          <w:szCs w:val="22"/>
        </w:rPr>
        <w:t>→</w:t>
      </w:r>
      <w:r w:rsidRPr="003117DD">
        <w:rPr>
          <w:rFonts w:ascii="Helvetica" w:hAnsi="Helvetica"/>
          <w:b/>
          <w:bCs/>
          <w:sz w:val="22"/>
          <w:szCs w:val="22"/>
        </w:rPr>
        <w:t xml:space="preserve"> T</w:t>
      </w:r>
      <w:r w:rsidRPr="003117DD">
        <w:rPr>
          <w:rFonts w:ascii="Helvetica" w:hAnsi="Helvetica" w:cs="Helvetica"/>
          <w:b/>
          <w:bCs/>
          <w:sz w:val="22"/>
          <w:szCs w:val="22"/>
        </w:rPr>
        <w:t>é</w:t>
      </w:r>
      <w:r w:rsidRPr="003117DD">
        <w:rPr>
          <w:rFonts w:ascii="Helvetica" w:hAnsi="Helvetica"/>
          <w:b/>
          <w:bCs/>
          <w:sz w:val="22"/>
          <w:szCs w:val="22"/>
        </w:rPr>
        <w:t>cnicoDeMantenimiento (</w:t>
      </w:r>
      <w:r w:rsidRPr="003117DD">
        <w:rPr>
          <w:rStyle w:val="VerbatimChar"/>
          <w:rFonts w:ascii="Helvetica" w:hAnsi="Helvetica"/>
          <w:szCs w:val="22"/>
        </w:rPr>
        <w:t>false</w:t>
      </w:r>
      <w:r w:rsidRPr="003117DD">
        <w:rPr>
          <w:rFonts w:ascii="Helvetica" w:hAnsi="Helvetica"/>
          <w:b/>
          <w:bCs/>
          <w:sz w:val="22"/>
          <w:szCs w:val="22"/>
        </w:rPr>
        <w:t>)</w:t>
      </w:r>
      <w:r w:rsidRPr="003117DD">
        <w:rPr>
          <w:rFonts w:ascii="Helvetica" w:hAnsi="Helvetica"/>
          <w:sz w:val="22"/>
          <w:szCs w:val="22"/>
        </w:rPr>
        <w:br/>
        <w:t>Responde que ya no está disponible hasta terminar la reparación.</w:t>
      </w:r>
    </w:p>
    <w:p w14:paraId="2E701444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laciones</w:t>
      </w:r>
    </w:p>
    <w:p w14:paraId="1CC64148" w14:textId="77777777" w:rsidR="005C00D6" w:rsidRPr="003117DD" w:rsidRDefault="008E0006" w:rsidP="008E0006">
      <w:pPr>
        <w:pStyle w:val="Compact"/>
        <w:numPr>
          <w:ilvl w:val="0"/>
          <w:numId w:val="4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sociación</w:t>
      </w:r>
      <w:r w:rsidRPr="003117DD">
        <w:rPr>
          <w:rFonts w:ascii="Helvetica" w:hAnsi="Helvetica"/>
          <w:sz w:val="22"/>
          <w:szCs w:val="22"/>
        </w:rPr>
        <w:t xml:space="preserve">: el Entrenador interactúa con el objeto </w:t>
      </w:r>
      <w:r w:rsidRPr="003117DD">
        <w:rPr>
          <w:rStyle w:val="VerbatimChar"/>
          <w:rFonts w:ascii="Helvetica" w:hAnsi="Helvetica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>.</w:t>
      </w:r>
      <w:r w:rsidRPr="003117DD">
        <w:rPr>
          <w:rFonts w:ascii="Helvetica" w:hAnsi="Helvetica"/>
          <w:sz w:val="22"/>
          <w:szCs w:val="22"/>
        </w:rPr>
        <w:br/>
      </w:r>
    </w:p>
    <w:p w14:paraId="7CC3330E" w14:textId="77777777" w:rsidR="005C00D6" w:rsidRPr="003117DD" w:rsidRDefault="008E0006" w:rsidP="008E0006">
      <w:pPr>
        <w:pStyle w:val="Compact"/>
        <w:numPr>
          <w:ilvl w:val="0"/>
          <w:numId w:val="4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Encapsulamiento</w:t>
      </w:r>
      <w:r w:rsidRPr="003117DD">
        <w:rPr>
          <w:rFonts w:ascii="Helvetica" w:hAnsi="Helvetica"/>
          <w:sz w:val="22"/>
          <w:szCs w:val="22"/>
        </w:rPr>
        <w:t>: las operac</w:t>
      </w:r>
      <w:r w:rsidRPr="003117DD">
        <w:rPr>
          <w:rFonts w:ascii="Helvetica" w:hAnsi="Helvetica"/>
          <w:sz w:val="22"/>
          <w:szCs w:val="22"/>
        </w:rPr>
        <w:t xml:space="preserve">iones de estado y disponibilidad quedan dentro de </w:t>
      </w:r>
      <w:r w:rsidRPr="003117DD">
        <w:rPr>
          <w:rStyle w:val="VerbatimChar"/>
          <w:rFonts w:ascii="Helvetica" w:hAnsi="Helvetica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>.</w:t>
      </w:r>
    </w:p>
    <w:p w14:paraId="678AA05C" w14:textId="708AA38D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64" w:name="X64c3babc752ed16ced7cd6429f8a4dbd6ef680e"/>
      <w:bookmarkStart w:id="65" w:name="_Toc199187177"/>
      <w:bookmarkEnd w:id="54"/>
      <w:bookmarkEnd w:id="62"/>
      <w:r w:rsidRPr="003117DD">
        <w:rPr>
          <w:rFonts w:ascii="Helvetica" w:hAnsi="Helvetica"/>
          <w:sz w:val="22"/>
          <w:szCs w:val="22"/>
        </w:rPr>
        <w:t>Análisis De Los Flujos Principales E Interacciones</w:t>
      </w:r>
      <w:bookmarkEnd w:id="65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Análisis De Los Flujos Principales E Interacciones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4C36E86D" w14:textId="48E4E224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Basado en los casos de usos y los </w:t>
      </w:r>
      <w:r w:rsidR="00541D4F" w:rsidRPr="003117DD">
        <w:rPr>
          <w:rFonts w:ascii="Helvetica" w:hAnsi="Helvetica"/>
          <w:sz w:val="22"/>
          <w:szCs w:val="22"/>
        </w:rPr>
        <w:t>diagramas</w:t>
      </w:r>
      <w:r w:rsidRPr="003117DD">
        <w:rPr>
          <w:rFonts w:ascii="Helvetica" w:hAnsi="Helvetica"/>
          <w:sz w:val="22"/>
          <w:szCs w:val="22"/>
        </w:rPr>
        <w:t xml:space="preserve"> de secuencia que se identifican podemos intuir y analizar los siguientes flujos principales sobre las </w:t>
      </w:r>
      <w:r w:rsidR="00541D4F" w:rsidRPr="003117DD">
        <w:rPr>
          <w:rFonts w:ascii="Helvetica" w:hAnsi="Helvetica"/>
          <w:sz w:val="22"/>
          <w:szCs w:val="22"/>
        </w:rPr>
        <w:t>interacciones</w:t>
      </w:r>
      <w:r w:rsidRPr="003117DD">
        <w:rPr>
          <w:rFonts w:ascii="Helvetica" w:hAnsi="Helvetica"/>
          <w:sz w:val="22"/>
          <w:szCs w:val="22"/>
        </w:rPr>
        <w:t xml:space="preserve"> entre los actores y </w:t>
      </w:r>
      <w:r w:rsidR="00541D4F" w:rsidRPr="003117DD">
        <w:rPr>
          <w:rFonts w:ascii="Helvetica" w:hAnsi="Helvetica"/>
          <w:sz w:val="22"/>
          <w:szCs w:val="22"/>
        </w:rPr>
        <w:t>componentes</w:t>
      </w:r>
      <w:r w:rsidRPr="003117DD">
        <w:rPr>
          <w:rFonts w:ascii="Helvetica" w:hAnsi="Helvetica"/>
          <w:sz w:val="22"/>
          <w:szCs w:val="22"/>
        </w:rPr>
        <w:t xml:space="preserve"> del sistema:</w:t>
      </w:r>
    </w:p>
    <w:p w14:paraId="717F72DD" w14:textId="43F2B14F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66" w:name="gestion-de-usuarios-y-acceso"/>
      <w:bookmarkStart w:id="67" w:name="_Toc199187178"/>
      <w:r w:rsidRPr="003117DD">
        <w:rPr>
          <w:rFonts w:ascii="Helvetica" w:hAnsi="Helvetica"/>
          <w:sz w:val="22"/>
          <w:szCs w:val="22"/>
        </w:rPr>
        <w:t xml:space="preserve">1 . </w:t>
      </w:r>
      <w:r w:rsidR="00541D4F" w:rsidRPr="003117DD">
        <w:rPr>
          <w:rFonts w:ascii="Helvetica" w:hAnsi="Helvetica"/>
          <w:b/>
          <w:bCs/>
          <w:sz w:val="22"/>
          <w:szCs w:val="22"/>
        </w:rPr>
        <w:t>Gestión</w:t>
      </w:r>
      <w:r w:rsidRPr="003117DD">
        <w:rPr>
          <w:rFonts w:ascii="Helvetica" w:hAnsi="Helvetica"/>
          <w:b/>
          <w:bCs/>
          <w:sz w:val="22"/>
          <w:szCs w:val="22"/>
        </w:rPr>
        <w:t xml:space="preserve"> De Usuarios Y </w:t>
      </w:r>
      <w:r w:rsidR="00233671">
        <w:rPr>
          <w:rFonts w:ascii="Helvetica" w:hAnsi="Helvetica"/>
          <w:b/>
          <w:bCs/>
          <w:sz w:val="22"/>
          <w:szCs w:val="22"/>
        </w:rPr>
        <w:t>A</w:t>
      </w:r>
      <w:r w:rsidRPr="003117DD">
        <w:rPr>
          <w:rFonts w:ascii="Helvetica" w:hAnsi="Helvetica"/>
          <w:b/>
          <w:bCs/>
          <w:sz w:val="22"/>
          <w:szCs w:val="22"/>
        </w:rPr>
        <w:t>cceso</w:t>
      </w:r>
      <w:bookmarkEnd w:id="67"/>
    </w:p>
    <w:p w14:paraId="41667D40" w14:textId="77777777" w:rsidR="005C00D6" w:rsidRPr="003117DD" w:rsidRDefault="008E0006" w:rsidP="008E0006">
      <w:pPr>
        <w:pStyle w:val="Compact"/>
        <w:numPr>
          <w:ilvl w:val="0"/>
          <w:numId w:val="4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Durante el registro de un nuevo usuario</w:t>
      </w:r>
    </w:p>
    <w:p w14:paraId="13DFC88F" w14:textId="77777777" w:rsidR="005C00D6" w:rsidRPr="003117DD" w:rsidRDefault="008E0006" w:rsidP="008E0006">
      <w:pPr>
        <w:pStyle w:val="Compact"/>
        <w:numPr>
          <w:ilvl w:val="1"/>
          <w:numId w:val="4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Un administrador inicia el proceso de registro en el Sistema</w:t>
      </w:r>
    </w:p>
    <w:p w14:paraId="0B1DD44B" w14:textId="6CA211B3" w:rsidR="005C00D6" w:rsidRPr="003117DD" w:rsidRDefault="008E0006" w:rsidP="008E0006">
      <w:pPr>
        <w:pStyle w:val="Compact"/>
        <w:numPr>
          <w:ilvl w:val="1"/>
          <w:numId w:val="4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El sistema solicita datos básicos (nombre, contacto, </w:t>
      </w:r>
      <w:r w:rsidR="00541D4F" w:rsidRPr="003117DD">
        <w:rPr>
          <w:rFonts w:ascii="Helvetica" w:hAnsi="Helvetica"/>
          <w:sz w:val="22"/>
          <w:szCs w:val="22"/>
        </w:rPr>
        <w:t>etc.</w:t>
      </w:r>
      <w:r w:rsidRPr="003117DD">
        <w:rPr>
          <w:rFonts w:ascii="Helvetica" w:hAnsi="Helvetica"/>
          <w:sz w:val="22"/>
          <w:szCs w:val="22"/>
        </w:rPr>
        <w:t>)</w:t>
      </w:r>
    </w:p>
    <w:p w14:paraId="1265F985" w14:textId="77777777" w:rsidR="005C00D6" w:rsidRPr="003117DD" w:rsidRDefault="008E0006" w:rsidP="008E0006">
      <w:pPr>
        <w:pStyle w:val="Compact"/>
        <w:numPr>
          <w:ilvl w:val="1"/>
          <w:numId w:val="4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selecc</w:t>
      </w:r>
      <w:r w:rsidRPr="003117DD">
        <w:rPr>
          <w:rFonts w:ascii="Helvetica" w:hAnsi="Helvetica"/>
          <w:sz w:val="22"/>
          <w:szCs w:val="22"/>
        </w:rPr>
        <w:t>iona el tipo de usuario (cliente o personal, entrenador)</w:t>
      </w:r>
    </w:p>
    <w:p w14:paraId="6D222699" w14:textId="4DFFAA61" w:rsidR="005C00D6" w:rsidRPr="003117DD" w:rsidRDefault="008E0006" w:rsidP="008E0006">
      <w:pPr>
        <w:pStyle w:val="Compact"/>
        <w:numPr>
          <w:ilvl w:val="1"/>
          <w:numId w:val="4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Si es cliente se vincula con una </w:t>
      </w:r>
      <w:r w:rsidR="00541D4F">
        <w:rPr>
          <w:rFonts w:ascii="Helvetica" w:hAnsi="Helvetica"/>
          <w:sz w:val="22"/>
          <w:szCs w:val="22"/>
        </w:rPr>
        <w:t>membresía.</w:t>
      </w:r>
    </w:p>
    <w:p w14:paraId="522FC021" w14:textId="5B20E8D9" w:rsidR="005C00D6" w:rsidRPr="003117DD" w:rsidRDefault="008E0006" w:rsidP="008E0006">
      <w:pPr>
        <w:pStyle w:val="Compact"/>
        <w:numPr>
          <w:ilvl w:val="1"/>
          <w:numId w:val="4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El sistema valida la </w:t>
      </w:r>
      <w:r w:rsidR="00541D4F" w:rsidRPr="003117DD">
        <w:rPr>
          <w:rFonts w:ascii="Helvetica" w:hAnsi="Helvetica"/>
          <w:sz w:val="22"/>
          <w:szCs w:val="22"/>
        </w:rPr>
        <w:t>información</w:t>
      </w:r>
      <w:r w:rsidRPr="003117DD">
        <w:rPr>
          <w:rFonts w:ascii="Helvetica" w:hAnsi="Helvetica"/>
          <w:sz w:val="22"/>
          <w:szCs w:val="22"/>
        </w:rPr>
        <w:t xml:space="preserve"> proporcionada</w:t>
      </w:r>
    </w:p>
    <w:p w14:paraId="0CEA9845" w14:textId="77777777" w:rsidR="005C00D6" w:rsidRPr="003117DD" w:rsidRDefault="008E0006" w:rsidP="008E0006">
      <w:pPr>
        <w:pStyle w:val="Compact"/>
        <w:numPr>
          <w:ilvl w:val="1"/>
          <w:numId w:val="4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generan credenciales para el ingreso</w:t>
      </w:r>
    </w:p>
    <w:p w14:paraId="1EE04039" w14:textId="77777777" w:rsidR="005C00D6" w:rsidRPr="003117DD" w:rsidRDefault="008E0006" w:rsidP="008E0006">
      <w:pPr>
        <w:pStyle w:val="Compact"/>
        <w:numPr>
          <w:ilvl w:val="1"/>
          <w:numId w:val="4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usuario recibe notificación de registro existo con credenciales</w:t>
      </w:r>
    </w:p>
    <w:p w14:paraId="1C0C842E" w14:textId="77777777" w:rsidR="005C00D6" w:rsidRPr="003117DD" w:rsidRDefault="008E0006" w:rsidP="008E0006">
      <w:pPr>
        <w:pStyle w:val="Compact"/>
        <w:numPr>
          <w:ilvl w:val="0"/>
          <w:numId w:val="4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</w:t>
      </w:r>
      <w:r w:rsidRPr="003117DD">
        <w:rPr>
          <w:rFonts w:ascii="Helvetica" w:hAnsi="Helvetica"/>
          <w:b/>
          <w:bCs/>
          <w:sz w:val="22"/>
          <w:szCs w:val="22"/>
        </w:rPr>
        <w:t>nteracciones clave:</w:t>
      </w:r>
    </w:p>
    <w:p w14:paraId="27379867" w14:textId="77777777" w:rsidR="005C00D6" w:rsidRPr="003117DD" w:rsidRDefault="008E0006" w:rsidP="008E0006">
      <w:pPr>
        <w:pStyle w:val="Compact"/>
        <w:numPr>
          <w:ilvl w:val="1"/>
          <w:numId w:val="4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>: Al registrar un cliente, debe asociarse con un tipo de membresía</w:t>
      </w:r>
    </w:p>
    <w:p w14:paraId="1ADE6A08" w14:textId="697FF545" w:rsidR="005C00D6" w:rsidRPr="003117DD" w:rsidRDefault="008E0006" w:rsidP="008E0006">
      <w:pPr>
        <w:pStyle w:val="Compact"/>
        <w:numPr>
          <w:ilvl w:val="1"/>
          <w:numId w:val="4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> </w:t>
      </w:r>
      <w:r w:rsidR="00233671" w:rsidRPr="00233671">
        <w:rPr>
          <w:rFonts w:asciiTheme="majorHAnsi" w:hAnsiTheme="majorHAnsi" w:cs="Segoe UI Emoji"/>
          <w:sz w:val="22"/>
          <w:szCs w:val="22"/>
        </w:rPr>
        <w:t>↔</w:t>
      </w:r>
      <w:r w:rsidR="00233671">
        <w:rPr>
          <w:rFonts w:ascii="Segoe UI Emoji" w:hAnsi="Segoe UI Emoji" w:cs="Segoe UI Emoji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: Los usuarios registrados pueden acceder a las instalaciones atreves de credenciales</w:t>
      </w:r>
    </w:p>
    <w:p w14:paraId="61967ABD" w14:textId="278E5C54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68" w:name="administration-de-instalaciones"/>
      <w:bookmarkStart w:id="69" w:name="_Toc199187179"/>
      <w:bookmarkEnd w:id="66"/>
      <w:r w:rsidRPr="003117DD">
        <w:rPr>
          <w:rFonts w:ascii="Helvetica" w:hAnsi="Helvetica"/>
          <w:sz w:val="22"/>
          <w:szCs w:val="22"/>
        </w:rPr>
        <w:t xml:space="preserve">2. </w:t>
      </w:r>
      <w:r w:rsidR="00541D4F" w:rsidRPr="003117DD">
        <w:rPr>
          <w:rFonts w:ascii="Helvetica" w:hAnsi="Helvetica"/>
          <w:b/>
          <w:bCs/>
          <w:sz w:val="22"/>
          <w:szCs w:val="22"/>
        </w:rPr>
        <w:t>Administración</w:t>
      </w:r>
      <w:r w:rsidRPr="003117DD">
        <w:rPr>
          <w:rFonts w:ascii="Helvetica" w:hAnsi="Helvetica"/>
          <w:b/>
          <w:bCs/>
          <w:sz w:val="22"/>
          <w:szCs w:val="22"/>
        </w:rPr>
        <w:t xml:space="preserve"> De instalaciones</w:t>
      </w:r>
      <w:bookmarkEnd w:id="69"/>
    </w:p>
    <w:p w14:paraId="64EF8996" w14:textId="77777777" w:rsidR="005C00D6" w:rsidRPr="003117DD" w:rsidRDefault="008E0006" w:rsidP="008E0006">
      <w:pPr>
        <w:pStyle w:val="Compact"/>
        <w:numPr>
          <w:ilvl w:val="0"/>
          <w:numId w:val="4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 xml:space="preserve">Gestión de </w:t>
      </w:r>
      <w:r w:rsidRPr="003117DD">
        <w:rPr>
          <w:rFonts w:ascii="Helvetica" w:hAnsi="Helvetica"/>
          <w:b/>
          <w:bCs/>
          <w:sz w:val="22"/>
          <w:szCs w:val="22"/>
        </w:rPr>
        <w:t>espacios:</w:t>
      </w:r>
    </w:p>
    <w:p w14:paraId="547E3308" w14:textId="77777777" w:rsidR="005C00D6" w:rsidRPr="003117DD" w:rsidRDefault="008E0006" w:rsidP="008E0006">
      <w:pPr>
        <w:pStyle w:val="Compact"/>
        <w:numPr>
          <w:ilvl w:val="1"/>
          <w:numId w:val="4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administrador accede al módulo de gestión de espacios</w:t>
      </w:r>
    </w:p>
    <w:p w14:paraId="08789732" w14:textId="77777777" w:rsidR="005C00D6" w:rsidRPr="003117DD" w:rsidRDefault="008E0006" w:rsidP="008E0006">
      <w:pPr>
        <w:pStyle w:val="Compact"/>
        <w:numPr>
          <w:ilvl w:val="1"/>
          <w:numId w:val="4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lastRenderedPageBreak/>
        <w:t>Visualiza la distribución actual de las instalaciones</w:t>
      </w:r>
    </w:p>
    <w:p w14:paraId="154D121D" w14:textId="77777777" w:rsidR="005C00D6" w:rsidRPr="003117DD" w:rsidRDefault="008E0006" w:rsidP="008E0006">
      <w:pPr>
        <w:pStyle w:val="Compact"/>
        <w:numPr>
          <w:ilvl w:val="1"/>
          <w:numId w:val="4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Asigna equipos específicos a cada área</w:t>
      </w:r>
    </w:p>
    <w:p w14:paraId="48BC97CF" w14:textId="77777777" w:rsidR="005C00D6" w:rsidRPr="003117DD" w:rsidRDefault="008E0006" w:rsidP="008E0006">
      <w:pPr>
        <w:pStyle w:val="Compact"/>
        <w:numPr>
          <w:ilvl w:val="1"/>
          <w:numId w:val="4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Configura horarios de disponibilidad de instalaciones</w:t>
      </w:r>
    </w:p>
    <w:p w14:paraId="0618BFA9" w14:textId="77777777" w:rsidR="005C00D6" w:rsidRPr="003117DD" w:rsidRDefault="008E0006" w:rsidP="008E0006">
      <w:pPr>
        <w:pStyle w:val="Compact"/>
        <w:numPr>
          <w:ilvl w:val="1"/>
          <w:numId w:val="4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actualiza la información y la hace visible para los usuarios</w:t>
      </w:r>
    </w:p>
    <w:p w14:paraId="7E7D799A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nteracciones clave:</w:t>
      </w:r>
    </w:p>
    <w:p w14:paraId="2EAF0687" w14:textId="77777777" w:rsidR="005C00D6" w:rsidRPr="003117DD" w:rsidRDefault="008E0006" w:rsidP="008E0006">
      <w:pPr>
        <w:pStyle w:val="Compact"/>
        <w:numPr>
          <w:ilvl w:val="0"/>
          <w:numId w:val="4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>: El gimnasio contiene diversos equipos distribuidos en sus espacios</w:t>
      </w:r>
    </w:p>
    <w:p w14:paraId="0B9A2D02" w14:textId="77777777" w:rsidR="005C00D6" w:rsidRPr="003117DD" w:rsidRDefault="008E0006" w:rsidP="008E0006">
      <w:pPr>
        <w:pStyle w:val="Compact"/>
        <w:numPr>
          <w:ilvl w:val="0"/>
          <w:numId w:val="4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>: Las clases se asignan a espacios específicos dentro del gimnasio</w:t>
      </w:r>
    </w:p>
    <w:p w14:paraId="34BD4F8A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70" w:name="control-de-equipo"/>
      <w:bookmarkStart w:id="71" w:name="_Toc199187180"/>
      <w:bookmarkEnd w:id="68"/>
      <w:r w:rsidRPr="003117DD">
        <w:rPr>
          <w:rFonts w:ascii="Helvetica" w:hAnsi="Helvetica"/>
          <w:sz w:val="22"/>
          <w:szCs w:val="22"/>
        </w:rPr>
        <w:t xml:space="preserve">3. </w:t>
      </w:r>
      <w:r w:rsidRPr="003117DD">
        <w:rPr>
          <w:rFonts w:ascii="Helvetica" w:hAnsi="Helvetica"/>
          <w:b/>
          <w:bCs/>
          <w:sz w:val="22"/>
          <w:szCs w:val="22"/>
        </w:rPr>
        <w:t>Control De equipo</w:t>
      </w:r>
      <w:bookmarkEnd w:id="71"/>
    </w:p>
    <w:p w14:paraId="5DA1223E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Programación de mantenimiento:</w:t>
      </w:r>
    </w:p>
    <w:p w14:paraId="09AB9ECF" w14:textId="77777777" w:rsidR="005C00D6" w:rsidRPr="003117DD" w:rsidRDefault="008E0006" w:rsidP="008E0006">
      <w:pPr>
        <w:pStyle w:val="Compact"/>
        <w:numPr>
          <w:ilvl w:val="0"/>
          <w:numId w:val="4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administrador identifica equipos que requieren ma</w:t>
      </w:r>
      <w:r w:rsidRPr="003117DD">
        <w:rPr>
          <w:rFonts w:ascii="Helvetica" w:hAnsi="Helvetica"/>
          <w:sz w:val="22"/>
          <w:szCs w:val="22"/>
        </w:rPr>
        <w:t>ntenimiento</w:t>
      </w:r>
    </w:p>
    <w:p w14:paraId="17F82F76" w14:textId="77777777" w:rsidR="005C00D6" w:rsidRPr="003117DD" w:rsidRDefault="008E0006" w:rsidP="008E0006">
      <w:pPr>
        <w:pStyle w:val="Compact"/>
        <w:numPr>
          <w:ilvl w:val="0"/>
          <w:numId w:val="4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Programa fechas para revisión o reparación</w:t>
      </w:r>
    </w:p>
    <w:p w14:paraId="2741878D" w14:textId="77777777" w:rsidR="005C00D6" w:rsidRPr="003117DD" w:rsidRDefault="008E0006" w:rsidP="008E0006">
      <w:pPr>
        <w:pStyle w:val="Compact"/>
        <w:numPr>
          <w:ilvl w:val="0"/>
          <w:numId w:val="4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marca el equipo como "En mantenimiento"</w:t>
      </w:r>
    </w:p>
    <w:p w14:paraId="17FA0338" w14:textId="77777777" w:rsidR="005C00D6" w:rsidRPr="003117DD" w:rsidRDefault="008E0006" w:rsidP="008E0006">
      <w:pPr>
        <w:pStyle w:val="Compact"/>
        <w:numPr>
          <w:ilvl w:val="0"/>
          <w:numId w:val="4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notifica al personal relevante</w:t>
      </w:r>
    </w:p>
    <w:p w14:paraId="6D5A2A65" w14:textId="77777777" w:rsidR="005C00D6" w:rsidRPr="003117DD" w:rsidRDefault="008E0006" w:rsidP="008E0006">
      <w:pPr>
        <w:pStyle w:val="Compact"/>
        <w:numPr>
          <w:ilvl w:val="0"/>
          <w:numId w:val="4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Al completar el servicio, se actualiza el estado del equipo</w:t>
      </w:r>
    </w:p>
    <w:p w14:paraId="37196798" w14:textId="77777777" w:rsidR="005C00D6" w:rsidRPr="003117DD" w:rsidRDefault="008E0006" w:rsidP="008E0006">
      <w:pPr>
        <w:pStyle w:val="Compact"/>
        <w:numPr>
          <w:ilvl w:val="0"/>
          <w:numId w:val="4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registra el historial de mantenimiento</w:t>
      </w:r>
    </w:p>
    <w:p w14:paraId="64A7F248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ntera</w:t>
      </w:r>
      <w:r w:rsidRPr="003117DD">
        <w:rPr>
          <w:rFonts w:ascii="Helvetica" w:hAnsi="Helvetica"/>
          <w:b/>
          <w:bCs/>
          <w:sz w:val="22"/>
          <w:szCs w:val="22"/>
        </w:rPr>
        <w:t>cciones clave:</w:t>
      </w:r>
    </w:p>
    <w:p w14:paraId="1A06999D" w14:textId="77777777" w:rsidR="005C00D6" w:rsidRPr="003117DD" w:rsidRDefault="008E0006" w:rsidP="008E0006">
      <w:pPr>
        <w:pStyle w:val="Compact"/>
        <w:numPr>
          <w:ilvl w:val="0"/>
          <w:numId w:val="4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>: La disponibilidad de equipos afecta la programación de clases</w:t>
      </w:r>
    </w:p>
    <w:p w14:paraId="0A3FCD44" w14:textId="77777777" w:rsidR="005C00D6" w:rsidRPr="003117DD" w:rsidRDefault="008E0006" w:rsidP="008E0006">
      <w:pPr>
        <w:pStyle w:val="Compact"/>
        <w:numPr>
          <w:ilvl w:val="0"/>
          <w:numId w:val="4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: El inventario de equipos es parte integral del gimnasio</w:t>
      </w:r>
    </w:p>
    <w:p w14:paraId="4CB26A24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72" w:name="programación-de-actividades"/>
      <w:bookmarkStart w:id="73" w:name="_Toc199187181"/>
      <w:bookmarkEnd w:id="70"/>
      <w:r w:rsidRPr="003117DD">
        <w:rPr>
          <w:rFonts w:ascii="Helvetica" w:hAnsi="Helvetica"/>
          <w:sz w:val="22"/>
          <w:szCs w:val="22"/>
        </w:rPr>
        <w:t xml:space="preserve">4. </w:t>
      </w:r>
      <w:r w:rsidRPr="003117DD">
        <w:rPr>
          <w:rFonts w:ascii="Helvetica" w:hAnsi="Helvetica"/>
          <w:b/>
          <w:bCs/>
          <w:sz w:val="22"/>
          <w:szCs w:val="22"/>
        </w:rPr>
        <w:t>Programación De actividades</w:t>
      </w:r>
      <w:bookmarkEnd w:id="73"/>
    </w:p>
    <w:p w14:paraId="739EC902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 </w:t>
      </w:r>
      <w:r w:rsidRPr="003117DD">
        <w:rPr>
          <w:rFonts w:ascii="Helvetica" w:hAnsi="Helvetica"/>
          <w:b/>
          <w:bCs/>
          <w:sz w:val="22"/>
          <w:szCs w:val="22"/>
        </w:rPr>
        <w:t>Creación de clases grupales:</w:t>
      </w:r>
    </w:p>
    <w:p w14:paraId="2D923B14" w14:textId="77777777" w:rsidR="005C00D6" w:rsidRPr="003117DD" w:rsidRDefault="008E0006" w:rsidP="008E0006">
      <w:pPr>
        <w:pStyle w:val="Compact"/>
        <w:numPr>
          <w:ilvl w:val="0"/>
          <w:numId w:val="4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entrenador accede al mód</w:t>
      </w:r>
      <w:r w:rsidRPr="003117DD">
        <w:rPr>
          <w:rFonts w:ascii="Helvetica" w:hAnsi="Helvetica"/>
          <w:sz w:val="22"/>
          <w:szCs w:val="22"/>
        </w:rPr>
        <w:t>ulo de programación</w:t>
      </w:r>
    </w:p>
    <w:p w14:paraId="5DF130BA" w14:textId="77777777" w:rsidR="005C00D6" w:rsidRPr="003117DD" w:rsidRDefault="008E0006" w:rsidP="008E0006">
      <w:pPr>
        <w:pStyle w:val="Compact"/>
        <w:numPr>
          <w:ilvl w:val="0"/>
          <w:numId w:val="4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Define el tipo de clase (yoga, spinning, etc.)</w:t>
      </w:r>
    </w:p>
    <w:p w14:paraId="08E72DD5" w14:textId="77777777" w:rsidR="005C00D6" w:rsidRPr="003117DD" w:rsidRDefault="008E0006" w:rsidP="008E0006">
      <w:pPr>
        <w:pStyle w:val="Compact"/>
        <w:numPr>
          <w:ilvl w:val="0"/>
          <w:numId w:val="4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stablece fecha, hora y duración</w:t>
      </w:r>
    </w:p>
    <w:p w14:paraId="27D60B30" w14:textId="77777777" w:rsidR="005C00D6" w:rsidRPr="003117DD" w:rsidRDefault="008E0006" w:rsidP="008E0006">
      <w:pPr>
        <w:pStyle w:val="Compact"/>
        <w:numPr>
          <w:ilvl w:val="0"/>
          <w:numId w:val="4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Asigna un espacio específico</w:t>
      </w:r>
    </w:p>
    <w:p w14:paraId="5977FCDD" w14:textId="77777777" w:rsidR="005C00D6" w:rsidRPr="003117DD" w:rsidRDefault="008E0006" w:rsidP="008E0006">
      <w:pPr>
        <w:pStyle w:val="Compact"/>
        <w:numPr>
          <w:ilvl w:val="0"/>
          <w:numId w:val="4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Define capacidad máxima</w:t>
      </w:r>
    </w:p>
    <w:p w14:paraId="6B2C8E9D" w14:textId="77777777" w:rsidR="005C00D6" w:rsidRPr="003117DD" w:rsidRDefault="008E0006" w:rsidP="008E0006">
      <w:pPr>
        <w:pStyle w:val="Compact"/>
        <w:numPr>
          <w:ilvl w:val="0"/>
          <w:numId w:val="4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verifica disponibilidad y no conflictos</w:t>
      </w:r>
    </w:p>
    <w:p w14:paraId="2767FF31" w14:textId="77777777" w:rsidR="005C00D6" w:rsidRPr="003117DD" w:rsidRDefault="008E0006" w:rsidP="008E0006">
      <w:pPr>
        <w:pStyle w:val="Compact"/>
        <w:numPr>
          <w:ilvl w:val="0"/>
          <w:numId w:val="4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La clase se publica y queda disponible para inscripc</w:t>
      </w:r>
      <w:r w:rsidRPr="003117DD">
        <w:rPr>
          <w:rFonts w:ascii="Helvetica" w:hAnsi="Helvetica"/>
          <w:sz w:val="22"/>
          <w:szCs w:val="22"/>
        </w:rPr>
        <w:t>ión</w:t>
      </w:r>
    </w:p>
    <w:p w14:paraId="5BB5D2D7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lastRenderedPageBreak/>
        <w:t>Interacciones clave:</w:t>
      </w:r>
    </w:p>
    <w:p w14:paraId="69666C5A" w14:textId="77777777" w:rsidR="005C00D6" w:rsidRPr="003117DD" w:rsidRDefault="008E0006" w:rsidP="008E0006">
      <w:pPr>
        <w:pStyle w:val="Compact"/>
        <w:numPr>
          <w:ilvl w:val="0"/>
          <w:numId w:val="5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>: Cada clase es impartida por un entrenador específico</w:t>
      </w:r>
    </w:p>
    <w:p w14:paraId="1957A844" w14:textId="77777777" w:rsidR="005C00D6" w:rsidRPr="003117DD" w:rsidRDefault="008E0006" w:rsidP="008E0006">
      <w:pPr>
        <w:pStyle w:val="Compact"/>
        <w:numPr>
          <w:ilvl w:val="0"/>
          <w:numId w:val="5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>: Los clientes se inscriben en las clases</w:t>
      </w:r>
    </w:p>
    <w:p w14:paraId="52DEFDF0" w14:textId="77777777" w:rsidR="005C00D6" w:rsidRPr="003117DD" w:rsidRDefault="008E0006" w:rsidP="008E0006">
      <w:pPr>
        <w:pStyle w:val="Compact"/>
        <w:numPr>
          <w:ilvl w:val="0"/>
          <w:numId w:val="5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>: El sistema registra la asistencia a cada clase</w:t>
      </w:r>
    </w:p>
    <w:p w14:paraId="4FC0B3BB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74" w:name="gestión-de-membresías"/>
      <w:bookmarkStart w:id="75" w:name="_Toc199187182"/>
      <w:bookmarkEnd w:id="72"/>
      <w:r w:rsidRPr="003117DD">
        <w:rPr>
          <w:rFonts w:ascii="Helvetica" w:hAnsi="Helvetica"/>
          <w:sz w:val="22"/>
          <w:szCs w:val="22"/>
        </w:rPr>
        <w:t xml:space="preserve">5. </w:t>
      </w:r>
      <w:r w:rsidRPr="003117DD">
        <w:rPr>
          <w:rFonts w:ascii="Helvetica" w:hAnsi="Helvetica"/>
          <w:b/>
          <w:bCs/>
          <w:sz w:val="22"/>
          <w:szCs w:val="22"/>
        </w:rPr>
        <w:t>Gestión De membresías</w:t>
      </w:r>
      <w:bookmarkEnd w:id="75"/>
    </w:p>
    <w:p w14:paraId="2EBBFB14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Flujo principal - Renovación de planes:</w:t>
      </w:r>
    </w:p>
    <w:p w14:paraId="7C9C088D" w14:textId="77777777" w:rsidR="005C00D6" w:rsidRPr="003117DD" w:rsidRDefault="008E0006" w:rsidP="008E0006">
      <w:pPr>
        <w:pStyle w:val="Compact"/>
        <w:numPr>
          <w:ilvl w:val="0"/>
          <w:numId w:val="5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cliente o recepcionista inicia el proceso de renovación</w:t>
      </w:r>
    </w:p>
    <w:p w14:paraId="090104B5" w14:textId="77777777" w:rsidR="005C00D6" w:rsidRPr="003117DD" w:rsidRDefault="008E0006" w:rsidP="008E0006">
      <w:pPr>
        <w:pStyle w:val="Compact"/>
        <w:numPr>
          <w:ilvl w:val="0"/>
          <w:numId w:val="5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muestra el estado actual y opciones disponibles</w:t>
      </w:r>
    </w:p>
    <w:p w14:paraId="071E546C" w14:textId="77777777" w:rsidR="005C00D6" w:rsidRPr="003117DD" w:rsidRDefault="008E0006" w:rsidP="008E0006">
      <w:pPr>
        <w:pStyle w:val="Compact"/>
        <w:numPr>
          <w:ilvl w:val="0"/>
          <w:numId w:val="5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selecciona el nuevo p</w:t>
      </w:r>
      <w:r w:rsidRPr="003117DD">
        <w:rPr>
          <w:rFonts w:ascii="Helvetica" w:hAnsi="Helvetica"/>
          <w:sz w:val="22"/>
          <w:szCs w:val="22"/>
        </w:rPr>
        <w:t>eríodo de vigencia</w:t>
      </w:r>
    </w:p>
    <w:p w14:paraId="31995D58" w14:textId="77777777" w:rsidR="005C00D6" w:rsidRPr="003117DD" w:rsidRDefault="008E0006" w:rsidP="008E0006">
      <w:pPr>
        <w:pStyle w:val="Compact"/>
        <w:numPr>
          <w:ilvl w:val="0"/>
          <w:numId w:val="5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aplican promociones si corresponde</w:t>
      </w:r>
    </w:p>
    <w:p w14:paraId="639ED5F4" w14:textId="77777777" w:rsidR="005C00D6" w:rsidRPr="003117DD" w:rsidRDefault="008E0006" w:rsidP="008E0006">
      <w:pPr>
        <w:pStyle w:val="Compact"/>
        <w:numPr>
          <w:ilvl w:val="0"/>
          <w:numId w:val="5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procesa el pago</w:t>
      </w:r>
    </w:p>
    <w:p w14:paraId="5F82DB70" w14:textId="77777777" w:rsidR="005C00D6" w:rsidRPr="003117DD" w:rsidRDefault="008E0006" w:rsidP="008E0006">
      <w:pPr>
        <w:pStyle w:val="Compact"/>
        <w:numPr>
          <w:ilvl w:val="0"/>
          <w:numId w:val="5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actualiza la fecha de vencimiento</w:t>
      </w:r>
    </w:p>
    <w:p w14:paraId="3A2943CF" w14:textId="77777777" w:rsidR="005C00D6" w:rsidRPr="003117DD" w:rsidRDefault="008E0006" w:rsidP="008E0006">
      <w:pPr>
        <w:pStyle w:val="Compact"/>
        <w:numPr>
          <w:ilvl w:val="0"/>
          <w:numId w:val="51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notifica la renovación exitosa</w:t>
      </w:r>
    </w:p>
    <w:p w14:paraId="5C1B3A28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nteracciones clave:</w:t>
      </w:r>
    </w:p>
    <w:p w14:paraId="1B930832" w14:textId="77777777" w:rsidR="005C00D6" w:rsidRPr="003117DD" w:rsidRDefault="008E0006" w:rsidP="008E0006">
      <w:pPr>
        <w:pStyle w:val="Compact"/>
        <w:numPr>
          <w:ilvl w:val="0"/>
          <w:numId w:val="5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>: Cada cliente tiene asociada una membresía con características específicas</w:t>
      </w:r>
    </w:p>
    <w:p w14:paraId="72AE1CB6" w14:textId="0C8C852B" w:rsidR="005C00D6" w:rsidRPr="003117DD" w:rsidRDefault="008E0006" w:rsidP="008E0006">
      <w:pPr>
        <w:pStyle w:val="Compact"/>
        <w:numPr>
          <w:ilvl w:val="0"/>
          <w:numId w:val="52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 xml:space="preserve">: El tipo de membresía podría </w:t>
      </w:r>
      <w:r w:rsidR="00541D4F" w:rsidRPr="003117DD">
        <w:rPr>
          <w:rFonts w:ascii="Helvetica" w:hAnsi="Helvetica"/>
          <w:sz w:val="22"/>
          <w:szCs w:val="22"/>
        </w:rPr>
        <w:t>determinar</w:t>
      </w:r>
      <w:r w:rsidRPr="003117DD">
        <w:rPr>
          <w:rFonts w:ascii="Helvetica" w:hAnsi="Helvetica"/>
          <w:sz w:val="22"/>
          <w:szCs w:val="22"/>
        </w:rPr>
        <w:t xml:space="preserve"> el acceso a ciertas clases</w:t>
      </w:r>
    </w:p>
    <w:p w14:paraId="1C9054F3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76" w:name="control-de-asistencia"/>
      <w:bookmarkStart w:id="77" w:name="_Toc199187183"/>
      <w:bookmarkEnd w:id="74"/>
      <w:r w:rsidRPr="003117DD">
        <w:rPr>
          <w:rFonts w:ascii="Helvetica" w:hAnsi="Helvetica"/>
          <w:sz w:val="22"/>
          <w:szCs w:val="22"/>
        </w:rPr>
        <w:t xml:space="preserve">6. </w:t>
      </w:r>
      <w:r w:rsidRPr="003117DD">
        <w:rPr>
          <w:rFonts w:ascii="Helvetica" w:hAnsi="Helvetica"/>
          <w:b/>
          <w:bCs/>
          <w:sz w:val="22"/>
          <w:szCs w:val="22"/>
        </w:rPr>
        <w:t>Control De asistencia</w:t>
      </w:r>
      <w:bookmarkEnd w:id="77"/>
    </w:p>
    <w:p w14:paraId="6817B83B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Registro de entrada/salida:</w:t>
      </w:r>
    </w:p>
    <w:p w14:paraId="710393FC" w14:textId="77777777" w:rsidR="005C00D6" w:rsidRPr="003117DD" w:rsidRDefault="008E0006" w:rsidP="008E0006">
      <w:pPr>
        <w:pStyle w:val="Compact"/>
        <w:numPr>
          <w:ilvl w:val="0"/>
          <w:numId w:val="5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cliente se identifica en el punto de acc</w:t>
      </w:r>
      <w:r w:rsidRPr="003117DD">
        <w:rPr>
          <w:rFonts w:ascii="Helvetica" w:hAnsi="Helvetica"/>
          <w:sz w:val="22"/>
          <w:szCs w:val="22"/>
        </w:rPr>
        <w:t>eso (tarjeta, biometría, etc.)</w:t>
      </w:r>
    </w:p>
    <w:p w14:paraId="3151219C" w14:textId="77777777" w:rsidR="005C00D6" w:rsidRPr="003117DD" w:rsidRDefault="008E0006" w:rsidP="008E0006">
      <w:pPr>
        <w:pStyle w:val="Compact"/>
        <w:numPr>
          <w:ilvl w:val="0"/>
          <w:numId w:val="5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verifica la vigencia de la membresía</w:t>
      </w:r>
    </w:p>
    <w:p w14:paraId="10832947" w14:textId="77777777" w:rsidR="005C00D6" w:rsidRPr="003117DD" w:rsidRDefault="008E0006" w:rsidP="008E0006">
      <w:pPr>
        <w:pStyle w:val="Compact"/>
        <w:numPr>
          <w:ilvl w:val="0"/>
          <w:numId w:val="5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registra la fecha y hora de entrada</w:t>
      </w:r>
    </w:p>
    <w:p w14:paraId="12D346D6" w14:textId="77777777" w:rsidR="005C00D6" w:rsidRPr="003117DD" w:rsidRDefault="008E0006" w:rsidP="008E0006">
      <w:pPr>
        <w:pStyle w:val="Compact"/>
        <w:numPr>
          <w:ilvl w:val="0"/>
          <w:numId w:val="5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Al salir, el cliente se identifica nuevamente</w:t>
      </w:r>
    </w:p>
    <w:p w14:paraId="4E514281" w14:textId="77777777" w:rsidR="005C00D6" w:rsidRPr="003117DD" w:rsidRDefault="008E0006" w:rsidP="008E0006">
      <w:pPr>
        <w:pStyle w:val="Compact"/>
        <w:numPr>
          <w:ilvl w:val="0"/>
          <w:numId w:val="5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registra la hora de salida</w:t>
      </w:r>
    </w:p>
    <w:p w14:paraId="1E7122A3" w14:textId="77777777" w:rsidR="005C00D6" w:rsidRPr="003117DD" w:rsidRDefault="008E0006" w:rsidP="008E0006">
      <w:pPr>
        <w:pStyle w:val="Compact"/>
        <w:numPr>
          <w:ilvl w:val="0"/>
          <w:numId w:val="53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Se actualiza el historial de asistencia del cliente</w:t>
      </w:r>
    </w:p>
    <w:p w14:paraId="754A7D89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n</w:t>
      </w:r>
      <w:r w:rsidRPr="003117DD">
        <w:rPr>
          <w:rFonts w:ascii="Helvetica" w:hAnsi="Helvetica"/>
          <w:b/>
          <w:bCs/>
          <w:sz w:val="22"/>
          <w:szCs w:val="22"/>
        </w:rPr>
        <w:t>teracciones clave:</w:t>
      </w:r>
    </w:p>
    <w:p w14:paraId="45BEE50F" w14:textId="77777777" w:rsidR="005C00D6" w:rsidRPr="003117DD" w:rsidRDefault="008E0006" w:rsidP="008E0006">
      <w:pPr>
        <w:pStyle w:val="Compact"/>
        <w:numPr>
          <w:ilvl w:val="0"/>
          <w:numId w:val="5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lastRenderedPageBreak/>
        <w:t>Asistencia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>: Se registra cada visita del cliente</w:t>
      </w:r>
    </w:p>
    <w:p w14:paraId="476646B1" w14:textId="77777777" w:rsidR="005C00D6" w:rsidRPr="003117DD" w:rsidRDefault="008E0006" w:rsidP="008E0006">
      <w:pPr>
        <w:pStyle w:val="Compact"/>
        <w:numPr>
          <w:ilvl w:val="0"/>
          <w:numId w:val="5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ase</w:t>
      </w:r>
      <w:r w:rsidRPr="003117DD">
        <w:rPr>
          <w:rFonts w:ascii="Helvetica" w:hAnsi="Helvetica"/>
          <w:sz w:val="22"/>
          <w:szCs w:val="22"/>
        </w:rPr>
        <w:t>: Se controla la participación en actividades específicas</w:t>
      </w:r>
    </w:p>
    <w:p w14:paraId="39B2D0C3" w14:textId="77777777" w:rsidR="005C00D6" w:rsidRPr="003117DD" w:rsidRDefault="008E0006" w:rsidP="008E0006">
      <w:pPr>
        <w:pStyle w:val="Compact"/>
        <w:numPr>
          <w:ilvl w:val="0"/>
          <w:numId w:val="54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>: Permite monitorear el aforo en tiempo real</w:t>
      </w:r>
    </w:p>
    <w:p w14:paraId="1BFFA83A" w14:textId="77777777" w:rsidR="005C00D6" w:rsidRPr="003117DD" w:rsidRDefault="008E0006" w:rsidP="003117DD">
      <w:pPr>
        <w:pStyle w:val="Heading3"/>
        <w:spacing w:line="360" w:lineRule="auto"/>
        <w:rPr>
          <w:rFonts w:ascii="Helvetica" w:hAnsi="Helvetica"/>
          <w:sz w:val="22"/>
          <w:szCs w:val="22"/>
        </w:rPr>
      </w:pPr>
      <w:bookmarkStart w:id="78" w:name="entrenamiento-personalizado"/>
      <w:bookmarkStart w:id="79" w:name="_Toc199187184"/>
      <w:bookmarkEnd w:id="76"/>
      <w:r w:rsidRPr="003117DD">
        <w:rPr>
          <w:rFonts w:ascii="Helvetica" w:hAnsi="Helvetica"/>
          <w:sz w:val="22"/>
          <w:szCs w:val="22"/>
        </w:rPr>
        <w:t xml:space="preserve">7. </w:t>
      </w:r>
      <w:r w:rsidRPr="003117DD">
        <w:rPr>
          <w:rFonts w:ascii="Helvetica" w:hAnsi="Helvetica"/>
          <w:b/>
          <w:bCs/>
          <w:sz w:val="22"/>
          <w:szCs w:val="22"/>
        </w:rPr>
        <w:t>Entrenamiento personalizado</w:t>
      </w:r>
      <w:bookmarkEnd w:id="79"/>
    </w:p>
    <w:p w14:paraId="39E57550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Flujo principal - Asignación de rutinas:</w:t>
      </w:r>
    </w:p>
    <w:p w14:paraId="32D25967" w14:textId="77777777" w:rsidR="005C00D6" w:rsidRPr="003117DD" w:rsidRDefault="008E0006" w:rsidP="008E0006">
      <w:pPr>
        <w:pStyle w:val="Compact"/>
        <w:numPr>
          <w:ilvl w:val="0"/>
          <w:numId w:val="5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entrenador accede al perfil del cliente</w:t>
      </w:r>
    </w:p>
    <w:p w14:paraId="4ABC8801" w14:textId="77777777" w:rsidR="005C00D6" w:rsidRPr="003117DD" w:rsidRDefault="008E0006" w:rsidP="008E0006">
      <w:pPr>
        <w:pStyle w:val="Compact"/>
        <w:numPr>
          <w:ilvl w:val="0"/>
          <w:numId w:val="5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valúa su condición física y objetivos</w:t>
      </w:r>
    </w:p>
    <w:p w14:paraId="3DBA620F" w14:textId="77777777" w:rsidR="005C00D6" w:rsidRPr="003117DD" w:rsidRDefault="008E0006" w:rsidP="008E0006">
      <w:pPr>
        <w:pStyle w:val="Compact"/>
        <w:numPr>
          <w:ilvl w:val="0"/>
          <w:numId w:val="5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Diseña una rutina personalizada</w:t>
      </w:r>
    </w:p>
    <w:p w14:paraId="3250AF2B" w14:textId="77777777" w:rsidR="005C00D6" w:rsidRPr="003117DD" w:rsidRDefault="008E0006" w:rsidP="008E0006">
      <w:pPr>
        <w:pStyle w:val="Compact"/>
        <w:numPr>
          <w:ilvl w:val="0"/>
          <w:numId w:val="5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Asigna ejercicios específ</w:t>
      </w:r>
      <w:r w:rsidRPr="003117DD">
        <w:rPr>
          <w:rFonts w:ascii="Helvetica" w:hAnsi="Helvetica"/>
          <w:sz w:val="22"/>
          <w:szCs w:val="22"/>
        </w:rPr>
        <w:t>icos con series y repeticiones</w:t>
      </w:r>
    </w:p>
    <w:p w14:paraId="5C5CD6AB" w14:textId="77777777" w:rsidR="005C00D6" w:rsidRPr="003117DD" w:rsidRDefault="008E0006" w:rsidP="008E0006">
      <w:pPr>
        <w:pStyle w:val="Compact"/>
        <w:numPr>
          <w:ilvl w:val="0"/>
          <w:numId w:val="5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stablece progresión esperada</w:t>
      </w:r>
    </w:p>
    <w:p w14:paraId="70A433FC" w14:textId="77777777" w:rsidR="005C00D6" w:rsidRPr="003117DD" w:rsidRDefault="008E0006" w:rsidP="008E0006">
      <w:pPr>
        <w:pStyle w:val="Compact"/>
        <w:numPr>
          <w:ilvl w:val="0"/>
          <w:numId w:val="5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cliente recibe notificación de su nueva rutina</w:t>
      </w:r>
    </w:p>
    <w:p w14:paraId="666B50E4" w14:textId="77777777" w:rsidR="005C00D6" w:rsidRPr="003117DD" w:rsidRDefault="008E0006" w:rsidP="008E0006">
      <w:pPr>
        <w:pStyle w:val="Compact"/>
        <w:numPr>
          <w:ilvl w:val="0"/>
          <w:numId w:val="55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l sistema permite seguimiento del cumplimiento</w:t>
      </w:r>
    </w:p>
    <w:p w14:paraId="3E0B2EE4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Interacciones clave:</w:t>
      </w:r>
    </w:p>
    <w:p w14:paraId="4E12C887" w14:textId="77777777" w:rsidR="005C00D6" w:rsidRPr="003117DD" w:rsidRDefault="008E0006" w:rsidP="008E0006">
      <w:pPr>
        <w:pStyle w:val="Compact"/>
        <w:numPr>
          <w:ilvl w:val="0"/>
          <w:numId w:val="5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3117DD">
        <w:rPr>
          <w:rFonts w:ascii="Helvetica" w:hAnsi="Helvetica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>: Relación directa para la personalización del entrenami</w:t>
      </w:r>
      <w:r w:rsidRPr="003117DD">
        <w:rPr>
          <w:rFonts w:ascii="Helvetica" w:hAnsi="Helvetica"/>
          <w:sz w:val="22"/>
          <w:szCs w:val="22"/>
        </w:rPr>
        <w:t>ento</w:t>
      </w:r>
    </w:p>
    <w:p w14:paraId="41A3CBDE" w14:textId="77777777" w:rsidR="005C00D6" w:rsidRPr="003117DD" w:rsidRDefault="008E0006" w:rsidP="008E0006">
      <w:pPr>
        <w:pStyle w:val="Compact"/>
        <w:numPr>
          <w:ilvl w:val="0"/>
          <w:numId w:val="56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> </w:t>
      </w:r>
      <w:r w:rsidRPr="00233671">
        <w:rPr>
          <w:rFonts w:asciiTheme="majorHAnsi" w:hAnsiTheme="majorHAnsi" w:cs="Segoe UI Emoji"/>
          <w:sz w:val="22"/>
          <w:szCs w:val="22"/>
        </w:rPr>
        <w:t>↔</w:t>
      </w:r>
      <w:r w:rsidRPr="00233671">
        <w:rPr>
          <w:rFonts w:asciiTheme="majorHAnsi" w:hAnsiTheme="majorHAnsi" w:cs="Helvetica"/>
          <w:sz w:val="22"/>
          <w:szCs w:val="22"/>
        </w:rPr>
        <w:t> </w:t>
      </w:r>
      <w:r w:rsidRPr="003117DD">
        <w:rPr>
          <w:rStyle w:val="VerbatimChar"/>
          <w:rFonts w:ascii="Helvetica" w:hAnsi="Helvetica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>: Las rutinas incluyen el uso de equipos específicos</w:t>
      </w:r>
    </w:p>
    <w:p w14:paraId="43D0E1E9" w14:textId="7E2C1A0D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80" w:name="relaciones-entre-clases"/>
      <w:bookmarkStart w:id="81" w:name="_Toc199187185"/>
      <w:bookmarkEnd w:id="64"/>
      <w:bookmarkEnd w:id="78"/>
      <w:r w:rsidRPr="003117DD">
        <w:rPr>
          <w:rFonts w:ascii="Helvetica" w:hAnsi="Helvetica"/>
          <w:sz w:val="22"/>
          <w:szCs w:val="22"/>
        </w:rPr>
        <w:t>Relaciones Entre Clases</w:t>
      </w:r>
      <w:bookmarkEnd w:id="81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Relaciones Entre Clases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3F776E74" w14:textId="7AF943AB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as relaciones entre las clases son cruciales para entender cómo interactúan los diferentes </w:t>
      </w:r>
      <w:r w:rsidR="00541D4F" w:rsidRPr="003117DD">
        <w:rPr>
          <w:rFonts w:ascii="Helvetica" w:hAnsi="Helvetica"/>
          <w:sz w:val="22"/>
          <w:szCs w:val="22"/>
        </w:rPr>
        <w:t>componentes</w:t>
      </w:r>
      <w:r w:rsidRPr="003117DD">
        <w:rPr>
          <w:rFonts w:ascii="Helvetica" w:hAnsi="Helvetica"/>
          <w:sz w:val="22"/>
          <w:szCs w:val="22"/>
        </w:rPr>
        <w:t xml:space="preserve"> del sistema. A continuación, se detallan las relaciones</w:t>
      </w:r>
      <w:r w:rsidRPr="003117DD">
        <w:rPr>
          <w:rFonts w:ascii="Helvetica" w:hAnsi="Helvetica"/>
          <w:sz w:val="22"/>
          <w:szCs w:val="22"/>
        </w:rPr>
        <w:t xml:space="preserve"> y cómo se enlazan, justificando el uso de cada una conforme a las reglas de UML.</w:t>
      </w:r>
    </w:p>
    <w:p w14:paraId="63D52491" w14:textId="77777777" w:rsidR="005C00D6" w:rsidRPr="003117DD" w:rsidRDefault="008E0006" w:rsidP="008E0006">
      <w:pPr>
        <w:numPr>
          <w:ilvl w:val="0"/>
          <w:numId w:val="5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Herencia (Generalización/Especialización)</w:t>
      </w:r>
    </w:p>
    <w:p w14:paraId="02E8B302" w14:textId="77777777" w:rsidR="005C00D6" w:rsidRPr="003117DD" w:rsidRDefault="008E0006" w:rsidP="008E0006">
      <w:pPr>
        <w:pStyle w:val="Compact"/>
        <w:numPr>
          <w:ilvl w:val="1"/>
          <w:numId w:val="5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Usuario --&gt; Cliente</w:t>
      </w:r>
      <w:r w:rsidRPr="003117DD">
        <w:rPr>
          <w:rFonts w:ascii="Helvetica" w:hAnsi="Helvetica"/>
          <w:sz w:val="22"/>
          <w:szCs w:val="22"/>
        </w:rPr>
        <w:t xml:space="preserve">: La clase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hereda</w:t>
      </w:r>
      <w:r w:rsidRPr="003117DD">
        <w:rPr>
          <w:rFonts w:ascii="Helvetica" w:hAnsi="Helvetica"/>
          <w:sz w:val="22"/>
          <w:szCs w:val="22"/>
        </w:rPr>
        <w:t xml:space="preserve"> de </w:t>
      </w: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>. Esto significa que un cliente es un tipo específico de usuario, compartiend</w:t>
      </w:r>
      <w:r w:rsidRPr="003117DD">
        <w:rPr>
          <w:rFonts w:ascii="Helvetica" w:hAnsi="Helvetica"/>
          <w:sz w:val="22"/>
          <w:szCs w:val="22"/>
        </w:rPr>
        <w:t>o atributos y métodos comunes (nombre, correo, teléfono) y añadiendo características y comportamientos propios de un miembro del gimnasio (fecha de registro, estado de membresía).</w:t>
      </w:r>
    </w:p>
    <w:p w14:paraId="34280F85" w14:textId="77777777" w:rsidR="005C00D6" w:rsidRPr="003117DD" w:rsidRDefault="008E0006" w:rsidP="008E0006">
      <w:pPr>
        <w:pStyle w:val="Compact"/>
        <w:numPr>
          <w:ilvl w:val="1"/>
          <w:numId w:val="58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Usuario --&gt; Entrenador</w:t>
      </w:r>
      <w:r w:rsidRPr="003117DD">
        <w:rPr>
          <w:rFonts w:ascii="Helvetica" w:hAnsi="Helvetica"/>
          <w:sz w:val="22"/>
          <w:szCs w:val="22"/>
        </w:rPr>
        <w:t xml:space="preserve">: Similar al cliente, la clase </w:t>
      </w:r>
      <w:r w:rsidRPr="003117DD">
        <w:rPr>
          <w:rStyle w:val="VerbatimChar"/>
          <w:rFonts w:ascii="Helvetica" w:hAnsi="Helvetica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hereda</w:t>
      </w:r>
      <w:r w:rsidRPr="003117DD">
        <w:rPr>
          <w:rFonts w:ascii="Helvetica" w:hAnsi="Helvetica"/>
          <w:sz w:val="22"/>
          <w:szCs w:val="22"/>
        </w:rPr>
        <w:t xml:space="preserve"> de </w:t>
      </w: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>. Un entrenador también es un tipo de usuario con información básica compartida, pero con atributos y métodos específicos de su rol (especialidad, años de experiencia, asignar rutina).</w:t>
      </w:r>
    </w:p>
    <w:p w14:paraId="7FE83935" w14:textId="77777777" w:rsidR="005C00D6" w:rsidRPr="003117DD" w:rsidRDefault="008E0006" w:rsidP="008E0006">
      <w:pPr>
        <w:numPr>
          <w:ilvl w:val="0"/>
          <w:numId w:val="5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lastRenderedPageBreak/>
        <w:t>Asociación</w:t>
      </w:r>
    </w:p>
    <w:p w14:paraId="0AE79992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liente -- Membresía</w:t>
      </w:r>
      <w:r w:rsidRPr="003117DD">
        <w:rPr>
          <w:rFonts w:ascii="Helvetica" w:hAnsi="Helvetica"/>
          <w:sz w:val="22"/>
          <w:szCs w:val="22"/>
        </w:rPr>
        <w:t xml:space="preserve">: Un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tiene</w:t>
      </w:r>
      <w:r w:rsidRPr="003117DD">
        <w:rPr>
          <w:rFonts w:ascii="Helvetica" w:hAnsi="Helvetica"/>
          <w:sz w:val="22"/>
          <w:szCs w:val="22"/>
        </w:rPr>
        <w:t xml:space="preserve"> una </w:t>
      </w: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>.</w:t>
      </w:r>
      <w:r w:rsidRPr="003117DD">
        <w:rPr>
          <w:rFonts w:ascii="Helvetica" w:hAnsi="Helvetica"/>
          <w:sz w:val="22"/>
          <w:szCs w:val="22"/>
        </w:rPr>
        <w:t xml:space="preserve"> Esta es una relación de asociación donde cada cliente está vinculado a una membresía que define su acceso y beneficios. </w:t>
      </w:r>
      <w:r w:rsidRPr="003117DD">
        <w:rPr>
          <w:rFonts w:ascii="Helvetica" w:hAnsi="Helvetica"/>
          <w:sz w:val="22"/>
          <w:szCs w:val="22"/>
        </w:rPr>
        <w:t>La multiplicidad sería "1 a 1" (un cliente tiene una membresía) .</w:t>
      </w:r>
    </w:p>
    <w:p w14:paraId="71FB3E7E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liente -- Asistencia</w:t>
      </w:r>
      <w:r w:rsidRPr="003117DD">
        <w:rPr>
          <w:rFonts w:ascii="Helvetica" w:hAnsi="Helvetica"/>
          <w:sz w:val="22"/>
          <w:szCs w:val="22"/>
        </w:rPr>
        <w:t xml:space="preserve">: Un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registra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. Esta relación </w:t>
      </w:r>
      <w:r w:rsidRPr="003117DD">
        <w:rPr>
          <w:rFonts w:ascii="Helvetica" w:hAnsi="Helvetica"/>
          <w:sz w:val="22"/>
          <w:szCs w:val="22"/>
        </w:rPr>
        <w:t xml:space="preserve">indica que un cliente puede tener múltiples registros de asistencia a lo largo del tiempo. </w:t>
      </w:r>
      <w:r w:rsidRPr="003117DD">
        <w:rPr>
          <w:rFonts w:ascii="Helvetica" w:hAnsi="Helvetica"/>
          <w:sz w:val="22"/>
          <w:szCs w:val="22"/>
        </w:rPr>
        <w:t>La multiplicidad sería "1 a *" (un cliente tiene muchas asistencias).</w:t>
      </w:r>
    </w:p>
    <w:p w14:paraId="4E995A6A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Cliente -- SesiónEntrenamiento</w:t>
      </w:r>
      <w:r w:rsidRPr="003117DD">
        <w:rPr>
          <w:rFonts w:ascii="Helvetica" w:hAnsi="Helvetica"/>
          <w:sz w:val="22"/>
          <w:szCs w:val="22"/>
        </w:rPr>
        <w:t xml:space="preserve">: Un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se inscribe en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>. Un cliente puede</w:t>
      </w:r>
      <w:r w:rsidRPr="003117DD">
        <w:rPr>
          <w:rFonts w:ascii="Helvetica" w:hAnsi="Helvetica"/>
          <w:sz w:val="22"/>
          <w:szCs w:val="22"/>
        </w:rPr>
        <w:t xml:space="preserve"> inscribirse en varias sesiones, y una sesión puede tener varios clientes inscritos. </w:t>
      </w:r>
      <w:r w:rsidRPr="003117DD">
        <w:rPr>
          <w:rFonts w:ascii="Helvetica" w:hAnsi="Helvetica"/>
          <w:sz w:val="22"/>
          <w:szCs w:val="22"/>
        </w:rPr>
        <w:t xml:space="preserve">La multiplicidad sería " </w:t>
      </w:r>
      <w:r w:rsidRPr="003117DD">
        <w:rPr>
          <w:rFonts w:ascii="Helvetica" w:hAnsi="Helvetica"/>
          <w:i/>
          <w:iCs/>
          <w:sz w:val="22"/>
          <w:szCs w:val="22"/>
        </w:rPr>
        <w:t>a</w:t>
      </w:r>
      <w:r w:rsidRPr="003117DD">
        <w:rPr>
          <w:rFonts w:ascii="Helvetica" w:hAnsi="Helvetica"/>
          <w:sz w:val="22"/>
          <w:szCs w:val="22"/>
        </w:rPr>
        <w:t xml:space="preserve"> ".</w:t>
      </w:r>
    </w:p>
    <w:p w14:paraId="6C2E6B0C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Entrenador -- SesiónEntrenamiento</w:t>
      </w:r>
      <w:r w:rsidRPr="003117DD">
        <w:rPr>
          <w:rFonts w:ascii="Helvetica" w:hAnsi="Helvetica"/>
          <w:sz w:val="22"/>
          <w:szCs w:val="22"/>
        </w:rPr>
        <w:t xml:space="preserve">: Un </w:t>
      </w:r>
      <w:r w:rsidRPr="003117DD">
        <w:rPr>
          <w:rStyle w:val="VerbatimChar"/>
          <w:rFonts w:ascii="Helvetica" w:hAnsi="Helvetica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imparte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>. Una sesión es impartida por un entrenador, y un entrenador pued</w:t>
      </w:r>
      <w:r w:rsidRPr="003117DD">
        <w:rPr>
          <w:rFonts w:ascii="Helvetica" w:hAnsi="Helvetica"/>
          <w:sz w:val="22"/>
          <w:szCs w:val="22"/>
        </w:rPr>
        <w:t>e impartir múltiples sesiones. La multiplicidad sería "1 a *" en el lado del entrenador y "1" en el lado de la sesión.</w:t>
      </w:r>
    </w:p>
    <w:p w14:paraId="4BCDA3B2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Gimnasio -- Equipo</w:t>
      </w:r>
      <w:r w:rsidRPr="003117DD">
        <w:rPr>
          <w:rFonts w:ascii="Helvetica" w:hAnsi="Helvetica"/>
          <w:sz w:val="22"/>
          <w:szCs w:val="22"/>
        </w:rPr>
        <w:t xml:space="preserve">: Un 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contiene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Equipo</w:t>
      </w:r>
      <w:r w:rsidRPr="003117DD">
        <w:rPr>
          <w:rFonts w:ascii="Helvetica" w:hAnsi="Helvetica"/>
          <w:sz w:val="22"/>
          <w:szCs w:val="22"/>
        </w:rPr>
        <w:t xml:space="preserve">. El gimnasio posee y gestiona varios equipos. </w:t>
      </w:r>
      <w:r w:rsidRPr="003117DD">
        <w:rPr>
          <w:rFonts w:ascii="Helvetica" w:hAnsi="Helvetica"/>
          <w:sz w:val="22"/>
          <w:szCs w:val="22"/>
        </w:rPr>
        <w:t>La multiplicidad sería "1 a *".</w:t>
      </w:r>
    </w:p>
    <w:p w14:paraId="2B0DB2B7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Gimnasio -- SesiónEntrenamiento</w:t>
      </w:r>
      <w:r w:rsidRPr="003117DD">
        <w:rPr>
          <w:rFonts w:ascii="Helvetica" w:hAnsi="Helvetica"/>
          <w:sz w:val="22"/>
          <w:szCs w:val="22"/>
        </w:rPr>
        <w:t xml:space="preserve">: Un </w:t>
      </w:r>
      <w:r w:rsidRPr="003117DD">
        <w:rPr>
          <w:rStyle w:val="VerbatimChar"/>
          <w:rFonts w:ascii="Helvetica" w:hAnsi="Helvetica"/>
          <w:szCs w:val="22"/>
        </w:rPr>
        <w:t>Gimnasio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organiza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>. Las sesiones grupales se realizan en el gimnasio. La multiplicidad sería "1 a *".</w:t>
      </w:r>
    </w:p>
    <w:p w14:paraId="478DE228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sistencia -- Usuario</w:t>
      </w:r>
      <w:r w:rsidRPr="003117DD">
        <w:rPr>
          <w:rFonts w:ascii="Helvetica" w:hAnsi="Helvetica"/>
          <w:sz w:val="22"/>
          <w:szCs w:val="22"/>
        </w:rPr>
        <w:t xml:space="preserve">: Un registro de </w:t>
      </w:r>
      <w:r w:rsidRPr="003117DD">
        <w:rPr>
          <w:rStyle w:val="VerbatimChar"/>
          <w:rFonts w:ascii="Helvetica" w:hAnsi="Helvetica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corresponde a</w:t>
      </w:r>
      <w:r w:rsidRPr="003117DD">
        <w:rPr>
          <w:rFonts w:ascii="Helvetica" w:hAnsi="Helvetica"/>
          <w:sz w:val="22"/>
          <w:szCs w:val="22"/>
        </w:rPr>
        <w:t xml:space="preserve"> un </w:t>
      </w: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 xml:space="preserve"> (en este caso, un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>). Esta relación es esencial para saber quién asistió. La multiplicidad es "1 a 1".</w:t>
      </w:r>
    </w:p>
    <w:p w14:paraId="292A03E8" w14:textId="77777777" w:rsidR="005C00D6" w:rsidRPr="003117DD" w:rsidRDefault="008E0006" w:rsidP="008E0006">
      <w:pPr>
        <w:pStyle w:val="Compact"/>
        <w:numPr>
          <w:ilvl w:val="1"/>
          <w:numId w:val="59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sistencia -- SesiónEntrenamiento</w:t>
      </w:r>
      <w:r w:rsidRPr="003117DD">
        <w:rPr>
          <w:rFonts w:ascii="Helvetica" w:hAnsi="Helvetica"/>
          <w:sz w:val="22"/>
          <w:szCs w:val="22"/>
        </w:rPr>
        <w:t xml:space="preserve">: Un registro de </w:t>
      </w:r>
      <w:r w:rsidRPr="003117DD">
        <w:rPr>
          <w:rStyle w:val="VerbatimChar"/>
          <w:rFonts w:ascii="Helvetica" w:hAnsi="Helvetica"/>
          <w:szCs w:val="22"/>
        </w:rPr>
        <w:t>Asistencia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se relaciona con</w:t>
      </w:r>
      <w:r w:rsidRPr="003117DD">
        <w:rPr>
          <w:rFonts w:ascii="Helvetica" w:hAnsi="Helvetica"/>
          <w:sz w:val="22"/>
          <w:szCs w:val="22"/>
        </w:rPr>
        <w:t xml:space="preserve"> una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>. Especifica a qué sesión se asistió. La multiplicidad es "1 a 1".</w:t>
      </w:r>
    </w:p>
    <w:p w14:paraId="4BE499EC" w14:textId="77777777" w:rsidR="005C00D6" w:rsidRPr="003117DD" w:rsidRDefault="008E0006" w:rsidP="008E0006">
      <w:pPr>
        <w:numPr>
          <w:ilvl w:val="0"/>
          <w:numId w:val="57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Agre</w:t>
      </w:r>
      <w:r w:rsidRPr="003117DD">
        <w:rPr>
          <w:rFonts w:ascii="Helvetica" w:hAnsi="Helvetica"/>
          <w:b/>
          <w:bCs/>
          <w:sz w:val="22"/>
          <w:szCs w:val="22"/>
        </w:rPr>
        <w:t>gación</w:t>
      </w:r>
    </w:p>
    <w:p w14:paraId="1BF1C6E2" w14:textId="77777777" w:rsidR="005C00D6" w:rsidRPr="003117DD" w:rsidRDefault="008E0006" w:rsidP="008E0006">
      <w:pPr>
        <w:pStyle w:val="Compact"/>
        <w:numPr>
          <w:ilvl w:val="1"/>
          <w:numId w:val="60"/>
        </w:numPr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b/>
          <w:bCs/>
          <w:sz w:val="22"/>
          <w:szCs w:val="22"/>
        </w:rPr>
        <w:t>SesiónEntrenamiento o Clase -- Cliente</w:t>
      </w:r>
      <w:r w:rsidRPr="003117DD">
        <w:rPr>
          <w:rFonts w:ascii="Helvetica" w:hAnsi="Helvetica"/>
          <w:sz w:val="22"/>
          <w:szCs w:val="22"/>
        </w:rPr>
        <w:t xml:space="preserve">: Una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Fonts w:ascii="Helvetica" w:hAnsi="Helvetica"/>
          <w:b/>
          <w:bCs/>
          <w:sz w:val="22"/>
          <w:szCs w:val="22"/>
        </w:rPr>
        <w:t>compuesta por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s (como participantes). Esto indica que una </w:t>
      </w:r>
      <w:r w:rsidRPr="003117DD">
        <w:rPr>
          <w:rStyle w:val="VerbatimChar"/>
          <w:rFonts w:ascii="Helvetica" w:hAnsi="Helvetica"/>
          <w:szCs w:val="22"/>
        </w:rPr>
        <w:t>SesionEntrenamiento</w:t>
      </w:r>
      <w:r w:rsidRPr="003117DD">
        <w:rPr>
          <w:rFonts w:ascii="Helvetica" w:hAnsi="Helvetica"/>
          <w:sz w:val="22"/>
          <w:szCs w:val="22"/>
        </w:rPr>
        <w:t xml:space="preserve"> tiene una colección de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s que participan, pero los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>s pueden existir independientemente de la sesión. La multiplicidad sería "1 a *" en el lado de la sesión.</w:t>
      </w:r>
    </w:p>
    <w:p w14:paraId="25677EE8" w14:textId="5FAF00FF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82" w:name="diagrama-de-clases-uml"/>
      <w:bookmarkStart w:id="83" w:name="_Toc199187186"/>
      <w:bookmarkEnd w:id="80"/>
      <w:r w:rsidRPr="003117DD">
        <w:rPr>
          <w:rFonts w:ascii="Helvetica" w:hAnsi="Helvetica"/>
          <w:sz w:val="22"/>
          <w:szCs w:val="22"/>
        </w:rPr>
        <w:lastRenderedPageBreak/>
        <w:t>Diagrama De Clases UML</w:t>
      </w:r>
      <w:bookmarkEnd w:id="83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Diagrama De Clases UML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0E7C439B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noProof/>
          <w:sz w:val="22"/>
          <w:szCs w:val="22"/>
        </w:rPr>
        <w:drawing>
          <wp:inline distT="0" distB="0" distL="0" distR="0" wp14:anchorId="57A28140" wp14:editId="2B22D79E">
            <wp:extent cx="6512118" cy="6742706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data:image/png;base64,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6198" cy="675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756A4" w14:textId="77777777" w:rsidR="00233671" w:rsidRDefault="00233671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bookmarkStart w:id="84" w:name="conclusión"/>
      <w:bookmarkStart w:id="85" w:name="_Toc199187187"/>
      <w:bookmarkEnd w:id="82"/>
    </w:p>
    <w:p w14:paraId="503A430F" w14:textId="3484838C" w:rsidR="005C00D6" w:rsidRPr="003117DD" w:rsidRDefault="008E0006" w:rsidP="003117DD">
      <w:pPr>
        <w:pStyle w:val="Heading2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Conclusión</w:t>
      </w:r>
      <w:bookmarkEnd w:id="85"/>
      <w:r w:rsidR="00346E76">
        <w:rPr>
          <w:rFonts w:ascii="Helvetica" w:hAnsi="Helvetica"/>
          <w:sz w:val="22"/>
          <w:szCs w:val="22"/>
        </w:rPr>
        <w:fldChar w:fldCharType="begin"/>
      </w:r>
      <w:r w:rsidR="00346E76">
        <w:instrText xml:space="preserve"> XE "</w:instrText>
      </w:r>
      <w:r w:rsidR="00346E76" w:rsidRPr="00F92319">
        <w:rPr>
          <w:rFonts w:ascii="Helvetica" w:hAnsi="Helvetica"/>
          <w:sz w:val="22"/>
          <w:szCs w:val="22"/>
        </w:rPr>
        <w:instrText>Conclusión</w:instrText>
      </w:r>
      <w:r w:rsidR="00346E76">
        <w:instrText xml:space="preserve">" </w:instrText>
      </w:r>
      <w:r w:rsidR="00346E76">
        <w:rPr>
          <w:rFonts w:ascii="Helvetica" w:hAnsi="Helvetica"/>
          <w:sz w:val="22"/>
          <w:szCs w:val="22"/>
        </w:rPr>
        <w:fldChar w:fldCharType="end"/>
      </w:r>
    </w:p>
    <w:p w14:paraId="662B87AA" w14:textId="77777777" w:rsidR="005C00D6" w:rsidRPr="003117DD" w:rsidRDefault="008E0006" w:rsidP="003117DD">
      <w:pPr>
        <w:pStyle w:val="FirstParagraph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ste análisis orientado a objetos ha permitido modelar un sistema de gestión de gimnasio, identificando los actore</w:t>
      </w:r>
      <w:r w:rsidRPr="003117DD">
        <w:rPr>
          <w:rFonts w:ascii="Helvetica" w:hAnsi="Helvetica"/>
          <w:sz w:val="22"/>
          <w:szCs w:val="22"/>
        </w:rPr>
        <w:t>s, entidades y sus interacciones. Se han definido las clases clave con sus atributos y métodos, y se han establecido las relaciones UML adecuadas (herencia, asociación, agregación) para representar la estructura del sistema.</w:t>
      </w:r>
    </w:p>
    <w:p w14:paraId="2F007035" w14:textId="3EF737B9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 xml:space="preserve">Los </w:t>
      </w:r>
      <w:r w:rsidR="00541D4F" w:rsidRPr="003117DD">
        <w:rPr>
          <w:rFonts w:ascii="Helvetica" w:hAnsi="Helvetica"/>
          <w:sz w:val="22"/>
          <w:szCs w:val="22"/>
        </w:rPr>
        <w:t>diagramas</w:t>
      </w:r>
      <w:r w:rsidRPr="003117DD">
        <w:rPr>
          <w:rFonts w:ascii="Helvetica" w:hAnsi="Helvetica"/>
          <w:sz w:val="22"/>
          <w:szCs w:val="22"/>
        </w:rPr>
        <w:t xml:space="preserve"> de secuencia ilust</w:t>
      </w:r>
      <w:r w:rsidRPr="003117DD">
        <w:rPr>
          <w:rFonts w:ascii="Helvetica" w:hAnsi="Helvetica"/>
          <w:sz w:val="22"/>
          <w:szCs w:val="22"/>
        </w:rPr>
        <w:t xml:space="preserve">ran los flujos dinámicos de operaciones fundamentales como el registro de entrada de clientes, la inscripción a clases y la programación de entrenamientos o mantenimientos. La jerarquía de clases, como la especialización de </w:t>
      </w:r>
      <w:r w:rsidRPr="003117DD">
        <w:rPr>
          <w:rStyle w:val="VerbatimChar"/>
          <w:rFonts w:ascii="Helvetica" w:hAnsi="Helvetica"/>
          <w:szCs w:val="22"/>
        </w:rPr>
        <w:t>Usuario</w:t>
      </w:r>
      <w:r w:rsidRPr="003117DD">
        <w:rPr>
          <w:rFonts w:ascii="Helvetica" w:hAnsi="Helvetica"/>
          <w:sz w:val="22"/>
          <w:szCs w:val="22"/>
        </w:rPr>
        <w:t xml:space="preserve"> en </w:t>
      </w:r>
      <w:r w:rsidRPr="003117DD">
        <w:rPr>
          <w:rStyle w:val="VerbatimChar"/>
          <w:rFonts w:ascii="Helvetica" w:hAnsi="Helvetica"/>
          <w:szCs w:val="22"/>
        </w:rPr>
        <w:t>Cliente</w:t>
      </w:r>
      <w:r w:rsidRPr="003117DD">
        <w:rPr>
          <w:rFonts w:ascii="Helvetica" w:hAnsi="Helvetica"/>
          <w:sz w:val="22"/>
          <w:szCs w:val="22"/>
        </w:rPr>
        <w:t xml:space="preserve">, </w:t>
      </w:r>
      <w:r w:rsidRPr="003117DD">
        <w:rPr>
          <w:rStyle w:val="VerbatimChar"/>
          <w:rFonts w:ascii="Helvetica" w:hAnsi="Helvetica"/>
          <w:szCs w:val="22"/>
        </w:rPr>
        <w:t>Entrenador</w:t>
      </w:r>
      <w:r w:rsidRPr="003117DD">
        <w:rPr>
          <w:rFonts w:ascii="Helvetica" w:hAnsi="Helvetica"/>
          <w:sz w:val="22"/>
          <w:szCs w:val="22"/>
        </w:rPr>
        <w:t xml:space="preserve"> y</w:t>
      </w:r>
      <w:r w:rsidRPr="003117DD">
        <w:rPr>
          <w:rFonts w:ascii="Helvetica" w:hAnsi="Helvetica"/>
          <w:sz w:val="22"/>
          <w:szCs w:val="22"/>
        </w:rPr>
        <w:t xml:space="preserve"> </w:t>
      </w:r>
      <w:r w:rsidRPr="003117DD">
        <w:rPr>
          <w:rStyle w:val="VerbatimChar"/>
          <w:rFonts w:ascii="Helvetica" w:hAnsi="Helvetica"/>
          <w:szCs w:val="22"/>
        </w:rPr>
        <w:t>Personal</w:t>
      </w:r>
      <w:r w:rsidRPr="003117DD">
        <w:rPr>
          <w:rFonts w:ascii="Helvetica" w:hAnsi="Helvetica"/>
          <w:sz w:val="22"/>
          <w:szCs w:val="22"/>
        </w:rPr>
        <w:t xml:space="preserve"> la coherencia en la gestión de datos. El uso de enumeraciones para </w:t>
      </w:r>
      <w:r w:rsidRPr="003117DD">
        <w:rPr>
          <w:rStyle w:val="VerbatimChar"/>
          <w:rFonts w:ascii="Helvetica" w:hAnsi="Helvetica"/>
          <w:szCs w:val="22"/>
        </w:rPr>
        <w:t>planes</w:t>
      </w:r>
      <w:r w:rsidRPr="003117DD">
        <w:rPr>
          <w:rFonts w:ascii="Helvetica" w:hAnsi="Helvetica"/>
          <w:sz w:val="22"/>
          <w:szCs w:val="22"/>
        </w:rPr>
        <w:t xml:space="preserve"> en </w:t>
      </w:r>
      <w:r w:rsidRPr="003117DD">
        <w:rPr>
          <w:rStyle w:val="VerbatimChar"/>
          <w:rFonts w:ascii="Helvetica" w:hAnsi="Helvetica"/>
          <w:szCs w:val="22"/>
        </w:rPr>
        <w:t>Membresía</w:t>
      </w:r>
      <w:r w:rsidRPr="003117DD">
        <w:rPr>
          <w:rFonts w:ascii="Helvetica" w:hAnsi="Helvetica"/>
          <w:sz w:val="22"/>
          <w:szCs w:val="22"/>
        </w:rPr>
        <w:t xml:space="preserve"> asegura la integridad y simplifica la expansión de los tipos de suscripción.</w:t>
      </w:r>
    </w:p>
    <w:p w14:paraId="3EDD66DD" w14:textId="267105E1" w:rsidR="005C00D6" w:rsidRPr="003117DD" w:rsidRDefault="008E0006" w:rsidP="003117DD">
      <w:pPr>
        <w:pStyle w:val="BodyText"/>
        <w:spacing w:line="360" w:lineRule="auto"/>
        <w:rPr>
          <w:rFonts w:ascii="Helvetica" w:hAnsi="Helvetica"/>
          <w:sz w:val="22"/>
          <w:szCs w:val="22"/>
        </w:rPr>
      </w:pPr>
      <w:r w:rsidRPr="003117DD">
        <w:rPr>
          <w:rFonts w:ascii="Helvetica" w:hAnsi="Helvetica"/>
          <w:sz w:val="22"/>
          <w:szCs w:val="22"/>
        </w:rPr>
        <w:t>En resumen, el modelo propuesto ofrece una base robusta y escalable para el desarr</w:t>
      </w:r>
      <w:r w:rsidRPr="003117DD">
        <w:rPr>
          <w:rFonts w:ascii="Helvetica" w:hAnsi="Helvetica"/>
          <w:sz w:val="22"/>
          <w:szCs w:val="22"/>
        </w:rPr>
        <w:t>ollo de un software de gestión de gimnasio, facilitando la administración de membresías, equipos, personal y actividades, lo cual es fundamental para la eficiencia operativa y la satisfacción del cliente.</w:t>
      </w:r>
      <w:bookmarkEnd w:id="4"/>
      <w:bookmarkEnd w:id="84"/>
    </w:p>
    <w:sectPr w:rsidR="005C00D6" w:rsidRPr="003117D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91CF8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16D0AA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32">
    <w:abstractNumId w:val="0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0"/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0"/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</w:num>
  <w:num w:numId="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0"/>
  </w:num>
  <w:num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0"/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0"/>
  </w:num>
  <w:num w:numId="59">
    <w:abstractNumId w:val="0"/>
  </w:num>
  <w:num w:numId="60">
    <w:abstractNumId w:val="0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00D6"/>
    <w:rsid w:val="00233671"/>
    <w:rsid w:val="003117DD"/>
    <w:rsid w:val="00346E76"/>
    <w:rsid w:val="00541D4F"/>
    <w:rsid w:val="005C00D6"/>
    <w:rsid w:val="008901BF"/>
    <w:rsid w:val="008E0006"/>
    <w:rsid w:val="00B23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3AF1E"/>
  <w15:docId w15:val="{95361377-AD09-4830-AB50-D02B9E814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1" w:uiPriority="9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17DD"/>
    <w:rPr>
      <w:lang w:val="es-MX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7DD"/>
    <w:pPr>
      <w:keepNext/>
      <w:keepLines/>
      <w:pBdr>
        <w:bottom w:val="single" w:sz="4" w:space="1" w:color="156082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17DD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17D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17D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17D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17D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17D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17D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17D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117D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F4761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3117DD"/>
    <w:rPr>
      <w:rFonts w:asciiTheme="majorHAnsi" w:eastAsiaTheme="majorEastAsia" w:hAnsiTheme="majorHAnsi" w:cstheme="majorBidi"/>
      <w:color w:val="0F476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17D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3117D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basedOn w:val="Title"/>
    <w:next w:val="BodyText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3117DD"/>
    <w:rPr>
      <w:rFonts w:asciiTheme="majorHAnsi" w:eastAsiaTheme="majorEastAsia" w:hAnsiTheme="majorHAnsi" w:cstheme="majorBidi"/>
      <w:color w:val="0F4761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17DD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17DD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17D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7D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7D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17D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17D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17D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117DD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20"/>
      <w:szCs w:val="20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156082" w:themeColor="accen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117D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20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20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20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20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20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20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20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20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20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20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20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20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20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20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20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20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20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20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20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20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20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styleId="Strong">
    <w:name w:val="Strong"/>
    <w:basedOn w:val="DefaultParagraphFont"/>
    <w:uiPriority w:val="22"/>
    <w:qFormat/>
    <w:rsid w:val="003117DD"/>
    <w:rPr>
      <w:b/>
      <w:bCs/>
    </w:rPr>
  </w:style>
  <w:style w:type="character" w:styleId="Emphasis">
    <w:name w:val="Emphasis"/>
    <w:basedOn w:val="DefaultParagraphFont"/>
    <w:uiPriority w:val="20"/>
    <w:qFormat/>
    <w:rsid w:val="003117DD"/>
    <w:rPr>
      <w:i/>
      <w:iCs/>
    </w:rPr>
  </w:style>
  <w:style w:type="paragraph" w:styleId="NoSpacing">
    <w:name w:val="No Spacing"/>
    <w:uiPriority w:val="1"/>
    <w:qFormat/>
    <w:rsid w:val="003117D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117D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117D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17D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17DD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117D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117D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117D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117D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17DD"/>
    <w:rPr>
      <w:b/>
      <w:bCs/>
      <w:smallCaps/>
    </w:rPr>
  </w:style>
  <w:style w:type="paragraph" w:styleId="Index1">
    <w:name w:val="index 1"/>
    <w:basedOn w:val="Normal"/>
    <w:next w:val="Normal"/>
    <w:autoRedefine/>
    <w:uiPriority w:val="99"/>
    <w:rsid w:val="00346E76"/>
    <w:pPr>
      <w:spacing w:after="0"/>
      <w:ind w:left="210" w:hanging="210"/>
    </w:pPr>
    <w:rPr>
      <w:sz w:val="18"/>
      <w:szCs w:val="18"/>
    </w:rPr>
  </w:style>
  <w:style w:type="paragraph" w:styleId="Index2">
    <w:name w:val="index 2"/>
    <w:basedOn w:val="Normal"/>
    <w:next w:val="Normal"/>
    <w:autoRedefine/>
    <w:unhideWhenUsed/>
    <w:rsid w:val="00346E76"/>
    <w:pPr>
      <w:spacing w:after="0"/>
      <w:ind w:left="420" w:hanging="210"/>
    </w:pPr>
    <w:rPr>
      <w:sz w:val="18"/>
      <w:szCs w:val="18"/>
    </w:rPr>
  </w:style>
  <w:style w:type="paragraph" w:styleId="Index3">
    <w:name w:val="index 3"/>
    <w:basedOn w:val="Normal"/>
    <w:next w:val="Normal"/>
    <w:autoRedefine/>
    <w:unhideWhenUsed/>
    <w:rsid w:val="00346E76"/>
    <w:pPr>
      <w:spacing w:after="0"/>
      <w:ind w:left="630" w:hanging="210"/>
    </w:pPr>
    <w:rPr>
      <w:sz w:val="18"/>
      <w:szCs w:val="18"/>
    </w:rPr>
  </w:style>
  <w:style w:type="paragraph" w:styleId="Index4">
    <w:name w:val="index 4"/>
    <w:basedOn w:val="Normal"/>
    <w:next w:val="Normal"/>
    <w:autoRedefine/>
    <w:unhideWhenUsed/>
    <w:rsid w:val="00346E76"/>
    <w:pPr>
      <w:spacing w:after="0"/>
      <w:ind w:left="840" w:hanging="210"/>
    </w:pPr>
    <w:rPr>
      <w:sz w:val="18"/>
      <w:szCs w:val="18"/>
    </w:rPr>
  </w:style>
  <w:style w:type="paragraph" w:styleId="Index5">
    <w:name w:val="index 5"/>
    <w:basedOn w:val="Normal"/>
    <w:next w:val="Normal"/>
    <w:autoRedefine/>
    <w:unhideWhenUsed/>
    <w:rsid w:val="00346E76"/>
    <w:pPr>
      <w:spacing w:after="0"/>
      <w:ind w:left="1050" w:hanging="210"/>
    </w:pPr>
    <w:rPr>
      <w:sz w:val="18"/>
      <w:szCs w:val="18"/>
    </w:rPr>
  </w:style>
  <w:style w:type="paragraph" w:styleId="Index6">
    <w:name w:val="index 6"/>
    <w:basedOn w:val="Normal"/>
    <w:next w:val="Normal"/>
    <w:autoRedefine/>
    <w:unhideWhenUsed/>
    <w:rsid w:val="00346E76"/>
    <w:pPr>
      <w:spacing w:after="0"/>
      <w:ind w:left="1260" w:hanging="210"/>
    </w:pPr>
    <w:rPr>
      <w:sz w:val="18"/>
      <w:szCs w:val="18"/>
    </w:rPr>
  </w:style>
  <w:style w:type="paragraph" w:styleId="Index7">
    <w:name w:val="index 7"/>
    <w:basedOn w:val="Normal"/>
    <w:next w:val="Normal"/>
    <w:autoRedefine/>
    <w:unhideWhenUsed/>
    <w:rsid w:val="00346E76"/>
    <w:pPr>
      <w:spacing w:after="0"/>
      <w:ind w:left="1470" w:hanging="210"/>
    </w:pPr>
    <w:rPr>
      <w:sz w:val="18"/>
      <w:szCs w:val="18"/>
    </w:rPr>
  </w:style>
  <w:style w:type="paragraph" w:styleId="Index8">
    <w:name w:val="index 8"/>
    <w:basedOn w:val="Normal"/>
    <w:next w:val="Normal"/>
    <w:autoRedefine/>
    <w:unhideWhenUsed/>
    <w:rsid w:val="00346E76"/>
    <w:pPr>
      <w:spacing w:after="0"/>
      <w:ind w:left="1680" w:hanging="210"/>
    </w:pPr>
    <w:rPr>
      <w:sz w:val="18"/>
      <w:szCs w:val="18"/>
    </w:rPr>
  </w:style>
  <w:style w:type="paragraph" w:styleId="Index9">
    <w:name w:val="index 9"/>
    <w:basedOn w:val="Normal"/>
    <w:next w:val="Normal"/>
    <w:autoRedefine/>
    <w:unhideWhenUsed/>
    <w:rsid w:val="00346E76"/>
    <w:pPr>
      <w:spacing w:after="0"/>
      <w:ind w:left="1890" w:hanging="210"/>
    </w:pPr>
    <w:rPr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346E76"/>
    <w:pPr>
      <w:spacing w:before="240"/>
      <w:jc w:val="center"/>
    </w:pPr>
    <w:rPr>
      <w:b/>
      <w:bCs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346E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46E76"/>
    <w:pPr>
      <w:spacing w:after="100"/>
      <w:ind w:left="210"/>
    </w:pPr>
  </w:style>
  <w:style w:type="paragraph" w:styleId="TOC3">
    <w:name w:val="toc 3"/>
    <w:basedOn w:val="Normal"/>
    <w:next w:val="Normal"/>
    <w:autoRedefine/>
    <w:uiPriority w:val="39"/>
    <w:unhideWhenUsed/>
    <w:rsid w:val="00346E76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78D4F5-C2C9-4F6C-A2A1-DDC46CD98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6</Pages>
  <Words>4270</Words>
  <Characters>24341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vidad_01_Miguel_DeJesus_Chavez_Barragan</vt:lpstr>
    </vt:vector>
  </TitlesOfParts>
  <Company/>
  <LinksUpToDate>false</LinksUpToDate>
  <CharactersWithSpaces>2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_01_Miguel_DeJesus_Chavez_Barragan</dc:title>
  <dc:creator/>
  <cp:keywords/>
  <cp:lastModifiedBy>Miguel Chavez</cp:lastModifiedBy>
  <cp:revision>4</cp:revision>
  <dcterms:created xsi:type="dcterms:W3CDTF">2025-05-26T02:59:00Z</dcterms:created>
  <dcterms:modified xsi:type="dcterms:W3CDTF">2025-05-27T03:32:00Z</dcterms:modified>
</cp:coreProperties>
</file>